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F4527" w:rsidRPr="00AE5FDB" w:rsidRDefault="00E747EF">
      <w:pPr>
        <w:pStyle w:val="Bodytext20"/>
        <w:shd w:val="clear" w:color="auto" w:fill="auto"/>
        <w:ind w:left="20"/>
        <w:rPr>
          <w:sz w:val="24"/>
        </w:rPr>
      </w:pPr>
      <w:r w:rsidRPr="00AE5FDB">
        <w:rPr>
          <w:sz w:val="24"/>
        </w:rPr>
        <w:t xml:space="preserve">Dr. </w:t>
      </w:r>
      <w:r w:rsidR="00B87A76" w:rsidRPr="00AE5FDB">
        <w:rPr>
          <w:sz w:val="24"/>
        </w:rPr>
        <w:t>PRIYANKA GUPTA</w:t>
      </w:r>
    </w:p>
    <w:p w:rsidR="00EF4527" w:rsidRPr="00AE5FDB" w:rsidRDefault="00B87A76">
      <w:pPr>
        <w:pStyle w:val="BodyText21"/>
        <w:shd w:val="clear" w:color="auto" w:fill="auto"/>
        <w:ind w:left="20" w:firstLine="0"/>
        <w:rPr>
          <w:sz w:val="24"/>
        </w:rPr>
      </w:pPr>
      <w:r w:rsidRPr="00AE5FDB">
        <w:rPr>
          <w:sz w:val="24"/>
        </w:rPr>
        <w:t>19-B, Navsena Apartments,</w:t>
      </w:r>
    </w:p>
    <w:p w:rsidR="00EF4527" w:rsidRPr="00AE5FDB" w:rsidRDefault="00B87A76">
      <w:pPr>
        <w:pStyle w:val="BodyText21"/>
        <w:shd w:val="clear" w:color="auto" w:fill="auto"/>
        <w:ind w:left="20" w:firstLine="0"/>
        <w:rPr>
          <w:sz w:val="24"/>
        </w:rPr>
      </w:pPr>
      <w:r w:rsidRPr="00AE5FDB">
        <w:rPr>
          <w:sz w:val="24"/>
        </w:rPr>
        <w:t>West Enclave, Pitampura,</w:t>
      </w:r>
    </w:p>
    <w:p w:rsidR="00EF4527" w:rsidRPr="00AE5FDB" w:rsidRDefault="00B87A76">
      <w:pPr>
        <w:pStyle w:val="BodyText21"/>
        <w:shd w:val="clear" w:color="auto" w:fill="auto"/>
        <w:ind w:left="20" w:firstLine="0"/>
        <w:rPr>
          <w:sz w:val="24"/>
        </w:rPr>
      </w:pPr>
      <w:r w:rsidRPr="00AE5FDB">
        <w:rPr>
          <w:sz w:val="24"/>
        </w:rPr>
        <w:t>Delhi-110034, India</w:t>
      </w:r>
    </w:p>
    <w:p w:rsidR="00EF4527" w:rsidRPr="00AE5FDB" w:rsidRDefault="00B87A76">
      <w:pPr>
        <w:pStyle w:val="BodyText21"/>
        <w:shd w:val="clear" w:color="auto" w:fill="auto"/>
        <w:ind w:left="20" w:firstLine="0"/>
        <w:rPr>
          <w:sz w:val="24"/>
        </w:rPr>
      </w:pPr>
      <w:r w:rsidRPr="00AE5FDB">
        <w:rPr>
          <w:sz w:val="24"/>
        </w:rPr>
        <w:t>Mobile : +91-9711054008</w:t>
      </w:r>
    </w:p>
    <w:p w:rsidR="00EF4527" w:rsidRPr="00AE5FDB" w:rsidRDefault="00B87A76">
      <w:pPr>
        <w:pStyle w:val="BodyText21"/>
        <w:shd w:val="clear" w:color="auto" w:fill="auto"/>
        <w:spacing w:after="283"/>
        <w:ind w:left="20" w:firstLine="0"/>
        <w:rPr>
          <w:sz w:val="24"/>
        </w:rPr>
      </w:pPr>
      <w:r w:rsidRPr="00AE5FDB">
        <w:rPr>
          <w:sz w:val="24"/>
        </w:rPr>
        <w:t xml:space="preserve">E-mail : </w:t>
      </w:r>
      <w:hyperlink r:id="rId7" w:history="1">
        <w:r w:rsidRPr="00AE5FDB">
          <w:rPr>
            <w:rStyle w:val="Hyperlink"/>
            <w:sz w:val="24"/>
          </w:rPr>
          <w:t>priyankagupta09@gmail.com</w:t>
        </w:r>
      </w:hyperlink>
    </w:p>
    <w:p w:rsidR="00EF4527" w:rsidRPr="00AE5FDB" w:rsidRDefault="00B87A76">
      <w:pPr>
        <w:pStyle w:val="Bodytext20"/>
        <w:shd w:val="clear" w:color="auto" w:fill="auto"/>
        <w:spacing w:after="150" w:line="220" w:lineRule="exact"/>
        <w:ind w:left="20"/>
        <w:rPr>
          <w:sz w:val="24"/>
        </w:rPr>
      </w:pPr>
      <w:r w:rsidRPr="00AE5FDB">
        <w:rPr>
          <w:sz w:val="24"/>
          <w:highlight w:val="lightGray"/>
        </w:rPr>
        <w:t>OBJECTIVE</w:t>
      </w:r>
    </w:p>
    <w:p w:rsidR="00EF4527" w:rsidRPr="00AE5FDB" w:rsidRDefault="00B87A76">
      <w:pPr>
        <w:pStyle w:val="BodyText21"/>
        <w:shd w:val="clear" w:color="auto" w:fill="auto"/>
        <w:spacing w:after="223"/>
        <w:ind w:left="20" w:right="20" w:firstLine="0"/>
        <w:rPr>
          <w:sz w:val="24"/>
        </w:rPr>
      </w:pPr>
      <w:r w:rsidRPr="00AE5FDB">
        <w:rPr>
          <w:sz w:val="24"/>
        </w:rPr>
        <w:t>To secure a position where I can effectively contribute my skills that offers professional growth while being resourceful and innovative.</w:t>
      </w:r>
    </w:p>
    <w:p w:rsidR="00EF4527" w:rsidRPr="00AE5FDB" w:rsidRDefault="00B87A76">
      <w:pPr>
        <w:pStyle w:val="Bodytext20"/>
        <w:shd w:val="clear" w:color="auto" w:fill="auto"/>
        <w:spacing w:after="150" w:line="220" w:lineRule="exact"/>
        <w:ind w:left="20"/>
        <w:rPr>
          <w:sz w:val="24"/>
        </w:rPr>
      </w:pPr>
      <w:r w:rsidRPr="00AE5FDB">
        <w:rPr>
          <w:sz w:val="24"/>
          <w:highlight w:val="lightGray"/>
        </w:rPr>
        <w:t>WORK EXPERIENCE</w:t>
      </w:r>
    </w:p>
    <w:p w:rsidR="00B96634" w:rsidRPr="00AE5FDB" w:rsidRDefault="00B96634" w:rsidP="0017086F">
      <w:pPr>
        <w:pStyle w:val="BodyText21"/>
        <w:numPr>
          <w:ilvl w:val="0"/>
          <w:numId w:val="4"/>
        </w:numPr>
        <w:shd w:val="clear" w:color="auto" w:fill="auto"/>
        <w:spacing w:after="120" w:line="250" w:lineRule="exact"/>
        <w:ind w:right="14"/>
        <w:rPr>
          <w:rStyle w:val="fontstyle01"/>
          <w:sz w:val="24"/>
        </w:rPr>
      </w:pPr>
      <w:r w:rsidRPr="00AE5FDB">
        <w:rPr>
          <w:rStyle w:val="fontstyle01"/>
          <w:sz w:val="24"/>
        </w:rPr>
        <w:t>Presently working as Assistant Professor at Bharati Vidyapeeth's College of Engineering, Delhi, India from August 2021.</w:t>
      </w:r>
    </w:p>
    <w:p w:rsidR="00C20F50" w:rsidRPr="00AE5FDB" w:rsidRDefault="00C20F50" w:rsidP="0017086F">
      <w:pPr>
        <w:pStyle w:val="BodyText21"/>
        <w:numPr>
          <w:ilvl w:val="0"/>
          <w:numId w:val="4"/>
        </w:numPr>
        <w:shd w:val="clear" w:color="auto" w:fill="auto"/>
        <w:spacing w:after="120" w:line="250" w:lineRule="exact"/>
        <w:ind w:right="14"/>
        <w:rPr>
          <w:sz w:val="24"/>
        </w:rPr>
      </w:pPr>
      <w:r w:rsidRPr="00AE5FDB">
        <w:rPr>
          <w:rStyle w:val="fontstyle01"/>
          <w:sz w:val="24"/>
        </w:rPr>
        <w:t xml:space="preserve">Worked at the post of Assistant Professor (Guest Faculty) at Bharati Vidyapeeth's College of </w:t>
      </w:r>
      <w:r w:rsidR="00CA7780" w:rsidRPr="00AE5FDB">
        <w:rPr>
          <w:rStyle w:val="fontstyle01"/>
          <w:sz w:val="24"/>
        </w:rPr>
        <w:t>Engineering,</w:t>
      </w:r>
      <w:r w:rsidRPr="00AE5FDB">
        <w:rPr>
          <w:rStyle w:val="fontstyle01"/>
          <w:sz w:val="24"/>
        </w:rPr>
        <w:t xml:space="preserve"> Delhi, India for session October 2020- December 2020.</w:t>
      </w:r>
    </w:p>
    <w:p w:rsidR="00B21CE5" w:rsidRPr="00AE5FDB" w:rsidRDefault="00775071" w:rsidP="0017086F">
      <w:pPr>
        <w:pStyle w:val="BodyText21"/>
        <w:numPr>
          <w:ilvl w:val="0"/>
          <w:numId w:val="4"/>
        </w:numPr>
        <w:shd w:val="clear" w:color="auto" w:fill="auto"/>
        <w:spacing w:after="120" w:line="250" w:lineRule="exact"/>
        <w:ind w:right="14"/>
        <w:rPr>
          <w:sz w:val="24"/>
        </w:rPr>
      </w:pPr>
      <w:r w:rsidRPr="00AE5FDB">
        <w:rPr>
          <w:sz w:val="24"/>
        </w:rPr>
        <w:t xml:space="preserve">Worked at the post of </w:t>
      </w:r>
      <w:r w:rsidR="00B21CE5" w:rsidRPr="00AE5FDB">
        <w:rPr>
          <w:sz w:val="24"/>
        </w:rPr>
        <w:t>Assistant Professor (Guest Faculty) at Delhi Technological University</w:t>
      </w:r>
      <w:r w:rsidR="001C36BA" w:rsidRPr="00AE5FDB">
        <w:rPr>
          <w:sz w:val="24"/>
        </w:rPr>
        <w:t xml:space="preserve"> (ECE Dept.)</w:t>
      </w:r>
      <w:r w:rsidR="00B21CE5" w:rsidRPr="00AE5FDB">
        <w:rPr>
          <w:sz w:val="24"/>
        </w:rPr>
        <w:t>, Delh</w:t>
      </w:r>
      <w:r w:rsidR="00CA7780" w:rsidRPr="00AE5FDB">
        <w:rPr>
          <w:sz w:val="24"/>
        </w:rPr>
        <w:t xml:space="preserve">i for session January-June 2018. </w:t>
      </w:r>
      <w:r w:rsidR="00B21CE5" w:rsidRPr="00AE5FDB">
        <w:rPr>
          <w:sz w:val="24"/>
        </w:rPr>
        <w:t>August-December</w:t>
      </w:r>
      <w:r w:rsidR="00363BFA">
        <w:rPr>
          <w:sz w:val="24"/>
        </w:rPr>
        <w:t xml:space="preserve"> </w:t>
      </w:r>
      <w:r w:rsidR="00B21CE5" w:rsidRPr="00AE5FDB">
        <w:rPr>
          <w:sz w:val="24"/>
        </w:rPr>
        <w:t>2018</w:t>
      </w:r>
      <w:r w:rsidR="00CA7780" w:rsidRPr="00AE5FDB">
        <w:rPr>
          <w:sz w:val="24"/>
        </w:rPr>
        <w:t xml:space="preserve"> and January-June 2020</w:t>
      </w:r>
      <w:r w:rsidR="00B21CE5" w:rsidRPr="00AE5FDB">
        <w:rPr>
          <w:sz w:val="24"/>
        </w:rPr>
        <w:t>.</w:t>
      </w:r>
    </w:p>
    <w:p w:rsidR="00CC5165" w:rsidRPr="00AE5FDB" w:rsidRDefault="009A473D" w:rsidP="0017086F">
      <w:pPr>
        <w:pStyle w:val="BodyText21"/>
        <w:numPr>
          <w:ilvl w:val="0"/>
          <w:numId w:val="4"/>
        </w:numPr>
        <w:shd w:val="clear" w:color="auto" w:fill="auto"/>
        <w:spacing w:after="120" w:line="250" w:lineRule="exact"/>
        <w:ind w:right="14"/>
        <w:rPr>
          <w:sz w:val="24"/>
        </w:rPr>
      </w:pPr>
      <w:r>
        <w:rPr>
          <w:sz w:val="24"/>
        </w:rPr>
        <w:t>W</w:t>
      </w:r>
      <w:r w:rsidR="00BF77AD" w:rsidRPr="00AE5FDB">
        <w:rPr>
          <w:sz w:val="24"/>
        </w:rPr>
        <w:t>orked</w:t>
      </w:r>
      <w:r w:rsidR="00B96634" w:rsidRPr="00AE5FDB">
        <w:rPr>
          <w:sz w:val="24"/>
        </w:rPr>
        <w:t xml:space="preserve"> </w:t>
      </w:r>
      <w:r w:rsidR="00BF77AD" w:rsidRPr="00AE5FDB">
        <w:rPr>
          <w:sz w:val="24"/>
        </w:rPr>
        <w:t>at</w:t>
      </w:r>
      <w:r w:rsidR="00CC5165" w:rsidRPr="00AE5FDB">
        <w:rPr>
          <w:sz w:val="24"/>
        </w:rPr>
        <w:t xml:space="preserve"> the post of Assistant Professor at National Institute of Technology, Delhi on contractual basis</w:t>
      </w:r>
      <w:r w:rsidR="00525313" w:rsidRPr="00AE5FDB">
        <w:rPr>
          <w:sz w:val="24"/>
        </w:rPr>
        <w:t xml:space="preserve"> in July-August</w:t>
      </w:r>
      <w:r w:rsidR="00561120" w:rsidRPr="00AE5FDB">
        <w:rPr>
          <w:sz w:val="24"/>
        </w:rPr>
        <w:t>2016</w:t>
      </w:r>
      <w:r w:rsidR="00CC5165" w:rsidRPr="00AE5FDB">
        <w:rPr>
          <w:sz w:val="24"/>
        </w:rPr>
        <w:t xml:space="preserve">. </w:t>
      </w:r>
    </w:p>
    <w:p w:rsidR="00EF4527" w:rsidRPr="00AE5FDB" w:rsidRDefault="00B87A76" w:rsidP="0017086F">
      <w:pPr>
        <w:pStyle w:val="BodyText21"/>
        <w:numPr>
          <w:ilvl w:val="0"/>
          <w:numId w:val="4"/>
        </w:numPr>
        <w:shd w:val="clear" w:color="auto" w:fill="auto"/>
        <w:spacing w:after="120" w:line="250" w:lineRule="exact"/>
        <w:ind w:right="14"/>
        <w:rPr>
          <w:sz w:val="24"/>
        </w:rPr>
      </w:pPr>
      <w:r w:rsidRPr="00AE5FDB">
        <w:rPr>
          <w:sz w:val="24"/>
        </w:rPr>
        <w:t xml:space="preserve">Worked as a Junior Research Fellow at Northern India Engineering College, Shastri Park, Delhi, on a research project of DST </w:t>
      </w:r>
      <w:r w:rsidR="00281164" w:rsidRPr="00AE5FDB">
        <w:rPr>
          <w:sz w:val="24"/>
        </w:rPr>
        <w:t xml:space="preserve">sponsored project </w:t>
      </w:r>
      <w:r w:rsidRPr="00AE5FDB">
        <w:rPr>
          <w:sz w:val="24"/>
        </w:rPr>
        <w:t>from January 2016 to July 2016.</w:t>
      </w:r>
    </w:p>
    <w:p w:rsidR="00EF4527" w:rsidRDefault="00B87A76" w:rsidP="0017086F">
      <w:pPr>
        <w:pStyle w:val="BodyText21"/>
        <w:numPr>
          <w:ilvl w:val="0"/>
          <w:numId w:val="4"/>
        </w:numPr>
        <w:shd w:val="clear" w:color="auto" w:fill="auto"/>
        <w:spacing w:after="120" w:line="250" w:lineRule="exact"/>
        <w:ind w:right="14"/>
        <w:rPr>
          <w:sz w:val="24"/>
        </w:rPr>
      </w:pPr>
      <w:r w:rsidRPr="00AE5FDB">
        <w:rPr>
          <w:sz w:val="24"/>
        </w:rPr>
        <w:t>Worked at the post of Assistant Professor at PDM College of Engineering for Women (ECE Dept.), Bahadurgarh, affiliated to M.D.U., Rohtak from July 2011 to July 2014.</w:t>
      </w:r>
    </w:p>
    <w:p w:rsidR="00D80CC4" w:rsidRDefault="00D80CC4" w:rsidP="009F1E07">
      <w:pPr>
        <w:pStyle w:val="BodyText21"/>
        <w:shd w:val="clear" w:color="auto" w:fill="auto"/>
        <w:spacing w:after="120" w:line="250" w:lineRule="exact"/>
        <w:ind w:left="14" w:right="14" w:firstLine="0"/>
        <w:rPr>
          <w:sz w:val="24"/>
        </w:rPr>
      </w:pPr>
    </w:p>
    <w:p w:rsidR="00D80CC4" w:rsidRDefault="00D80CC4" w:rsidP="00D80CC4">
      <w:pPr>
        <w:pStyle w:val="Bodytext20"/>
        <w:shd w:val="clear" w:color="auto" w:fill="auto"/>
        <w:spacing w:after="120" w:line="220" w:lineRule="exact"/>
        <w:jc w:val="left"/>
        <w:rPr>
          <w:sz w:val="24"/>
          <w:highlight w:val="lightGray"/>
        </w:rPr>
      </w:pPr>
      <w:r w:rsidRPr="00D80CC4">
        <w:rPr>
          <w:sz w:val="24"/>
          <w:highlight w:val="lightGray"/>
        </w:rPr>
        <w:t>SUBJECTS TAUGHT</w:t>
      </w:r>
      <w:r w:rsidR="00247647">
        <w:rPr>
          <w:sz w:val="24"/>
          <w:highlight w:val="lightGray"/>
        </w:rPr>
        <w:t xml:space="preserve"> </w:t>
      </w:r>
    </w:p>
    <w:p w:rsidR="009969AF" w:rsidRDefault="009969AF" w:rsidP="00D80CC4">
      <w:pPr>
        <w:pStyle w:val="BodyText21"/>
        <w:numPr>
          <w:ilvl w:val="0"/>
          <w:numId w:val="3"/>
        </w:numPr>
        <w:shd w:val="clear" w:color="auto" w:fill="auto"/>
        <w:spacing w:line="254" w:lineRule="exact"/>
        <w:rPr>
          <w:rStyle w:val="BodytextBold0"/>
          <w:b w:val="0"/>
          <w:sz w:val="24"/>
        </w:rPr>
      </w:pPr>
      <w:r w:rsidRPr="00D80CC4">
        <w:rPr>
          <w:rStyle w:val="BodytextBold0"/>
          <w:b w:val="0"/>
          <w:sz w:val="24"/>
        </w:rPr>
        <w:t>Communication Systems</w:t>
      </w:r>
    </w:p>
    <w:p w:rsidR="002820AC" w:rsidRPr="00D80CC4" w:rsidRDefault="002820AC" w:rsidP="002820AC">
      <w:pPr>
        <w:pStyle w:val="BodyText21"/>
        <w:numPr>
          <w:ilvl w:val="0"/>
          <w:numId w:val="3"/>
        </w:numPr>
        <w:shd w:val="clear" w:color="auto" w:fill="auto"/>
        <w:spacing w:line="254" w:lineRule="exact"/>
        <w:rPr>
          <w:rStyle w:val="BodytextBold0"/>
          <w:b w:val="0"/>
          <w:sz w:val="24"/>
        </w:rPr>
      </w:pPr>
      <w:r w:rsidRPr="00D80CC4">
        <w:rPr>
          <w:rStyle w:val="BodytextBold0"/>
          <w:b w:val="0"/>
          <w:sz w:val="24"/>
        </w:rPr>
        <w:t>Digital Communication</w:t>
      </w:r>
    </w:p>
    <w:p w:rsidR="002820AC" w:rsidRPr="002820AC" w:rsidRDefault="002820AC" w:rsidP="002820AC">
      <w:pPr>
        <w:pStyle w:val="BodyText21"/>
        <w:numPr>
          <w:ilvl w:val="0"/>
          <w:numId w:val="3"/>
        </w:numPr>
        <w:shd w:val="clear" w:color="auto" w:fill="auto"/>
        <w:spacing w:line="240" w:lineRule="auto"/>
        <w:jc w:val="left"/>
        <w:rPr>
          <w:rStyle w:val="BodytextBold0"/>
          <w:b w:val="0"/>
          <w:sz w:val="24"/>
        </w:rPr>
      </w:pPr>
      <w:r w:rsidRPr="009969AF">
        <w:rPr>
          <w:rStyle w:val="BodytextBold0"/>
          <w:b w:val="0"/>
          <w:sz w:val="24"/>
        </w:rPr>
        <w:t>Digital Electronics</w:t>
      </w:r>
    </w:p>
    <w:p w:rsidR="00D80CC4" w:rsidRPr="009969AF" w:rsidRDefault="00D80CC4" w:rsidP="002820AC">
      <w:pPr>
        <w:pStyle w:val="BodyText21"/>
        <w:numPr>
          <w:ilvl w:val="0"/>
          <w:numId w:val="3"/>
        </w:numPr>
        <w:shd w:val="clear" w:color="auto" w:fill="auto"/>
        <w:spacing w:line="240" w:lineRule="auto"/>
        <w:rPr>
          <w:rStyle w:val="BodytextBold0"/>
          <w:b w:val="0"/>
          <w:sz w:val="24"/>
        </w:rPr>
      </w:pPr>
      <w:r w:rsidRPr="00D80CC4">
        <w:rPr>
          <w:rStyle w:val="BodytextBold0"/>
          <w:b w:val="0"/>
          <w:sz w:val="24"/>
        </w:rPr>
        <w:t>Analog Electronics</w:t>
      </w:r>
    </w:p>
    <w:p w:rsidR="00D80CC4" w:rsidRPr="00D80CC4" w:rsidRDefault="00D80CC4" w:rsidP="00D80CC4">
      <w:pPr>
        <w:pStyle w:val="BodyText21"/>
        <w:numPr>
          <w:ilvl w:val="0"/>
          <w:numId w:val="3"/>
        </w:numPr>
        <w:shd w:val="clear" w:color="auto" w:fill="auto"/>
        <w:spacing w:line="254" w:lineRule="exact"/>
        <w:rPr>
          <w:rStyle w:val="BodytextBold0"/>
          <w:b w:val="0"/>
          <w:sz w:val="24"/>
        </w:rPr>
      </w:pPr>
      <w:r w:rsidRPr="00D80CC4">
        <w:rPr>
          <w:rStyle w:val="BodytextBold0"/>
          <w:b w:val="0"/>
          <w:sz w:val="24"/>
        </w:rPr>
        <w:t>Signals and systems</w:t>
      </w:r>
    </w:p>
    <w:p w:rsidR="00A40921" w:rsidRDefault="00A40921" w:rsidP="00A40921">
      <w:pPr>
        <w:pStyle w:val="Bodytext20"/>
        <w:shd w:val="clear" w:color="auto" w:fill="auto"/>
        <w:spacing w:after="120" w:line="220" w:lineRule="exact"/>
        <w:jc w:val="left"/>
        <w:rPr>
          <w:sz w:val="24"/>
          <w:highlight w:val="lightGray"/>
        </w:rPr>
      </w:pPr>
      <w:r>
        <w:rPr>
          <w:sz w:val="24"/>
          <w:highlight w:val="lightGray"/>
        </w:rPr>
        <w:t>SPECIALIZATION</w:t>
      </w:r>
      <w:r w:rsidR="00A3514F">
        <w:rPr>
          <w:sz w:val="24"/>
          <w:highlight w:val="lightGray"/>
        </w:rPr>
        <w:t>/</w:t>
      </w:r>
      <w:r w:rsidR="00A3514F" w:rsidRPr="00A3514F">
        <w:rPr>
          <w:bCs w:val="0"/>
          <w:highlight w:val="lightGray"/>
        </w:rPr>
        <w:t xml:space="preserve"> </w:t>
      </w:r>
      <w:r w:rsidR="00A3514F" w:rsidRPr="007A5EFD">
        <w:rPr>
          <w:bCs w:val="0"/>
          <w:highlight w:val="lightGray"/>
        </w:rPr>
        <w:t>A</w:t>
      </w:r>
      <w:r w:rsidR="00A3514F" w:rsidRPr="007A5EFD">
        <w:rPr>
          <w:sz w:val="24"/>
          <w:highlight w:val="lightGray"/>
        </w:rPr>
        <w:t>REA OF INTEREST</w:t>
      </w:r>
    </w:p>
    <w:p w:rsidR="007878AB" w:rsidRDefault="0017086F" w:rsidP="00A40921">
      <w:pPr>
        <w:pStyle w:val="Bodytext20"/>
        <w:shd w:val="clear" w:color="auto" w:fill="auto"/>
        <w:spacing w:after="120" w:line="220" w:lineRule="exact"/>
        <w:jc w:val="left"/>
        <w:rPr>
          <w:sz w:val="24"/>
          <w:highlight w:val="lightGray"/>
        </w:rPr>
      </w:pPr>
      <w:r>
        <w:rPr>
          <w:sz w:val="24"/>
        </w:rPr>
        <w:t>Thesis Title</w:t>
      </w:r>
      <w:r w:rsidRPr="0017086F">
        <w:rPr>
          <w:sz w:val="24"/>
        </w:rPr>
        <w:t>: Design of Continuous Time Circuits using Current Mode Building Blocks</w:t>
      </w:r>
    </w:p>
    <w:p w:rsidR="00A40921" w:rsidRDefault="00A40921" w:rsidP="00A40921">
      <w:pPr>
        <w:pStyle w:val="BodyText21"/>
        <w:numPr>
          <w:ilvl w:val="0"/>
          <w:numId w:val="3"/>
        </w:numPr>
        <w:shd w:val="clear" w:color="auto" w:fill="auto"/>
        <w:spacing w:line="254" w:lineRule="exact"/>
        <w:rPr>
          <w:rStyle w:val="BodytextBold0"/>
          <w:b w:val="0"/>
          <w:sz w:val="24"/>
        </w:rPr>
      </w:pPr>
      <w:r>
        <w:rPr>
          <w:rStyle w:val="BodytextBold0"/>
          <w:b w:val="0"/>
          <w:sz w:val="24"/>
        </w:rPr>
        <w:t>Analog Signal Processing</w:t>
      </w:r>
    </w:p>
    <w:p w:rsidR="00A40921" w:rsidRDefault="00A40921" w:rsidP="00A40921">
      <w:pPr>
        <w:pStyle w:val="BodyText21"/>
        <w:numPr>
          <w:ilvl w:val="0"/>
          <w:numId w:val="3"/>
        </w:numPr>
        <w:shd w:val="clear" w:color="auto" w:fill="auto"/>
        <w:spacing w:line="254" w:lineRule="exact"/>
        <w:rPr>
          <w:rStyle w:val="BodytextBold0"/>
          <w:b w:val="0"/>
          <w:sz w:val="24"/>
        </w:rPr>
      </w:pPr>
      <w:r w:rsidRPr="00A40921">
        <w:rPr>
          <w:rStyle w:val="BodytextBold0"/>
          <w:b w:val="0"/>
          <w:sz w:val="24"/>
        </w:rPr>
        <w:t xml:space="preserve">Analog Circuit Design </w:t>
      </w:r>
    </w:p>
    <w:p w:rsidR="00A40921" w:rsidRPr="00A40921" w:rsidRDefault="00A40921" w:rsidP="00A40921">
      <w:pPr>
        <w:pStyle w:val="BodyText21"/>
        <w:numPr>
          <w:ilvl w:val="0"/>
          <w:numId w:val="3"/>
        </w:numPr>
        <w:shd w:val="clear" w:color="auto" w:fill="auto"/>
        <w:spacing w:line="254" w:lineRule="exact"/>
        <w:rPr>
          <w:rStyle w:val="BodytextBold0"/>
          <w:b w:val="0"/>
          <w:sz w:val="24"/>
        </w:rPr>
      </w:pPr>
      <w:r>
        <w:rPr>
          <w:rStyle w:val="BodytextBold0"/>
          <w:b w:val="0"/>
          <w:sz w:val="24"/>
        </w:rPr>
        <w:t>Analog Integrated Circuits</w:t>
      </w:r>
    </w:p>
    <w:p w:rsidR="009969AF" w:rsidRDefault="009969AF" w:rsidP="008A2976">
      <w:pPr>
        <w:pStyle w:val="Bodytext20"/>
        <w:shd w:val="clear" w:color="auto" w:fill="auto"/>
        <w:spacing w:after="120" w:line="220" w:lineRule="exact"/>
        <w:jc w:val="left"/>
        <w:rPr>
          <w:sz w:val="24"/>
          <w:highlight w:val="lightGray"/>
        </w:rPr>
      </w:pPr>
    </w:p>
    <w:p w:rsidR="008A2976" w:rsidRDefault="008A2976" w:rsidP="008A2976">
      <w:pPr>
        <w:pStyle w:val="Bodytext20"/>
        <w:shd w:val="clear" w:color="auto" w:fill="auto"/>
        <w:spacing w:after="120" w:line="220" w:lineRule="exact"/>
        <w:jc w:val="left"/>
        <w:rPr>
          <w:sz w:val="24"/>
        </w:rPr>
      </w:pPr>
      <w:r w:rsidRPr="008A2976">
        <w:rPr>
          <w:sz w:val="24"/>
          <w:highlight w:val="lightGray"/>
        </w:rPr>
        <w:t>SCHOLASTIC ACHIEVEMENTS</w:t>
      </w:r>
    </w:p>
    <w:p w:rsidR="006D5745" w:rsidRPr="005C4712" w:rsidRDefault="006D5745" w:rsidP="006D5745">
      <w:pPr>
        <w:pStyle w:val="BodyText21"/>
        <w:numPr>
          <w:ilvl w:val="0"/>
          <w:numId w:val="3"/>
        </w:numPr>
        <w:shd w:val="clear" w:color="auto" w:fill="auto"/>
        <w:spacing w:line="254" w:lineRule="exact"/>
        <w:rPr>
          <w:rStyle w:val="BodytextBold0"/>
          <w:b w:val="0"/>
          <w:sz w:val="24"/>
        </w:rPr>
      </w:pPr>
      <w:r w:rsidRPr="00AE5FDB">
        <w:rPr>
          <w:rStyle w:val="BodytextBold0"/>
          <w:b w:val="0"/>
          <w:sz w:val="24"/>
        </w:rPr>
        <w:t xml:space="preserve">Received </w:t>
      </w:r>
      <w:r w:rsidRPr="009969AF">
        <w:rPr>
          <w:rStyle w:val="BodytextBold0"/>
          <w:sz w:val="24"/>
        </w:rPr>
        <w:t>Best Researcher Award</w:t>
      </w:r>
      <w:r w:rsidRPr="00AE5FDB">
        <w:rPr>
          <w:rStyle w:val="BodytextBold0"/>
          <w:b w:val="0"/>
          <w:sz w:val="24"/>
        </w:rPr>
        <w:t xml:space="preserve"> from </w:t>
      </w:r>
      <w:r w:rsidRPr="002820AC">
        <w:rPr>
          <w:rStyle w:val="BodytextBold0"/>
          <w:sz w:val="24"/>
        </w:rPr>
        <w:t>Bharati Vidyapeeth’s College of Engineering</w:t>
      </w:r>
      <w:r>
        <w:rPr>
          <w:rStyle w:val="BodytextBold0"/>
          <w:b w:val="0"/>
          <w:sz w:val="24"/>
        </w:rPr>
        <w:t>, New Delhi</w:t>
      </w:r>
      <w:r w:rsidRPr="00AE5FDB">
        <w:rPr>
          <w:rStyle w:val="BodytextBold0"/>
          <w:b w:val="0"/>
          <w:sz w:val="24"/>
        </w:rPr>
        <w:t xml:space="preserve"> </w:t>
      </w:r>
      <w:r>
        <w:rPr>
          <w:rStyle w:val="BodytextBold0"/>
          <w:b w:val="0"/>
          <w:sz w:val="24"/>
        </w:rPr>
        <w:t>in the year 2023</w:t>
      </w:r>
      <w:r w:rsidRPr="00AE5FDB">
        <w:rPr>
          <w:rStyle w:val="BodytextBold0"/>
          <w:b w:val="0"/>
          <w:sz w:val="24"/>
        </w:rPr>
        <w:t>.</w:t>
      </w:r>
    </w:p>
    <w:p w:rsidR="005C4712" w:rsidRPr="005C4712" w:rsidRDefault="005C4712" w:rsidP="005C4712">
      <w:pPr>
        <w:pStyle w:val="BodyText21"/>
        <w:numPr>
          <w:ilvl w:val="0"/>
          <w:numId w:val="3"/>
        </w:numPr>
        <w:shd w:val="clear" w:color="auto" w:fill="auto"/>
        <w:spacing w:line="254" w:lineRule="exact"/>
        <w:rPr>
          <w:rStyle w:val="BodytextBold0"/>
          <w:b w:val="0"/>
          <w:sz w:val="24"/>
        </w:rPr>
      </w:pPr>
      <w:r w:rsidRPr="00AE5FDB">
        <w:rPr>
          <w:rStyle w:val="BodytextBold0"/>
          <w:b w:val="0"/>
          <w:sz w:val="24"/>
        </w:rPr>
        <w:t xml:space="preserve">Received </w:t>
      </w:r>
      <w:r w:rsidRPr="009969AF">
        <w:rPr>
          <w:rStyle w:val="BodytextBold0"/>
          <w:sz w:val="24"/>
        </w:rPr>
        <w:t>Best Researcher Award</w:t>
      </w:r>
      <w:r w:rsidRPr="00AE5FDB">
        <w:rPr>
          <w:rStyle w:val="BodytextBold0"/>
          <w:b w:val="0"/>
          <w:sz w:val="24"/>
        </w:rPr>
        <w:t xml:space="preserve"> from </w:t>
      </w:r>
      <w:r w:rsidRPr="002820AC">
        <w:rPr>
          <w:rStyle w:val="BodytextBold0"/>
          <w:sz w:val="24"/>
        </w:rPr>
        <w:t>Bharati Vidyapeeth’s College of Engineering</w:t>
      </w:r>
      <w:r>
        <w:rPr>
          <w:rStyle w:val="BodytextBold0"/>
          <w:b w:val="0"/>
          <w:sz w:val="24"/>
        </w:rPr>
        <w:t>, New Delhi</w:t>
      </w:r>
      <w:r w:rsidRPr="00AE5FDB">
        <w:rPr>
          <w:rStyle w:val="BodytextBold0"/>
          <w:b w:val="0"/>
          <w:sz w:val="24"/>
        </w:rPr>
        <w:t xml:space="preserve"> </w:t>
      </w:r>
      <w:r>
        <w:rPr>
          <w:rStyle w:val="BodytextBold0"/>
          <w:b w:val="0"/>
          <w:sz w:val="24"/>
        </w:rPr>
        <w:t>in the year 2022</w:t>
      </w:r>
      <w:r w:rsidRPr="00AE5FDB">
        <w:rPr>
          <w:rStyle w:val="BodytextBold0"/>
          <w:b w:val="0"/>
          <w:sz w:val="24"/>
        </w:rPr>
        <w:t>.</w:t>
      </w:r>
    </w:p>
    <w:p w:rsidR="008A2976" w:rsidRPr="00AE5FDB" w:rsidRDefault="008A2976" w:rsidP="008A2976">
      <w:pPr>
        <w:pStyle w:val="BodyText21"/>
        <w:numPr>
          <w:ilvl w:val="0"/>
          <w:numId w:val="3"/>
        </w:numPr>
        <w:shd w:val="clear" w:color="auto" w:fill="auto"/>
        <w:spacing w:line="254" w:lineRule="exact"/>
        <w:rPr>
          <w:rStyle w:val="BodytextBold0"/>
          <w:b w:val="0"/>
          <w:sz w:val="24"/>
        </w:rPr>
      </w:pPr>
      <w:r w:rsidRPr="00AE5FDB">
        <w:rPr>
          <w:rStyle w:val="BodytextBold0"/>
          <w:b w:val="0"/>
          <w:sz w:val="24"/>
        </w:rPr>
        <w:t xml:space="preserve">Received </w:t>
      </w:r>
      <w:r w:rsidRPr="009969AF">
        <w:rPr>
          <w:rStyle w:val="BodytextBold0"/>
          <w:sz w:val="24"/>
        </w:rPr>
        <w:t>Commendable Research Award</w:t>
      </w:r>
      <w:r w:rsidRPr="00AE5FDB">
        <w:rPr>
          <w:rStyle w:val="BodytextBold0"/>
          <w:b w:val="0"/>
          <w:sz w:val="24"/>
        </w:rPr>
        <w:t xml:space="preserve"> from </w:t>
      </w:r>
      <w:r w:rsidRPr="002820AC">
        <w:rPr>
          <w:rStyle w:val="BodytextBold0"/>
          <w:sz w:val="24"/>
        </w:rPr>
        <w:t>Delhi Technological University</w:t>
      </w:r>
      <w:r w:rsidRPr="00AE5FDB">
        <w:rPr>
          <w:rStyle w:val="BodytextBold0"/>
          <w:b w:val="0"/>
          <w:sz w:val="24"/>
        </w:rPr>
        <w:t xml:space="preserve"> in the year 2020.</w:t>
      </w:r>
    </w:p>
    <w:p w:rsidR="008A2976" w:rsidRPr="00AE5FDB" w:rsidRDefault="008A2976" w:rsidP="008A2976">
      <w:pPr>
        <w:pStyle w:val="BodyText21"/>
        <w:numPr>
          <w:ilvl w:val="0"/>
          <w:numId w:val="3"/>
        </w:numPr>
        <w:shd w:val="clear" w:color="auto" w:fill="auto"/>
        <w:spacing w:line="254" w:lineRule="exact"/>
        <w:rPr>
          <w:rStyle w:val="BodytextBold0"/>
          <w:b w:val="0"/>
          <w:sz w:val="24"/>
        </w:rPr>
      </w:pPr>
      <w:r w:rsidRPr="00AE5FDB">
        <w:rPr>
          <w:rStyle w:val="BodytextBold0"/>
          <w:b w:val="0"/>
          <w:sz w:val="24"/>
        </w:rPr>
        <w:t xml:space="preserve">Won </w:t>
      </w:r>
      <w:r w:rsidRPr="009969AF">
        <w:rPr>
          <w:rStyle w:val="BodytextBold0"/>
          <w:sz w:val="24"/>
        </w:rPr>
        <w:t>first prize</w:t>
      </w:r>
      <w:r w:rsidRPr="00AE5FDB">
        <w:rPr>
          <w:rStyle w:val="BodytextBold0"/>
          <w:b w:val="0"/>
          <w:sz w:val="24"/>
        </w:rPr>
        <w:t xml:space="preserve">, merit certificate and cash prize for </w:t>
      </w:r>
      <w:r w:rsidRPr="002820AC">
        <w:rPr>
          <w:rStyle w:val="BodytextBold0"/>
          <w:sz w:val="24"/>
        </w:rPr>
        <w:t xml:space="preserve">best poster </w:t>
      </w:r>
      <w:r w:rsidR="007A5EFD" w:rsidRPr="002820AC">
        <w:rPr>
          <w:rStyle w:val="BodytextBold0"/>
          <w:sz w:val="24"/>
        </w:rPr>
        <w:t>presentation</w:t>
      </w:r>
      <w:r w:rsidRPr="00AE5FDB">
        <w:rPr>
          <w:rStyle w:val="BodytextBold0"/>
          <w:b w:val="0"/>
          <w:sz w:val="24"/>
        </w:rPr>
        <w:t xml:space="preserve"> at NFEST-2018, held at DTU, Delhi.</w:t>
      </w:r>
    </w:p>
    <w:p w:rsidR="008A2976" w:rsidRPr="00AE5FDB" w:rsidRDefault="008A2976" w:rsidP="008A2976">
      <w:pPr>
        <w:pStyle w:val="BodyText21"/>
        <w:numPr>
          <w:ilvl w:val="0"/>
          <w:numId w:val="3"/>
        </w:numPr>
        <w:shd w:val="clear" w:color="auto" w:fill="auto"/>
        <w:spacing w:line="254" w:lineRule="exact"/>
        <w:rPr>
          <w:sz w:val="24"/>
        </w:rPr>
      </w:pPr>
      <w:r w:rsidRPr="00AE5FDB">
        <w:rPr>
          <w:rStyle w:val="BodytextBold0"/>
          <w:b w:val="0"/>
          <w:sz w:val="24"/>
        </w:rPr>
        <w:t xml:space="preserve">Batch </w:t>
      </w:r>
      <w:r w:rsidRPr="009969AF">
        <w:rPr>
          <w:rStyle w:val="BodytextBold0"/>
          <w:sz w:val="24"/>
        </w:rPr>
        <w:t>Toppe</w:t>
      </w:r>
      <w:r w:rsidRPr="00AE5FDB">
        <w:rPr>
          <w:rStyle w:val="BodytextBold0"/>
          <w:b w:val="0"/>
          <w:sz w:val="24"/>
        </w:rPr>
        <w:t xml:space="preserve">r </w:t>
      </w:r>
      <w:r w:rsidRPr="00AE5FDB">
        <w:rPr>
          <w:sz w:val="24"/>
        </w:rPr>
        <w:t>M.Tech, ECE branch, VCE, Rohtak.</w:t>
      </w:r>
    </w:p>
    <w:p w:rsidR="008A2976" w:rsidRPr="00AE5FDB" w:rsidRDefault="008A2976" w:rsidP="008A2976">
      <w:pPr>
        <w:pStyle w:val="BodyText21"/>
        <w:numPr>
          <w:ilvl w:val="0"/>
          <w:numId w:val="3"/>
        </w:numPr>
        <w:shd w:val="clear" w:color="auto" w:fill="auto"/>
        <w:spacing w:after="37" w:line="254" w:lineRule="exact"/>
        <w:rPr>
          <w:sz w:val="24"/>
        </w:rPr>
      </w:pPr>
      <w:r w:rsidRPr="00AE5FDB">
        <w:rPr>
          <w:sz w:val="24"/>
        </w:rPr>
        <w:lastRenderedPageBreak/>
        <w:t xml:space="preserve">Received </w:t>
      </w:r>
      <w:r w:rsidRPr="009969AF">
        <w:rPr>
          <w:rStyle w:val="BodytextBold0"/>
          <w:sz w:val="24"/>
        </w:rPr>
        <w:t xml:space="preserve">Letter of appreciation </w:t>
      </w:r>
      <w:r w:rsidRPr="009969AF">
        <w:rPr>
          <w:sz w:val="24"/>
        </w:rPr>
        <w:t>twice</w:t>
      </w:r>
      <w:r w:rsidRPr="00AE5FDB">
        <w:rPr>
          <w:sz w:val="24"/>
        </w:rPr>
        <w:t xml:space="preserve"> from </w:t>
      </w:r>
      <w:r w:rsidRPr="00AE5FDB">
        <w:rPr>
          <w:rStyle w:val="BodytextBold0"/>
          <w:b w:val="0"/>
          <w:sz w:val="24"/>
        </w:rPr>
        <w:t xml:space="preserve">PDMCEW, Bahadurgarh </w:t>
      </w:r>
      <w:r w:rsidRPr="00AE5FDB">
        <w:rPr>
          <w:sz w:val="24"/>
        </w:rPr>
        <w:t>for bringing 100% result for the subject taught in a session.</w:t>
      </w:r>
    </w:p>
    <w:p w:rsidR="008A2976" w:rsidRPr="008A2976" w:rsidRDefault="008A2976" w:rsidP="008A2976">
      <w:pPr>
        <w:pStyle w:val="Bodytext20"/>
        <w:shd w:val="clear" w:color="auto" w:fill="auto"/>
        <w:spacing w:before="185" w:after="120" w:line="278" w:lineRule="exact"/>
        <w:ind w:left="14"/>
        <w:rPr>
          <w:sz w:val="24"/>
          <w:highlight w:val="lightGray"/>
        </w:rPr>
      </w:pPr>
      <w:r w:rsidRPr="008A2976">
        <w:rPr>
          <w:sz w:val="24"/>
          <w:highlight w:val="lightGray"/>
        </w:rPr>
        <w:t>PATENTS PUBLISHED</w:t>
      </w:r>
    </w:p>
    <w:p w:rsidR="008A2976" w:rsidRPr="00AE5FDB" w:rsidRDefault="008A2976" w:rsidP="008A2976">
      <w:pPr>
        <w:pStyle w:val="BodyText21"/>
        <w:shd w:val="clear" w:color="auto" w:fill="auto"/>
        <w:spacing w:after="120" w:line="250" w:lineRule="exact"/>
        <w:ind w:left="14" w:right="14" w:firstLine="0"/>
        <w:rPr>
          <w:sz w:val="24"/>
        </w:rPr>
      </w:pPr>
      <w:r w:rsidRPr="00AE5FDB">
        <w:rPr>
          <w:sz w:val="24"/>
        </w:rPr>
        <w:t xml:space="preserve">Title of the </w:t>
      </w:r>
      <w:r>
        <w:rPr>
          <w:sz w:val="24"/>
        </w:rPr>
        <w:t>inventio</w:t>
      </w:r>
      <w:r w:rsidRPr="00AE5FDB">
        <w:rPr>
          <w:sz w:val="24"/>
        </w:rPr>
        <w:t xml:space="preserve">n: </w:t>
      </w:r>
      <w:r w:rsidRPr="00D80CC4">
        <w:rPr>
          <w:b/>
          <w:sz w:val="24"/>
        </w:rPr>
        <w:t>VDBA Based First Order All Pass Filter and Its Applications</w:t>
      </w:r>
      <w:r w:rsidRPr="00AE5FDB">
        <w:rPr>
          <w:sz w:val="24"/>
        </w:rPr>
        <w:t>, Dated- 02 July 2021</w:t>
      </w:r>
      <w:r>
        <w:rPr>
          <w:sz w:val="24"/>
        </w:rPr>
        <w:t>.</w:t>
      </w:r>
    </w:p>
    <w:tbl>
      <w:tblPr>
        <w:tblOverlap w:val="never"/>
        <w:tblW w:w="0" w:type="auto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21"/>
        <w:gridCol w:w="3442"/>
        <w:gridCol w:w="1503"/>
        <w:gridCol w:w="1685"/>
      </w:tblGrid>
      <w:tr w:rsidR="00C20F50" w:rsidRPr="00AE5FDB" w:rsidTr="001F2ADD">
        <w:trPr>
          <w:trHeight w:hRule="exact" w:val="749"/>
          <w:jc w:val="center"/>
        </w:trPr>
        <w:tc>
          <w:tcPr>
            <w:tcW w:w="162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C20F50" w:rsidRPr="00AE5FDB" w:rsidRDefault="00C20F50" w:rsidP="00C20F50">
            <w:pPr>
              <w:pStyle w:val="BodyText21"/>
              <w:framePr w:w="8746" w:wrap="notBeside" w:vAnchor="text" w:hAnchor="text" w:xAlign="center" w:y="670"/>
              <w:shd w:val="clear" w:color="auto" w:fill="auto"/>
              <w:spacing w:line="220" w:lineRule="exact"/>
              <w:ind w:firstLine="0"/>
              <w:jc w:val="center"/>
              <w:rPr>
                <w:sz w:val="24"/>
              </w:rPr>
            </w:pPr>
            <w:r w:rsidRPr="00AE5FDB">
              <w:rPr>
                <w:rStyle w:val="BodytextBold"/>
                <w:sz w:val="24"/>
              </w:rPr>
              <w:t>Examination</w:t>
            </w:r>
          </w:p>
        </w:tc>
        <w:tc>
          <w:tcPr>
            <w:tcW w:w="344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C20F50" w:rsidRPr="00AE5FDB" w:rsidRDefault="00C20F50" w:rsidP="00C20F50">
            <w:pPr>
              <w:pStyle w:val="BodyText21"/>
              <w:framePr w:w="8746" w:wrap="notBeside" w:vAnchor="text" w:hAnchor="text" w:xAlign="center" w:y="670"/>
              <w:shd w:val="clear" w:color="auto" w:fill="auto"/>
              <w:spacing w:after="60" w:line="220" w:lineRule="exact"/>
              <w:ind w:firstLine="0"/>
              <w:jc w:val="center"/>
              <w:rPr>
                <w:sz w:val="24"/>
              </w:rPr>
            </w:pPr>
            <w:r w:rsidRPr="00AE5FDB">
              <w:rPr>
                <w:rStyle w:val="BodytextBold"/>
                <w:sz w:val="24"/>
              </w:rPr>
              <w:t>University/</w:t>
            </w:r>
          </w:p>
          <w:p w:rsidR="00C20F50" w:rsidRPr="00AE5FDB" w:rsidRDefault="00C20F50" w:rsidP="00C20F50">
            <w:pPr>
              <w:pStyle w:val="BodyText21"/>
              <w:framePr w:w="8746" w:wrap="notBeside" w:vAnchor="text" w:hAnchor="text" w:xAlign="center" w:y="670"/>
              <w:shd w:val="clear" w:color="auto" w:fill="auto"/>
              <w:spacing w:before="60" w:line="220" w:lineRule="exact"/>
              <w:ind w:firstLine="0"/>
              <w:jc w:val="center"/>
              <w:rPr>
                <w:sz w:val="24"/>
              </w:rPr>
            </w:pPr>
            <w:r w:rsidRPr="00AE5FDB">
              <w:rPr>
                <w:rStyle w:val="BodytextBold"/>
                <w:sz w:val="24"/>
              </w:rPr>
              <w:t>Board</w:t>
            </w:r>
          </w:p>
        </w:tc>
        <w:tc>
          <w:tcPr>
            <w:tcW w:w="1503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C20F50" w:rsidRPr="00AE5FDB" w:rsidRDefault="00C20F50" w:rsidP="00C20F50">
            <w:pPr>
              <w:pStyle w:val="BodyText21"/>
              <w:framePr w:w="8746" w:wrap="notBeside" w:vAnchor="text" w:hAnchor="text" w:xAlign="center" w:y="670"/>
              <w:shd w:val="clear" w:color="auto" w:fill="auto"/>
              <w:spacing w:line="254" w:lineRule="exact"/>
              <w:ind w:firstLine="0"/>
              <w:jc w:val="center"/>
              <w:rPr>
                <w:sz w:val="24"/>
              </w:rPr>
            </w:pPr>
            <w:r w:rsidRPr="00AE5FDB">
              <w:rPr>
                <w:rStyle w:val="BodytextBold"/>
                <w:sz w:val="24"/>
              </w:rPr>
              <w:t>Year of Study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20F50" w:rsidRPr="00AE5FDB" w:rsidRDefault="00C20F50" w:rsidP="00C20F50">
            <w:pPr>
              <w:pStyle w:val="BodyText21"/>
              <w:framePr w:w="8746" w:wrap="notBeside" w:vAnchor="text" w:hAnchor="text" w:xAlign="center" w:y="670"/>
              <w:shd w:val="clear" w:color="auto" w:fill="auto"/>
              <w:spacing w:after="60" w:line="220" w:lineRule="exact"/>
              <w:ind w:right="380" w:firstLine="0"/>
              <w:jc w:val="right"/>
              <w:rPr>
                <w:sz w:val="24"/>
              </w:rPr>
            </w:pPr>
            <w:r w:rsidRPr="00AE5FDB">
              <w:rPr>
                <w:rStyle w:val="BodytextBold"/>
                <w:sz w:val="24"/>
              </w:rPr>
              <w:t>Percentage/</w:t>
            </w:r>
          </w:p>
          <w:p w:rsidR="00C20F50" w:rsidRPr="00AE5FDB" w:rsidRDefault="00C20F50" w:rsidP="00C20F50">
            <w:pPr>
              <w:pStyle w:val="BodyText21"/>
              <w:framePr w:w="8746" w:wrap="notBeside" w:vAnchor="text" w:hAnchor="text" w:xAlign="center" w:y="670"/>
              <w:shd w:val="clear" w:color="auto" w:fill="auto"/>
              <w:spacing w:before="60" w:line="220" w:lineRule="exact"/>
              <w:ind w:right="380" w:firstLine="0"/>
              <w:jc w:val="center"/>
              <w:rPr>
                <w:sz w:val="24"/>
              </w:rPr>
            </w:pPr>
            <w:r w:rsidRPr="00AE5FDB">
              <w:rPr>
                <w:rStyle w:val="BodytextBold"/>
                <w:sz w:val="24"/>
              </w:rPr>
              <w:t>CGPA</w:t>
            </w:r>
          </w:p>
        </w:tc>
      </w:tr>
      <w:tr w:rsidR="00C20F50" w:rsidRPr="00AE5FDB" w:rsidTr="00595E74">
        <w:trPr>
          <w:trHeight w:hRule="exact" w:val="605"/>
          <w:jc w:val="center"/>
        </w:trPr>
        <w:tc>
          <w:tcPr>
            <w:tcW w:w="162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C20F50" w:rsidRPr="00AE5FDB" w:rsidRDefault="00C20F50" w:rsidP="00C20F50">
            <w:pPr>
              <w:pStyle w:val="BodyText21"/>
              <w:framePr w:w="8746" w:wrap="notBeside" w:vAnchor="text" w:hAnchor="text" w:xAlign="center" w:y="670"/>
              <w:shd w:val="clear" w:color="auto" w:fill="auto"/>
              <w:spacing w:line="220" w:lineRule="exact"/>
              <w:ind w:firstLine="0"/>
              <w:jc w:val="center"/>
              <w:rPr>
                <w:sz w:val="24"/>
              </w:rPr>
            </w:pPr>
            <w:r w:rsidRPr="00AE5FDB">
              <w:rPr>
                <w:rStyle w:val="BodyText1"/>
                <w:sz w:val="24"/>
              </w:rPr>
              <w:t>Ph.D.</w:t>
            </w:r>
          </w:p>
        </w:tc>
        <w:tc>
          <w:tcPr>
            <w:tcW w:w="344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C20F50" w:rsidRPr="00AE5FDB" w:rsidRDefault="00C20F50" w:rsidP="00C20F50">
            <w:pPr>
              <w:pStyle w:val="BodyText21"/>
              <w:framePr w:w="8746" w:wrap="notBeside" w:vAnchor="text" w:hAnchor="text" w:xAlign="center" w:y="670"/>
              <w:shd w:val="clear" w:color="auto" w:fill="auto"/>
              <w:spacing w:line="278" w:lineRule="exact"/>
              <w:ind w:firstLine="0"/>
              <w:jc w:val="center"/>
              <w:rPr>
                <w:sz w:val="24"/>
              </w:rPr>
            </w:pPr>
            <w:r w:rsidRPr="00AE5FDB">
              <w:rPr>
                <w:rStyle w:val="BodyText1"/>
                <w:sz w:val="24"/>
              </w:rPr>
              <w:t>Delhi Technological University, Delhi</w:t>
            </w:r>
          </w:p>
        </w:tc>
        <w:tc>
          <w:tcPr>
            <w:tcW w:w="1503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C20F50" w:rsidRPr="00AE5FDB" w:rsidRDefault="00C20F50" w:rsidP="00E747EF">
            <w:pPr>
              <w:pStyle w:val="BodyText21"/>
              <w:framePr w:w="8746" w:wrap="notBeside" w:vAnchor="text" w:hAnchor="text" w:xAlign="center" w:y="670"/>
              <w:shd w:val="clear" w:color="auto" w:fill="auto"/>
              <w:spacing w:after="60" w:line="220" w:lineRule="exact"/>
              <w:ind w:firstLine="0"/>
              <w:jc w:val="center"/>
              <w:rPr>
                <w:sz w:val="24"/>
              </w:rPr>
            </w:pPr>
            <w:r w:rsidRPr="00AE5FDB">
              <w:rPr>
                <w:rStyle w:val="BodyText1"/>
                <w:sz w:val="24"/>
              </w:rPr>
              <w:t>2014</w:t>
            </w:r>
            <w:r w:rsidR="00E747EF" w:rsidRPr="00AE5FDB">
              <w:rPr>
                <w:sz w:val="24"/>
              </w:rPr>
              <w:t>-2020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20F50" w:rsidRPr="00AE5FDB" w:rsidRDefault="00C20F50" w:rsidP="00C20F50">
            <w:pPr>
              <w:pStyle w:val="BodyText21"/>
              <w:framePr w:w="8746" w:wrap="notBeside" w:vAnchor="text" w:hAnchor="text" w:xAlign="center" w:y="670"/>
              <w:shd w:val="clear" w:color="auto" w:fill="auto"/>
              <w:ind w:right="380" w:firstLine="0"/>
              <w:jc w:val="center"/>
              <w:rPr>
                <w:sz w:val="24"/>
              </w:rPr>
            </w:pPr>
            <w:r w:rsidRPr="00AE5FDB">
              <w:rPr>
                <w:rStyle w:val="BodytextBold"/>
                <w:sz w:val="24"/>
              </w:rPr>
              <w:t>NA</w:t>
            </w:r>
          </w:p>
        </w:tc>
      </w:tr>
      <w:tr w:rsidR="00C20F50" w:rsidRPr="00AE5FDB" w:rsidTr="00595E74">
        <w:trPr>
          <w:trHeight w:hRule="exact" w:val="632"/>
          <w:jc w:val="center"/>
        </w:trPr>
        <w:tc>
          <w:tcPr>
            <w:tcW w:w="162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C20F50" w:rsidRPr="00AE5FDB" w:rsidRDefault="00C20F50" w:rsidP="00C20F50">
            <w:pPr>
              <w:pStyle w:val="BodyText21"/>
              <w:framePr w:w="8746" w:wrap="notBeside" w:vAnchor="text" w:hAnchor="text" w:xAlign="center" w:y="670"/>
              <w:shd w:val="clear" w:color="auto" w:fill="auto"/>
              <w:spacing w:after="60" w:line="220" w:lineRule="exact"/>
              <w:ind w:firstLine="0"/>
              <w:jc w:val="center"/>
              <w:rPr>
                <w:sz w:val="24"/>
              </w:rPr>
            </w:pPr>
            <w:r w:rsidRPr="00AE5FDB">
              <w:rPr>
                <w:rStyle w:val="BodyText1"/>
                <w:sz w:val="24"/>
              </w:rPr>
              <w:t>M.TECH.</w:t>
            </w:r>
          </w:p>
          <w:p w:rsidR="00C20F50" w:rsidRPr="00AE5FDB" w:rsidRDefault="00C20F50" w:rsidP="00C20F50">
            <w:pPr>
              <w:pStyle w:val="BodyText21"/>
              <w:framePr w:w="8746" w:wrap="notBeside" w:vAnchor="text" w:hAnchor="text" w:xAlign="center" w:y="670"/>
              <w:shd w:val="clear" w:color="auto" w:fill="auto"/>
              <w:spacing w:before="60" w:line="220" w:lineRule="exact"/>
              <w:ind w:firstLine="0"/>
              <w:jc w:val="center"/>
              <w:rPr>
                <w:sz w:val="24"/>
              </w:rPr>
            </w:pPr>
            <w:r w:rsidRPr="00AE5FDB">
              <w:rPr>
                <w:rStyle w:val="BodyText1"/>
                <w:sz w:val="24"/>
              </w:rPr>
              <w:t>(ECE)</w:t>
            </w:r>
          </w:p>
        </w:tc>
        <w:tc>
          <w:tcPr>
            <w:tcW w:w="344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C20F50" w:rsidRPr="00AE5FDB" w:rsidRDefault="00C20F50" w:rsidP="00C20F50">
            <w:pPr>
              <w:pStyle w:val="BodyText21"/>
              <w:framePr w:w="8746" w:wrap="notBeside" w:vAnchor="text" w:hAnchor="text" w:xAlign="center" w:y="670"/>
              <w:shd w:val="clear" w:color="auto" w:fill="auto"/>
              <w:spacing w:line="278" w:lineRule="exact"/>
              <w:ind w:firstLine="0"/>
              <w:jc w:val="center"/>
              <w:rPr>
                <w:sz w:val="24"/>
              </w:rPr>
            </w:pPr>
            <w:r w:rsidRPr="00AE5FDB">
              <w:rPr>
                <w:rStyle w:val="BodyText1"/>
                <w:sz w:val="24"/>
              </w:rPr>
              <w:t>Maharshi Dayanand University, Rohtak</w:t>
            </w:r>
          </w:p>
        </w:tc>
        <w:tc>
          <w:tcPr>
            <w:tcW w:w="1503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C20F50" w:rsidRPr="00AE5FDB" w:rsidRDefault="00C20F50" w:rsidP="00C20F50">
            <w:pPr>
              <w:pStyle w:val="BodyText21"/>
              <w:framePr w:w="8746" w:wrap="notBeside" w:vAnchor="text" w:hAnchor="text" w:xAlign="center" w:y="670"/>
              <w:shd w:val="clear" w:color="auto" w:fill="auto"/>
              <w:spacing w:line="220" w:lineRule="exact"/>
              <w:ind w:firstLine="0"/>
              <w:jc w:val="center"/>
              <w:rPr>
                <w:sz w:val="24"/>
              </w:rPr>
            </w:pPr>
            <w:r w:rsidRPr="00AE5FDB">
              <w:rPr>
                <w:rStyle w:val="BodyText1"/>
                <w:sz w:val="24"/>
              </w:rPr>
              <w:t>2009-11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20F50" w:rsidRPr="00AE5FDB" w:rsidRDefault="00C20F50" w:rsidP="00C20F50">
            <w:pPr>
              <w:pStyle w:val="BodyText21"/>
              <w:framePr w:w="8746" w:wrap="notBeside" w:vAnchor="text" w:hAnchor="text" w:xAlign="center" w:y="670"/>
              <w:shd w:val="clear" w:color="auto" w:fill="auto"/>
              <w:spacing w:line="220" w:lineRule="exact"/>
              <w:ind w:right="380" w:firstLine="0"/>
              <w:jc w:val="center"/>
              <w:rPr>
                <w:sz w:val="24"/>
              </w:rPr>
            </w:pPr>
            <w:r w:rsidRPr="00AE5FDB">
              <w:rPr>
                <w:rStyle w:val="BodytextBold"/>
                <w:sz w:val="24"/>
              </w:rPr>
              <w:t>84.17</w:t>
            </w:r>
          </w:p>
        </w:tc>
      </w:tr>
      <w:tr w:rsidR="00C20F50" w:rsidRPr="00AE5FDB" w:rsidTr="00595E74">
        <w:trPr>
          <w:trHeight w:hRule="exact" w:val="632"/>
          <w:jc w:val="center"/>
        </w:trPr>
        <w:tc>
          <w:tcPr>
            <w:tcW w:w="162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C20F50" w:rsidRPr="00AE5FDB" w:rsidRDefault="00C20F50" w:rsidP="00C20F50">
            <w:pPr>
              <w:pStyle w:val="BodyText21"/>
              <w:framePr w:w="8746" w:wrap="notBeside" w:vAnchor="text" w:hAnchor="text" w:xAlign="center" w:y="670"/>
              <w:shd w:val="clear" w:color="auto" w:fill="auto"/>
              <w:spacing w:line="264" w:lineRule="exact"/>
              <w:ind w:firstLine="0"/>
              <w:jc w:val="center"/>
              <w:rPr>
                <w:sz w:val="24"/>
              </w:rPr>
            </w:pPr>
            <w:r w:rsidRPr="00AE5FDB">
              <w:rPr>
                <w:rStyle w:val="BodyText1"/>
                <w:sz w:val="24"/>
              </w:rPr>
              <w:t>B.E. (HONS.) (ECE)</w:t>
            </w:r>
          </w:p>
        </w:tc>
        <w:tc>
          <w:tcPr>
            <w:tcW w:w="344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C20F50" w:rsidRPr="00AE5FDB" w:rsidRDefault="00C20F50" w:rsidP="00C20F50">
            <w:pPr>
              <w:pStyle w:val="BodyText21"/>
              <w:framePr w:w="8746" w:wrap="notBeside" w:vAnchor="text" w:hAnchor="text" w:xAlign="center" w:y="670"/>
              <w:shd w:val="clear" w:color="auto" w:fill="auto"/>
              <w:spacing w:line="283" w:lineRule="exact"/>
              <w:ind w:firstLine="0"/>
              <w:jc w:val="center"/>
              <w:rPr>
                <w:sz w:val="24"/>
              </w:rPr>
            </w:pPr>
            <w:r w:rsidRPr="00AE5FDB">
              <w:rPr>
                <w:rStyle w:val="BodyText1"/>
                <w:sz w:val="24"/>
              </w:rPr>
              <w:t>Maharshi Dayanand University, Rohtak</w:t>
            </w:r>
          </w:p>
        </w:tc>
        <w:tc>
          <w:tcPr>
            <w:tcW w:w="1503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C20F50" w:rsidRPr="00AE5FDB" w:rsidRDefault="00C20F50" w:rsidP="00C20F50">
            <w:pPr>
              <w:pStyle w:val="BodyText21"/>
              <w:framePr w:w="8746" w:wrap="notBeside" w:vAnchor="text" w:hAnchor="text" w:xAlign="center" w:y="670"/>
              <w:shd w:val="clear" w:color="auto" w:fill="auto"/>
              <w:spacing w:line="220" w:lineRule="exact"/>
              <w:ind w:firstLine="0"/>
              <w:jc w:val="center"/>
              <w:rPr>
                <w:sz w:val="24"/>
              </w:rPr>
            </w:pPr>
            <w:r w:rsidRPr="00AE5FDB">
              <w:rPr>
                <w:rStyle w:val="BodyText1"/>
                <w:sz w:val="24"/>
              </w:rPr>
              <w:t>2004-08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20F50" w:rsidRPr="00AE5FDB" w:rsidRDefault="00C20F50" w:rsidP="00C20F50">
            <w:pPr>
              <w:pStyle w:val="BodyText21"/>
              <w:framePr w:w="8746" w:wrap="notBeside" w:vAnchor="text" w:hAnchor="text" w:xAlign="center" w:y="670"/>
              <w:shd w:val="clear" w:color="auto" w:fill="auto"/>
              <w:spacing w:line="220" w:lineRule="exact"/>
              <w:ind w:right="380" w:firstLine="0"/>
              <w:jc w:val="center"/>
              <w:rPr>
                <w:sz w:val="24"/>
              </w:rPr>
            </w:pPr>
            <w:r w:rsidRPr="00AE5FDB">
              <w:rPr>
                <w:rStyle w:val="BodytextBold"/>
                <w:sz w:val="24"/>
              </w:rPr>
              <w:t>77.45</w:t>
            </w:r>
          </w:p>
        </w:tc>
      </w:tr>
      <w:tr w:rsidR="00C20F50" w:rsidRPr="00AE5FDB" w:rsidTr="00595E74">
        <w:trPr>
          <w:trHeight w:hRule="exact" w:val="452"/>
          <w:jc w:val="center"/>
        </w:trPr>
        <w:tc>
          <w:tcPr>
            <w:tcW w:w="162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C20F50" w:rsidRPr="00AE5FDB" w:rsidRDefault="00C20F50" w:rsidP="00C20F50">
            <w:pPr>
              <w:pStyle w:val="BodyText21"/>
              <w:framePr w:w="8746" w:wrap="notBeside" w:vAnchor="text" w:hAnchor="text" w:xAlign="center" w:y="670"/>
              <w:shd w:val="clear" w:color="auto" w:fill="auto"/>
              <w:spacing w:line="220" w:lineRule="exact"/>
              <w:ind w:firstLine="0"/>
              <w:jc w:val="center"/>
              <w:rPr>
                <w:sz w:val="24"/>
              </w:rPr>
            </w:pPr>
            <w:r w:rsidRPr="00AE5FDB">
              <w:rPr>
                <w:rStyle w:val="BodyText1"/>
                <w:sz w:val="24"/>
              </w:rPr>
              <w:t>XII</w:t>
            </w:r>
          </w:p>
        </w:tc>
        <w:tc>
          <w:tcPr>
            <w:tcW w:w="344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C20F50" w:rsidRPr="00AE5FDB" w:rsidRDefault="00C20F50" w:rsidP="00C20F50">
            <w:pPr>
              <w:pStyle w:val="BodyText21"/>
              <w:framePr w:w="8746" w:wrap="notBeside" w:vAnchor="text" w:hAnchor="text" w:xAlign="center" w:y="670"/>
              <w:shd w:val="clear" w:color="auto" w:fill="auto"/>
              <w:spacing w:line="220" w:lineRule="exact"/>
              <w:ind w:firstLine="0"/>
              <w:jc w:val="center"/>
              <w:rPr>
                <w:sz w:val="24"/>
              </w:rPr>
            </w:pPr>
            <w:r w:rsidRPr="00AE5FDB">
              <w:rPr>
                <w:rStyle w:val="BodyText1"/>
                <w:sz w:val="24"/>
              </w:rPr>
              <w:t>C.B.S.E</w:t>
            </w:r>
            <w:r w:rsidR="00363BFA">
              <w:rPr>
                <w:rStyle w:val="BodyText1"/>
                <w:sz w:val="24"/>
              </w:rPr>
              <w:t>.</w:t>
            </w:r>
          </w:p>
        </w:tc>
        <w:tc>
          <w:tcPr>
            <w:tcW w:w="1503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C20F50" w:rsidRPr="00AE5FDB" w:rsidRDefault="00C20F50" w:rsidP="00C20F50">
            <w:pPr>
              <w:pStyle w:val="BodyText21"/>
              <w:framePr w:w="8746" w:wrap="notBeside" w:vAnchor="text" w:hAnchor="text" w:xAlign="center" w:y="670"/>
              <w:shd w:val="clear" w:color="auto" w:fill="auto"/>
              <w:spacing w:line="220" w:lineRule="exact"/>
              <w:ind w:firstLine="0"/>
              <w:jc w:val="center"/>
              <w:rPr>
                <w:sz w:val="24"/>
              </w:rPr>
            </w:pPr>
            <w:r w:rsidRPr="00AE5FDB">
              <w:rPr>
                <w:rStyle w:val="BodyText1"/>
                <w:sz w:val="24"/>
              </w:rPr>
              <w:t>2003-04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20F50" w:rsidRPr="00AE5FDB" w:rsidRDefault="00C20F50" w:rsidP="00C20F50">
            <w:pPr>
              <w:pStyle w:val="BodyText21"/>
              <w:framePr w:w="8746" w:wrap="notBeside" w:vAnchor="text" w:hAnchor="text" w:xAlign="center" w:y="670"/>
              <w:shd w:val="clear" w:color="auto" w:fill="auto"/>
              <w:spacing w:line="220" w:lineRule="exact"/>
              <w:ind w:right="380" w:firstLine="0"/>
              <w:jc w:val="center"/>
              <w:rPr>
                <w:sz w:val="24"/>
              </w:rPr>
            </w:pPr>
            <w:r w:rsidRPr="00AE5FDB">
              <w:rPr>
                <w:rStyle w:val="BodytextBold"/>
                <w:sz w:val="24"/>
              </w:rPr>
              <w:t>79.80</w:t>
            </w:r>
          </w:p>
        </w:tc>
      </w:tr>
      <w:tr w:rsidR="00C20F50" w:rsidRPr="00AE5FDB" w:rsidTr="00595E74">
        <w:trPr>
          <w:trHeight w:hRule="exact" w:val="362"/>
          <w:jc w:val="center"/>
        </w:trPr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C20F50" w:rsidRPr="00AE5FDB" w:rsidRDefault="00C20F50" w:rsidP="00C20F50">
            <w:pPr>
              <w:pStyle w:val="BodyText21"/>
              <w:framePr w:w="8746" w:wrap="notBeside" w:vAnchor="text" w:hAnchor="text" w:xAlign="center" w:y="670"/>
              <w:shd w:val="clear" w:color="auto" w:fill="auto"/>
              <w:spacing w:line="220" w:lineRule="exact"/>
              <w:ind w:firstLine="0"/>
              <w:jc w:val="center"/>
              <w:rPr>
                <w:sz w:val="24"/>
              </w:rPr>
            </w:pPr>
            <w:r w:rsidRPr="00AE5FDB">
              <w:rPr>
                <w:rStyle w:val="BodyText1"/>
                <w:sz w:val="24"/>
              </w:rPr>
              <w:t>X</w:t>
            </w:r>
          </w:p>
        </w:tc>
        <w:tc>
          <w:tcPr>
            <w:tcW w:w="3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C20F50" w:rsidRPr="00AE5FDB" w:rsidRDefault="00C20F50" w:rsidP="00C20F50">
            <w:pPr>
              <w:pStyle w:val="BodyText21"/>
              <w:framePr w:w="8746" w:wrap="notBeside" w:vAnchor="text" w:hAnchor="text" w:xAlign="center" w:y="670"/>
              <w:shd w:val="clear" w:color="auto" w:fill="auto"/>
              <w:spacing w:line="220" w:lineRule="exact"/>
              <w:ind w:firstLine="0"/>
              <w:jc w:val="center"/>
              <w:rPr>
                <w:sz w:val="24"/>
              </w:rPr>
            </w:pPr>
            <w:r w:rsidRPr="00AE5FDB">
              <w:rPr>
                <w:rStyle w:val="BodyText1"/>
                <w:sz w:val="24"/>
              </w:rPr>
              <w:t>C.B.S.E</w:t>
            </w:r>
            <w:r w:rsidR="00363BFA">
              <w:rPr>
                <w:rStyle w:val="BodyText1"/>
                <w:sz w:val="24"/>
              </w:rPr>
              <w:t>.</w:t>
            </w:r>
          </w:p>
        </w:tc>
        <w:tc>
          <w:tcPr>
            <w:tcW w:w="1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C20F50" w:rsidRPr="00AE5FDB" w:rsidRDefault="00C20F50" w:rsidP="00C20F50">
            <w:pPr>
              <w:pStyle w:val="BodyText21"/>
              <w:framePr w:w="8746" w:wrap="notBeside" w:vAnchor="text" w:hAnchor="text" w:xAlign="center" w:y="670"/>
              <w:shd w:val="clear" w:color="auto" w:fill="auto"/>
              <w:spacing w:line="220" w:lineRule="exact"/>
              <w:ind w:firstLine="0"/>
              <w:jc w:val="center"/>
              <w:rPr>
                <w:sz w:val="24"/>
              </w:rPr>
            </w:pPr>
            <w:r w:rsidRPr="00AE5FDB">
              <w:rPr>
                <w:rStyle w:val="BodyText1"/>
                <w:sz w:val="24"/>
              </w:rPr>
              <w:t>2001-02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20F50" w:rsidRPr="00AE5FDB" w:rsidRDefault="00C20F50" w:rsidP="00C20F50">
            <w:pPr>
              <w:pStyle w:val="BodyText21"/>
              <w:framePr w:w="8746" w:wrap="notBeside" w:vAnchor="text" w:hAnchor="text" w:xAlign="center" w:y="670"/>
              <w:shd w:val="clear" w:color="auto" w:fill="auto"/>
              <w:spacing w:line="220" w:lineRule="exact"/>
              <w:ind w:right="380" w:firstLine="0"/>
              <w:jc w:val="center"/>
              <w:rPr>
                <w:sz w:val="24"/>
              </w:rPr>
            </w:pPr>
            <w:r w:rsidRPr="00AE5FDB">
              <w:rPr>
                <w:rStyle w:val="BodytextBold"/>
                <w:sz w:val="24"/>
              </w:rPr>
              <w:t>74.80</w:t>
            </w:r>
          </w:p>
        </w:tc>
      </w:tr>
    </w:tbl>
    <w:p w:rsidR="00EF4527" w:rsidRDefault="00B87A76">
      <w:pPr>
        <w:pStyle w:val="Bodytext20"/>
        <w:shd w:val="clear" w:color="auto" w:fill="auto"/>
        <w:spacing w:after="196" w:line="220" w:lineRule="exact"/>
        <w:ind w:left="20"/>
        <w:rPr>
          <w:sz w:val="24"/>
        </w:rPr>
      </w:pPr>
      <w:r w:rsidRPr="00AE5FDB">
        <w:rPr>
          <w:sz w:val="24"/>
          <w:highlight w:val="lightGray"/>
        </w:rPr>
        <w:t>EDUCATION</w:t>
      </w:r>
    </w:p>
    <w:p w:rsidR="00FA0E6A" w:rsidRDefault="00FA0E6A" w:rsidP="003E2586">
      <w:pPr>
        <w:pStyle w:val="Bodytext20"/>
        <w:shd w:val="clear" w:color="auto" w:fill="auto"/>
        <w:spacing w:before="185" w:after="120" w:line="278" w:lineRule="exact"/>
        <w:ind w:left="14"/>
        <w:rPr>
          <w:sz w:val="24"/>
          <w:highlight w:val="lightGray"/>
        </w:rPr>
      </w:pPr>
    </w:p>
    <w:p w:rsidR="00EF4527" w:rsidRDefault="00B87A76" w:rsidP="003E2586">
      <w:pPr>
        <w:pStyle w:val="Bodytext20"/>
        <w:shd w:val="clear" w:color="auto" w:fill="auto"/>
        <w:spacing w:before="185" w:after="120" w:line="278" w:lineRule="exact"/>
        <w:ind w:left="14"/>
        <w:rPr>
          <w:sz w:val="24"/>
        </w:rPr>
      </w:pPr>
      <w:r w:rsidRPr="00AE5FDB">
        <w:rPr>
          <w:sz w:val="24"/>
          <w:highlight w:val="lightGray"/>
        </w:rPr>
        <w:t xml:space="preserve">PUBLICATIONS </w:t>
      </w:r>
      <w:r w:rsidR="008A2976">
        <w:rPr>
          <w:sz w:val="24"/>
          <w:highlight w:val="lightGray"/>
        </w:rPr>
        <w:t>IN JOURNALS</w:t>
      </w:r>
    </w:p>
    <w:p w:rsidR="00050D40" w:rsidRDefault="00050D40" w:rsidP="003E2586">
      <w:pPr>
        <w:pStyle w:val="Bodytext20"/>
        <w:shd w:val="clear" w:color="auto" w:fill="auto"/>
        <w:spacing w:before="185" w:after="120" w:line="278" w:lineRule="exact"/>
        <w:ind w:left="14"/>
        <w:rPr>
          <w:sz w:val="24"/>
        </w:rPr>
      </w:pPr>
    </w:p>
    <w:p w:rsidR="00050D40" w:rsidRPr="00050D40" w:rsidRDefault="00050D40" w:rsidP="00B34D84">
      <w:pPr>
        <w:pStyle w:val="Bodytext20"/>
        <w:numPr>
          <w:ilvl w:val="0"/>
          <w:numId w:val="11"/>
        </w:numPr>
        <w:shd w:val="clear" w:color="auto" w:fill="auto"/>
        <w:spacing w:before="185" w:after="120" w:line="278" w:lineRule="exact"/>
        <w:rPr>
          <w:b w:val="0"/>
          <w:sz w:val="24"/>
        </w:rPr>
      </w:pPr>
      <w:r>
        <w:rPr>
          <w:b w:val="0"/>
          <w:sz w:val="24"/>
        </w:rPr>
        <w:t>Parveen Rani, P.Gupta, K. Gurumurthy, R Pandey “</w:t>
      </w:r>
      <w:r w:rsidRPr="00264A16">
        <w:rPr>
          <w:rFonts w:ascii="Arial" w:hAnsi="Arial" w:cs="Arial"/>
          <w:color w:val="222222"/>
          <w:shd w:val="clear" w:color="auto" w:fill="FFFFFF"/>
        </w:rPr>
        <w:t>New Approaches for Realizing Transconductance-boosted VDTA Structures</w:t>
      </w:r>
      <w:r>
        <w:rPr>
          <w:b w:val="0"/>
          <w:sz w:val="24"/>
        </w:rPr>
        <w:t xml:space="preserve">” </w:t>
      </w:r>
      <w:r w:rsidRPr="009969AF">
        <w:rPr>
          <w:b w:val="0"/>
          <w:sz w:val="24"/>
        </w:rPr>
        <w:t>Accepted for publication in,</w:t>
      </w:r>
      <w:r w:rsidR="00264A16" w:rsidRPr="00264A16">
        <w:rPr>
          <w:b w:val="0"/>
          <w:sz w:val="24"/>
        </w:rPr>
        <w:t xml:space="preserve"> </w:t>
      </w:r>
      <w:r w:rsidR="00264A16" w:rsidRPr="009969AF">
        <w:rPr>
          <w:b w:val="0"/>
          <w:sz w:val="24"/>
        </w:rPr>
        <w:t xml:space="preserve">Journal of Circuits, Systems, and Computers </w:t>
      </w:r>
      <w:r w:rsidR="00264A16" w:rsidRPr="00EA0949">
        <w:rPr>
          <w:sz w:val="24"/>
        </w:rPr>
        <w:t>(</w:t>
      </w:r>
      <w:r w:rsidR="00264A16">
        <w:rPr>
          <w:sz w:val="24"/>
        </w:rPr>
        <w:t>Jan 2024</w:t>
      </w:r>
      <w:r w:rsidR="00264A16" w:rsidRPr="00EA0949">
        <w:rPr>
          <w:sz w:val="24"/>
        </w:rPr>
        <w:t>)</w:t>
      </w:r>
      <w:r w:rsidR="00264A16">
        <w:rPr>
          <w:sz w:val="24"/>
        </w:rPr>
        <w:t xml:space="preserve">  </w:t>
      </w:r>
      <w:r w:rsidR="00264A16" w:rsidRPr="00EA0949">
        <w:rPr>
          <w:sz w:val="24"/>
        </w:rPr>
        <w:t>(SCI Indexed).</w:t>
      </w:r>
    </w:p>
    <w:p w:rsidR="00B34D84" w:rsidRPr="009969AF" w:rsidRDefault="00B34D84" w:rsidP="00B34D84">
      <w:pPr>
        <w:pStyle w:val="Bodytext20"/>
        <w:numPr>
          <w:ilvl w:val="0"/>
          <w:numId w:val="11"/>
        </w:numPr>
        <w:shd w:val="clear" w:color="auto" w:fill="auto"/>
        <w:spacing w:before="185" w:after="120" w:line="278" w:lineRule="exact"/>
        <w:rPr>
          <w:b w:val="0"/>
          <w:sz w:val="24"/>
        </w:rPr>
      </w:pPr>
      <w:r>
        <w:rPr>
          <w:sz w:val="24"/>
        </w:rPr>
        <w:t>J Gupta and P Gupta,</w:t>
      </w:r>
      <w:r>
        <w:rPr>
          <w:b w:val="0"/>
          <w:sz w:val="24"/>
        </w:rPr>
        <w:t xml:space="preserve"> “</w:t>
      </w:r>
      <w:r>
        <w:rPr>
          <w:rFonts w:ascii="Arial" w:hAnsi="Arial" w:cs="Arial"/>
          <w:color w:val="222222"/>
          <w:shd w:val="clear" w:color="auto" w:fill="FFFFFF"/>
        </w:rPr>
        <w:t>Human Health and Real-time Nitric Acid Detection in Drinking</w:t>
      </w:r>
      <w:r>
        <w:rPr>
          <w:b w:val="0"/>
          <w:sz w:val="24"/>
        </w:rPr>
        <w:t xml:space="preserve">” </w:t>
      </w:r>
      <w:r w:rsidRPr="009969AF">
        <w:rPr>
          <w:b w:val="0"/>
          <w:sz w:val="24"/>
        </w:rPr>
        <w:t xml:space="preserve">Accepted for publication in, </w:t>
      </w:r>
      <w:r w:rsidRPr="00B34D84">
        <w:rPr>
          <w:b w:val="0"/>
          <w:color w:val="222222"/>
          <w:shd w:val="clear" w:color="auto" w:fill="FFFFFF"/>
        </w:rPr>
        <w:t>International Journal of Information Technology</w:t>
      </w:r>
      <w:r w:rsidRPr="00B34D84">
        <w:rPr>
          <w:b w:val="0"/>
          <w:sz w:val="24"/>
        </w:rPr>
        <w:t xml:space="preserve"> </w:t>
      </w:r>
      <w:r w:rsidRPr="00EA0949">
        <w:rPr>
          <w:sz w:val="24"/>
        </w:rPr>
        <w:t>(</w:t>
      </w:r>
      <w:r>
        <w:rPr>
          <w:sz w:val="24"/>
        </w:rPr>
        <w:t>Sep 2023</w:t>
      </w:r>
      <w:r w:rsidRPr="00EA0949">
        <w:rPr>
          <w:sz w:val="24"/>
        </w:rPr>
        <w:t>)</w:t>
      </w:r>
      <w:r>
        <w:rPr>
          <w:sz w:val="24"/>
        </w:rPr>
        <w:t xml:space="preserve">  </w:t>
      </w:r>
      <w:r w:rsidRPr="00EA0949">
        <w:rPr>
          <w:sz w:val="24"/>
        </w:rPr>
        <w:t>(</w:t>
      </w:r>
      <w:r>
        <w:rPr>
          <w:sz w:val="24"/>
        </w:rPr>
        <w:t xml:space="preserve">Scopus </w:t>
      </w:r>
      <w:r w:rsidRPr="00EA0949">
        <w:rPr>
          <w:sz w:val="24"/>
        </w:rPr>
        <w:t>Indexed).</w:t>
      </w:r>
    </w:p>
    <w:p w:rsidR="009969AF" w:rsidRPr="009969AF" w:rsidRDefault="009969AF" w:rsidP="00B34D84">
      <w:pPr>
        <w:pStyle w:val="Bodytext20"/>
        <w:numPr>
          <w:ilvl w:val="0"/>
          <w:numId w:val="11"/>
        </w:numPr>
        <w:shd w:val="clear" w:color="auto" w:fill="auto"/>
        <w:spacing w:before="185" w:after="120" w:line="278" w:lineRule="exact"/>
        <w:rPr>
          <w:b w:val="0"/>
          <w:sz w:val="24"/>
        </w:rPr>
      </w:pPr>
      <w:r>
        <w:rPr>
          <w:sz w:val="24"/>
        </w:rPr>
        <w:t xml:space="preserve">P Gupta, </w:t>
      </w:r>
      <w:r>
        <w:rPr>
          <w:b w:val="0"/>
          <w:sz w:val="24"/>
        </w:rPr>
        <w:t xml:space="preserve">Surbhi Gupta, Yashika Aggarwal, Utkarsh and Shruti, “A new Adaptive biased VDTA” </w:t>
      </w:r>
      <w:r w:rsidRPr="009969AF">
        <w:rPr>
          <w:b w:val="0"/>
          <w:sz w:val="24"/>
        </w:rPr>
        <w:t xml:space="preserve">Journal of Circuits, Systems, and Computers </w:t>
      </w:r>
      <w:r w:rsidRPr="00EA0949">
        <w:rPr>
          <w:sz w:val="24"/>
        </w:rPr>
        <w:t>(</w:t>
      </w:r>
      <w:r w:rsidR="006D5745">
        <w:rPr>
          <w:sz w:val="24"/>
        </w:rPr>
        <w:t>July</w:t>
      </w:r>
      <w:r>
        <w:rPr>
          <w:sz w:val="24"/>
        </w:rPr>
        <w:t xml:space="preserve"> 2023</w:t>
      </w:r>
      <w:r w:rsidRPr="00EA0949">
        <w:rPr>
          <w:sz w:val="24"/>
        </w:rPr>
        <w:t>)</w:t>
      </w:r>
      <w:r>
        <w:rPr>
          <w:sz w:val="24"/>
        </w:rPr>
        <w:t xml:space="preserve"> </w:t>
      </w:r>
      <w:r w:rsidR="002820AC">
        <w:rPr>
          <w:sz w:val="24"/>
        </w:rPr>
        <w:t xml:space="preserve"> </w:t>
      </w:r>
      <w:r w:rsidRPr="00EA0949">
        <w:rPr>
          <w:sz w:val="24"/>
        </w:rPr>
        <w:t>(SCI Indexed).</w:t>
      </w:r>
    </w:p>
    <w:p w:rsidR="00A3514F" w:rsidRPr="00EA0949" w:rsidRDefault="00EA0949" w:rsidP="00B34D84">
      <w:pPr>
        <w:pStyle w:val="BodyText21"/>
        <w:numPr>
          <w:ilvl w:val="0"/>
          <w:numId w:val="11"/>
        </w:numPr>
        <w:tabs>
          <w:tab w:val="left" w:pos="720"/>
        </w:tabs>
        <w:ind w:right="14"/>
        <w:rPr>
          <w:sz w:val="24"/>
        </w:rPr>
      </w:pPr>
      <w:r w:rsidRPr="00EA0949">
        <w:rPr>
          <w:sz w:val="24"/>
        </w:rPr>
        <w:t>P.Gupta and R. Pandey, “Low Power Squaring Circuit Using Single Voltage</w:t>
      </w:r>
      <w:r>
        <w:rPr>
          <w:sz w:val="24"/>
        </w:rPr>
        <w:t xml:space="preserve"> </w:t>
      </w:r>
      <w:r w:rsidRPr="00EA0949">
        <w:rPr>
          <w:sz w:val="24"/>
        </w:rPr>
        <w:t>Differencing Buffered Amplifier</w:t>
      </w:r>
      <w:r w:rsidR="00A3514F" w:rsidRPr="00EA0949">
        <w:rPr>
          <w:sz w:val="24"/>
        </w:rPr>
        <w:t>”</w:t>
      </w:r>
      <w:r w:rsidRPr="00EA0949">
        <w:rPr>
          <w:sz w:val="24"/>
        </w:rPr>
        <w:t>, Journal of Circuits, Systems, and Computers (</w:t>
      </w:r>
      <w:r w:rsidR="00F333C1">
        <w:rPr>
          <w:b/>
          <w:sz w:val="24"/>
        </w:rPr>
        <w:t>June</w:t>
      </w:r>
      <w:r w:rsidRPr="00EA0949">
        <w:rPr>
          <w:b/>
          <w:sz w:val="24"/>
        </w:rPr>
        <w:t xml:space="preserve"> 2022)</w:t>
      </w:r>
      <w:r w:rsidR="00363BFA">
        <w:rPr>
          <w:b/>
          <w:sz w:val="24"/>
        </w:rPr>
        <w:t xml:space="preserve"> </w:t>
      </w:r>
      <w:r w:rsidRPr="00EA0949">
        <w:rPr>
          <w:b/>
          <w:sz w:val="24"/>
        </w:rPr>
        <w:t>(SCI Indexed).</w:t>
      </w:r>
    </w:p>
    <w:p w:rsidR="00B96634" w:rsidRPr="008A2976" w:rsidRDefault="00A3514F" w:rsidP="00B34D84">
      <w:pPr>
        <w:pStyle w:val="BodyText21"/>
        <w:numPr>
          <w:ilvl w:val="0"/>
          <w:numId w:val="11"/>
        </w:numPr>
        <w:tabs>
          <w:tab w:val="left" w:pos="720"/>
        </w:tabs>
        <w:ind w:right="14"/>
        <w:rPr>
          <w:sz w:val="24"/>
        </w:rPr>
      </w:pPr>
      <w:r>
        <w:rPr>
          <w:sz w:val="24"/>
        </w:rPr>
        <w:t xml:space="preserve">K. Gurumurthy and </w:t>
      </w:r>
      <w:r w:rsidRPr="00A3514F">
        <w:rPr>
          <w:b/>
          <w:sz w:val="24"/>
        </w:rPr>
        <w:t>P. Gupta</w:t>
      </w:r>
      <w:r w:rsidR="00B96634" w:rsidRPr="00AE5FDB">
        <w:rPr>
          <w:sz w:val="24"/>
        </w:rPr>
        <w:t xml:space="preserve"> “A New Realization of Third-Order Inverse Bandpass Filter</w:t>
      </w:r>
      <w:r w:rsidR="008A2976">
        <w:rPr>
          <w:sz w:val="24"/>
        </w:rPr>
        <w:t xml:space="preserve"> </w:t>
      </w:r>
      <w:r w:rsidR="00B96634" w:rsidRPr="008A2976">
        <w:rPr>
          <w:sz w:val="24"/>
        </w:rPr>
        <w:t>and Its Application as an Oscillator”, Journal of Circuits, Systems, and Computers, Vol. 31, No. 5,</w:t>
      </w:r>
      <w:r w:rsidR="007129E5">
        <w:rPr>
          <w:sz w:val="24"/>
        </w:rPr>
        <w:t xml:space="preserve"> </w:t>
      </w:r>
      <w:r w:rsidR="007129E5">
        <w:rPr>
          <w:b/>
          <w:sz w:val="24"/>
        </w:rPr>
        <w:t>2022,</w:t>
      </w:r>
      <w:r w:rsidR="00B96634" w:rsidRPr="008A2976">
        <w:rPr>
          <w:b/>
          <w:sz w:val="24"/>
        </w:rPr>
        <w:t xml:space="preserve"> </w:t>
      </w:r>
      <w:r w:rsidR="00B96634" w:rsidRPr="008A2976">
        <w:rPr>
          <w:sz w:val="24"/>
        </w:rPr>
        <w:t>pp. 2250079.1- 2250079.20 (</w:t>
      </w:r>
      <w:r w:rsidR="00B96634" w:rsidRPr="008A2976">
        <w:rPr>
          <w:b/>
          <w:sz w:val="24"/>
        </w:rPr>
        <w:t>SCI Indexed</w:t>
      </w:r>
      <w:r w:rsidR="00B96634" w:rsidRPr="008A2976">
        <w:rPr>
          <w:sz w:val="24"/>
        </w:rPr>
        <w:t>).</w:t>
      </w:r>
    </w:p>
    <w:p w:rsidR="00C20F50" w:rsidRPr="00AE5FDB" w:rsidRDefault="00A3514F" w:rsidP="00B34D84">
      <w:pPr>
        <w:pStyle w:val="BodyText21"/>
        <w:numPr>
          <w:ilvl w:val="0"/>
          <w:numId w:val="11"/>
        </w:numPr>
        <w:shd w:val="clear" w:color="auto" w:fill="auto"/>
        <w:tabs>
          <w:tab w:val="left" w:pos="720"/>
        </w:tabs>
        <w:spacing w:line="240" w:lineRule="auto"/>
        <w:ind w:right="14"/>
        <w:rPr>
          <w:sz w:val="24"/>
        </w:rPr>
      </w:pPr>
      <w:r w:rsidRPr="00A3514F">
        <w:rPr>
          <w:b/>
          <w:sz w:val="24"/>
        </w:rPr>
        <w:t xml:space="preserve">P.Gupta </w:t>
      </w:r>
      <w:r>
        <w:rPr>
          <w:sz w:val="24"/>
        </w:rPr>
        <w:t>and R. Pandey</w:t>
      </w:r>
      <w:r w:rsidR="00C20F50" w:rsidRPr="00AE5FDB">
        <w:rPr>
          <w:sz w:val="24"/>
        </w:rPr>
        <w:t>, “Dual Output Voltage Differencing Buffered Amplifier Based Active -C Multiphase Sinusoidal Oscillator”, IJE Transactions C: Aspects, Vol. 32, No. 6,</w:t>
      </w:r>
      <w:r w:rsidR="00B96634" w:rsidRPr="00AE5FDB">
        <w:rPr>
          <w:sz w:val="24"/>
        </w:rPr>
        <w:t xml:space="preserve"> </w:t>
      </w:r>
      <w:r w:rsidR="00C20F50" w:rsidRPr="00AE5FDB">
        <w:rPr>
          <w:b/>
          <w:sz w:val="24"/>
        </w:rPr>
        <w:t xml:space="preserve">2021, </w:t>
      </w:r>
      <w:r w:rsidR="00C20F50" w:rsidRPr="00AE5FDB">
        <w:rPr>
          <w:sz w:val="24"/>
        </w:rPr>
        <w:t>pp. 1438-1444 (</w:t>
      </w:r>
      <w:r w:rsidR="002820AC">
        <w:rPr>
          <w:b/>
          <w:sz w:val="24"/>
        </w:rPr>
        <w:t>ESCI</w:t>
      </w:r>
      <w:r w:rsidR="00C20F50" w:rsidRPr="00AE5FDB">
        <w:rPr>
          <w:b/>
          <w:sz w:val="24"/>
        </w:rPr>
        <w:t xml:space="preserve"> Indexed</w:t>
      </w:r>
      <w:r w:rsidR="00C20F50" w:rsidRPr="00AE5FDB">
        <w:rPr>
          <w:sz w:val="24"/>
        </w:rPr>
        <w:t>).</w:t>
      </w:r>
    </w:p>
    <w:p w:rsidR="009A0266" w:rsidRPr="00AE5FDB" w:rsidRDefault="00A3514F" w:rsidP="00B34D84">
      <w:pPr>
        <w:pStyle w:val="BodyText21"/>
        <w:numPr>
          <w:ilvl w:val="0"/>
          <w:numId w:val="11"/>
        </w:numPr>
        <w:shd w:val="clear" w:color="auto" w:fill="auto"/>
        <w:tabs>
          <w:tab w:val="left" w:pos="720"/>
        </w:tabs>
        <w:spacing w:line="240" w:lineRule="auto"/>
        <w:ind w:right="14"/>
        <w:rPr>
          <w:sz w:val="24"/>
        </w:rPr>
      </w:pPr>
      <w:r w:rsidRPr="00A3514F">
        <w:rPr>
          <w:b/>
          <w:sz w:val="24"/>
        </w:rPr>
        <w:t xml:space="preserve">P.Gupta </w:t>
      </w:r>
      <w:r>
        <w:rPr>
          <w:sz w:val="24"/>
        </w:rPr>
        <w:t>and R. Pandey</w:t>
      </w:r>
      <w:r w:rsidR="009A0266" w:rsidRPr="00AE5FDB">
        <w:rPr>
          <w:sz w:val="24"/>
        </w:rPr>
        <w:t>, “A Low Power Voltage Differencing Buffered Amplifie</w:t>
      </w:r>
      <w:r w:rsidR="002B4747" w:rsidRPr="00AE5FDB">
        <w:rPr>
          <w:sz w:val="24"/>
        </w:rPr>
        <w:t>r</w:t>
      </w:r>
      <w:r w:rsidR="009A0266" w:rsidRPr="00AE5FDB">
        <w:rPr>
          <w:sz w:val="24"/>
        </w:rPr>
        <w:t xml:space="preserve">”, </w:t>
      </w:r>
      <w:r w:rsidR="002B4747" w:rsidRPr="00AE5FDB">
        <w:rPr>
          <w:sz w:val="24"/>
        </w:rPr>
        <w:t>International Journal of Circuit Theory and Applications</w:t>
      </w:r>
      <w:r w:rsidR="009A0266" w:rsidRPr="00AE5FDB">
        <w:rPr>
          <w:sz w:val="24"/>
        </w:rPr>
        <w:t>,</w:t>
      </w:r>
      <w:r w:rsidR="00B96634" w:rsidRPr="00AE5FDB">
        <w:rPr>
          <w:sz w:val="24"/>
        </w:rPr>
        <w:t xml:space="preserve"> </w:t>
      </w:r>
      <w:r w:rsidR="009A0266" w:rsidRPr="00AE5FDB">
        <w:rPr>
          <w:b/>
          <w:sz w:val="24"/>
        </w:rPr>
        <w:t>2019</w:t>
      </w:r>
      <w:r w:rsidR="009A0266" w:rsidRPr="00AE5FDB">
        <w:rPr>
          <w:sz w:val="24"/>
        </w:rPr>
        <w:t xml:space="preserve"> (</w:t>
      </w:r>
      <w:r w:rsidR="009A0266" w:rsidRPr="00AE5FDB">
        <w:rPr>
          <w:b/>
          <w:sz w:val="24"/>
        </w:rPr>
        <w:t>S</w:t>
      </w:r>
      <w:r w:rsidR="002B4747" w:rsidRPr="00AE5FDB">
        <w:rPr>
          <w:b/>
          <w:sz w:val="24"/>
        </w:rPr>
        <w:t>CI</w:t>
      </w:r>
      <w:r w:rsidR="009A0266" w:rsidRPr="00AE5FDB">
        <w:rPr>
          <w:b/>
          <w:sz w:val="24"/>
        </w:rPr>
        <w:t xml:space="preserve"> Indexed</w:t>
      </w:r>
      <w:r w:rsidR="009A0266" w:rsidRPr="00AE5FDB">
        <w:rPr>
          <w:sz w:val="24"/>
        </w:rPr>
        <w:t>).</w:t>
      </w:r>
    </w:p>
    <w:p w:rsidR="00B26F0E" w:rsidRPr="00AE5FDB" w:rsidRDefault="00A3514F" w:rsidP="00B34D84">
      <w:pPr>
        <w:pStyle w:val="BodyText21"/>
        <w:numPr>
          <w:ilvl w:val="0"/>
          <w:numId w:val="11"/>
        </w:numPr>
        <w:shd w:val="clear" w:color="auto" w:fill="auto"/>
        <w:tabs>
          <w:tab w:val="left" w:pos="720"/>
        </w:tabs>
        <w:spacing w:line="240" w:lineRule="auto"/>
        <w:ind w:right="14"/>
        <w:rPr>
          <w:sz w:val="24"/>
        </w:rPr>
      </w:pPr>
      <w:r w:rsidRPr="00A3514F">
        <w:rPr>
          <w:b/>
          <w:sz w:val="24"/>
        </w:rPr>
        <w:t xml:space="preserve">P.Gupta </w:t>
      </w:r>
      <w:r>
        <w:rPr>
          <w:sz w:val="24"/>
        </w:rPr>
        <w:t>and R. Pandey</w:t>
      </w:r>
      <w:r w:rsidR="00B26F0E" w:rsidRPr="00AE5FDB">
        <w:rPr>
          <w:sz w:val="24"/>
        </w:rPr>
        <w:t>, “Voltage Differencing Buffered Amplifier based Voltage Mode Four Quadrant Analog Multiplier and its Applications”, IJE Transactions A: Basics, Vol. 32, No. 4,</w:t>
      </w:r>
      <w:r w:rsidR="00363BFA">
        <w:rPr>
          <w:sz w:val="24"/>
        </w:rPr>
        <w:t xml:space="preserve"> </w:t>
      </w:r>
      <w:r w:rsidR="00B26F0E" w:rsidRPr="00AE5FDB">
        <w:rPr>
          <w:b/>
          <w:sz w:val="24"/>
        </w:rPr>
        <w:t xml:space="preserve">2019, </w:t>
      </w:r>
      <w:r w:rsidR="00B26F0E" w:rsidRPr="00AE5FDB">
        <w:rPr>
          <w:sz w:val="24"/>
        </w:rPr>
        <w:t>pp. 528-535</w:t>
      </w:r>
      <w:r w:rsidR="00281164" w:rsidRPr="00AE5FDB">
        <w:rPr>
          <w:sz w:val="24"/>
        </w:rPr>
        <w:t xml:space="preserve"> (</w:t>
      </w:r>
      <w:r w:rsidR="002820AC">
        <w:rPr>
          <w:b/>
          <w:sz w:val="24"/>
        </w:rPr>
        <w:t>ESCI</w:t>
      </w:r>
      <w:r w:rsidR="00281164" w:rsidRPr="00AE5FDB">
        <w:rPr>
          <w:b/>
          <w:sz w:val="24"/>
        </w:rPr>
        <w:t xml:space="preserve"> Indexed</w:t>
      </w:r>
      <w:r w:rsidR="00281164" w:rsidRPr="00AE5FDB">
        <w:rPr>
          <w:sz w:val="24"/>
        </w:rPr>
        <w:t>)</w:t>
      </w:r>
      <w:r w:rsidR="00B26F0E" w:rsidRPr="00AE5FDB">
        <w:rPr>
          <w:sz w:val="24"/>
        </w:rPr>
        <w:t>.</w:t>
      </w:r>
    </w:p>
    <w:p w:rsidR="00CC5165" w:rsidRDefault="00A3514F" w:rsidP="00B34D84">
      <w:pPr>
        <w:pStyle w:val="BodyText21"/>
        <w:numPr>
          <w:ilvl w:val="0"/>
          <w:numId w:val="11"/>
        </w:numPr>
        <w:shd w:val="clear" w:color="auto" w:fill="auto"/>
        <w:tabs>
          <w:tab w:val="left" w:pos="720"/>
        </w:tabs>
        <w:spacing w:line="240" w:lineRule="auto"/>
        <w:ind w:right="14"/>
        <w:rPr>
          <w:sz w:val="24"/>
        </w:rPr>
      </w:pPr>
      <w:r w:rsidRPr="00A3514F">
        <w:rPr>
          <w:b/>
          <w:sz w:val="24"/>
        </w:rPr>
        <w:t>P.Gupta</w:t>
      </w:r>
      <w:r>
        <w:rPr>
          <w:b/>
          <w:sz w:val="24"/>
        </w:rPr>
        <w:t xml:space="preserve">, </w:t>
      </w:r>
      <w:r w:rsidRPr="00A3514F">
        <w:rPr>
          <w:sz w:val="24"/>
        </w:rPr>
        <w:t>N. Pandey</w:t>
      </w:r>
      <w:r w:rsidRPr="00A3514F">
        <w:rPr>
          <w:b/>
          <w:sz w:val="24"/>
        </w:rPr>
        <w:t xml:space="preserve"> </w:t>
      </w:r>
      <w:r>
        <w:rPr>
          <w:sz w:val="24"/>
        </w:rPr>
        <w:t>and R. Pandey</w:t>
      </w:r>
      <w:r w:rsidR="002A05C7" w:rsidRPr="00AE5FDB">
        <w:rPr>
          <w:sz w:val="24"/>
        </w:rPr>
        <w:t>, “</w:t>
      </w:r>
      <w:r w:rsidR="00CC5165" w:rsidRPr="00AE5FDB">
        <w:rPr>
          <w:sz w:val="24"/>
        </w:rPr>
        <w:t xml:space="preserve">High CMRR Wide Bandwidth Instrumentation </w:t>
      </w:r>
      <w:r w:rsidR="00CC5165" w:rsidRPr="00AE5FDB">
        <w:rPr>
          <w:sz w:val="24"/>
        </w:rPr>
        <w:lastRenderedPageBreak/>
        <w:t>Amplifier Based on VDBA</w:t>
      </w:r>
      <w:r w:rsidR="00FE7A33" w:rsidRPr="00AE5FDB">
        <w:rPr>
          <w:sz w:val="24"/>
        </w:rPr>
        <w:t xml:space="preserve">”, </w:t>
      </w:r>
      <w:r w:rsidR="002A05C7" w:rsidRPr="00AE5FDB">
        <w:rPr>
          <w:sz w:val="24"/>
        </w:rPr>
        <w:t>Recent Advances in Electrical &amp; Electronic Engineering</w:t>
      </w:r>
      <w:r w:rsidR="00D70E1E" w:rsidRPr="00AE5FDB">
        <w:rPr>
          <w:sz w:val="24"/>
        </w:rPr>
        <w:t xml:space="preserve">, </w:t>
      </w:r>
      <w:r w:rsidR="00BF4C7F" w:rsidRPr="00AE5FDB">
        <w:rPr>
          <w:sz w:val="24"/>
        </w:rPr>
        <w:t xml:space="preserve">Volume 11, Issue 2, </w:t>
      </w:r>
      <w:r w:rsidR="00D70E1E" w:rsidRPr="00AE5FDB">
        <w:rPr>
          <w:b/>
          <w:sz w:val="24"/>
        </w:rPr>
        <w:t>2018</w:t>
      </w:r>
      <w:r w:rsidR="00BF4C7F" w:rsidRPr="00AE5FDB">
        <w:rPr>
          <w:b/>
          <w:sz w:val="24"/>
        </w:rPr>
        <w:t xml:space="preserve">, </w:t>
      </w:r>
      <w:r w:rsidR="00BF4C7F" w:rsidRPr="00AE5FDB">
        <w:rPr>
          <w:sz w:val="24"/>
        </w:rPr>
        <w:t>pp.239-247</w:t>
      </w:r>
      <w:r w:rsidR="00281164" w:rsidRPr="00AE5FDB">
        <w:rPr>
          <w:sz w:val="24"/>
        </w:rPr>
        <w:t xml:space="preserve"> (</w:t>
      </w:r>
      <w:r w:rsidR="002820AC">
        <w:rPr>
          <w:b/>
          <w:sz w:val="24"/>
        </w:rPr>
        <w:t>ESCI</w:t>
      </w:r>
      <w:r w:rsidR="00281164" w:rsidRPr="00AE5FDB">
        <w:rPr>
          <w:b/>
          <w:sz w:val="24"/>
        </w:rPr>
        <w:t xml:space="preserve"> Indexed</w:t>
      </w:r>
      <w:r w:rsidR="00281164" w:rsidRPr="00AE5FDB">
        <w:rPr>
          <w:sz w:val="24"/>
        </w:rPr>
        <w:t>).</w:t>
      </w:r>
    </w:p>
    <w:p w:rsidR="008A2976" w:rsidRPr="00AE5FDB" w:rsidRDefault="00A3514F" w:rsidP="00B34D84">
      <w:pPr>
        <w:pStyle w:val="BodyText21"/>
        <w:numPr>
          <w:ilvl w:val="0"/>
          <w:numId w:val="11"/>
        </w:numPr>
        <w:shd w:val="clear" w:color="auto" w:fill="auto"/>
        <w:tabs>
          <w:tab w:val="left" w:pos="720"/>
        </w:tabs>
        <w:spacing w:line="240" w:lineRule="auto"/>
        <w:ind w:right="14"/>
        <w:rPr>
          <w:sz w:val="24"/>
        </w:rPr>
      </w:pPr>
      <w:r w:rsidRPr="00A3514F">
        <w:rPr>
          <w:b/>
          <w:sz w:val="24"/>
        </w:rPr>
        <w:t xml:space="preserve">P.Gupta </w:t>
      </w:r>
      <w:r>
        <w:rPr>
          <w:sz w:val="24"/>
        </w:rPr>
        <w:t>and R. Pandey</w:t>
      </w:r>
      <w:r w:rsidRPr="00AE5FDB">
        <w:rPr>
          <w:sz w:val="24"/>
        </w:rPr>
        <w:t xml:space="preserve"> </w:t>
      </w:r>
      <w:r w:rsidR="008A2976" w:rsidRPr="00AE5FDB">
        <w:rPr>
          <w:sz w:val="24"/>
        </w:rPr>
        <w:t xml:space="preserve">"Single VDBA based Multifunction Filter", International Journal of Control Theory and Applications, Vol. 10, Issue 6, </w:t>
      </w:r>
      <w:r w:rsidR="008A2976" w:rsidRPr="00AE5FDB">
        <w:rPr>
          <w:b/>
          <w:sz w:val="24"/>
        </w:rPr>
        <w:t>2017</w:t>
      </w:r>
      <w:r w:rsidR="008A2976" w:rsidRPr="00AE5FDB">
        <w:rPr>
          <w:sz w:val="24"/>
        </w:rPr>
        <w:t>, pp. 651-</w:t>
      </w:r>
      <w:r w:rsidR="008A2976" w:rsidRPr="00AE5FDB">
        <w:rPr>
          <w:sz w:val="24"/>
        </w:rPr>
        <w:softHyphen/>
        <w:t xml:space="preserve">661. </w:t>
      </w:r>
    </w:p>
    <w:p w:rsidR="00D16B49" w:rsidRPr="00FA0E6A" w:rsidRDefault="00A3514F" w:rsidP="00B34D84">
      <w:pPr>
        <w:pStyle w:val="BodyText21"/>
        <w:numPr>
          <w:ilvl w:val="0"/>
          <w:numId w:val="11"/>
        </w:numPr>
        <w:shd w:val="clear" w:color="auto" w:fill="auto"/>
        <w:tabs>
          <w:tab w:val="left" w:pos="720"/>
        </w:tabs>
        <w:spacing w:line="240" w:lineRule="auto"/>
        <w:ind w:right="20"/>
        <w:rPr>
          <w:sz w:val="24"/>
        </w:rPr>
      </w:pPr>
      <w:r w:rsidRPr="00A3514F">
        <w:rPr>
          <w:sz w:val="24"/>
        </w:rPr>
        <w:t>K. Gupta</w:t>
      </w:r>
      <w:r>
        <w:rPr>
          <w:sz w:val="24"/>
        </w:rPr>
        <w:t xml:space="preserve">, </w:t>
      </w:r>
      <w:r>
        <w:rPr>
          <w:b/>
          <w:sz w:val="24"/>
        </w:rPr>
        <w:t>P.Gupta</w:t>
      </w:r>
      <w:r w:rsidRPr="00A3514F">
        <w:rPr>
          <w:sz w:val="24"/>
        </w:rPr>
        <w:t>,</w:t>
      </w:r>
      <w:r>
        <w:rPr>
          <w:sz w:val="24"/>
        </w:rPr>
        <w:t xml:space="preserve"> N Pandey and R. Pandey</w:t>
      </w:r>
      <w:r w:rsidRPr="00AE5FDB">
        <w:rPr>
          <w:sz w:val="24"/>
        </w:rPr>
        <w:t xml:space="preserve"> </w:t>
      </w:r>
      <w:r w:rsidR="008A2976" w:rsidRPr="00AE5FDB">
        <w:rPr>
          <w:sz w:val="24"/>
        </w:rPr>
        <w:t xml:space="preserve">titled “CDBA - Current Based Instrumentation Amplifier” in Journal of Communications Technology, Electronics and Computer Science, Issue 4, pp. 11-15, </w:t>
      </w:r>
      <w:r w:rsidR="008A2976" w:rsidRPr="00AE5FDB">
        <w:rPr>
          <w:rStyle w:val="BodytextBold0"/>
          <w:sz w:val="24"/>
        </w:rPr>
        <w:t>2016</w:t>
      </w:r>
      <w:r w:rsidR="008A2976" w:rsidRPr="00AE5FDB">
        <w:rPr>
          <w:sz w:val="24"/>
        </w:rPr>
        <w:t>, ISSN 2457-905X.</w:t>
      </w:r>
    </w:p>
    <w:p w:rsidR="008A2976" w:rsidRPr="00D80CC4" w:rsidRDefault="008A2976" w:rsidP="008A2976">
      <w:pPr>
        <w:pStyle w:val="Bodytext20"/>
        <w:shd w:val="clear" w:color="auto" w:fill="auto"/>
        <w:spacing w:before="185" w:after="120" w:line="278" w:lineRule="exact"/>
        <w:ind w:left="14"/>
        <w:rPr>
          <w:sz w:val="24"/>
          <w:highlight w:val="lightGray"/>
        </w:rPr>
      </w:pPr>
      <w:r w:rsidRPr="00D80CC4">
        <w:rPr>
          <w:sz w:val="24"/>
          <w:highlight w:val="lightGray"/>
        </w:rPr>
        <w:t>PAPER</w:t>
      </w:r>
      <w:r w:rsidR="00D80CC4" w:rsidRPr="00D80CC4">
        <w:rPr>
          <w:sz w:val="24"/>
          <w:highlight w:val="lightGray"/>
        </w:rPr>
        <w:t>S</w:t>
      </w:r>
      <w:r w:rsidRPr="00D80CC4">
        <w:rPr>
          <w:sz w:val="24"/>
          <w:highlight w:val="lightGray"/>
        </w:rPr>
        <w:t xml:space="preserve"> IN CONFERENCES</w:t>
      </w:r>
    </w:p>
    <w:p w:rsidR="00D70E1E" w:rsidRPr="00AE5FDB" w:rsidRDefault="00A3514F" w:rsidP="00B34D84">
      <w:pPr>
        <w:pStyle w:val="BodyText21"/>
        <w:numPr>
          <w:ilvl w:val="0"/>
          <w:numId w:val="12"/>
        </w:numPr>
        <w:shd w:val="clear" w:color="auto" w:fill="auto"/>
        <w:tabs>
          <w:tab w:val="left" w:pos="720"/>
        </w:tabs>
        <w:spacing w:line="240" w:lineRule="auto"/>
        <w:ind w:left="734" w:right="14" w:hanging="374"/>
        <w:rPr>
          <w:sz w:val="24"/>
        </w:rPr>
      </w:pPr>
      <w:r w:rsidRPr="00A3514F">
        <w:rPr>
          <w:b/>
          <w:sz w:val="24"/>
        </w:rPr>
        <w:t>P.</w:t>
      </w:r>
      <w:r w:rsidR="00363BFA">
        <w:rPr>
          <w:b/>
          <w:sz w:val="24"/>
        </w:rPr>
        <w:t xml:space="preserve"> </w:t>
      </w:r>
      <w:r w:rsidRPr="00A3514F">
        <w:rPr>
          <w:b/>
          <w:sz w:val="24"/>
        </w:rPr>
        <w:t xml:space="preserve">Gupta </w:t>
      </w:r>
      <w:r>
        <w:rPr>
          <w:sz w:val="24"/>
        </w:rPr>
        <w:t>and R. Pandey</w:t>
      </w:r>
      <w:r w:rsidRPr="00AE5FDB">
        <w:rPr>
          <w:sz w:val="24"/>
        </w:rPr>
        <w:t xml:space="preserve"> </w:t>
      </w:r>
      <w:r w:rsidR="00D70E1E" w:rsidRPr="00AE5FDB">
        <w:rPr>
          <w:sz w:val="24"/>
        </w:rPr>
        <w:t xml:space="preserve">“A Review of VDBA Implementations and Applications”, at International Conference NFEST- 2018, held at DTU Delhi, 8-12 January </w:t>
      </w:r>
      <w:r w:rsidR="00D70E1E" w:rsidRPr="00AE5FDB">
        <w:rPr>
          <w:b/>
          <w:sz w:val="24"/>
        </w:rPr>
        <w:t>2018</w:t>
      </w:r>
      <w:r w:rsidR="00D70E1E" w:rsidRPr="00AE5FDB">
        <w:rPr>
          <w:sz w:val="24"/>
        </w:rPr>
        <w:t xml:space="preserve">. </w:t>
      </w:r>
    </w:p>
    <w:p w:rsidR="00EF4527" w:rsidRPr="00AE5FDB" w:rsidRDefault="00A3514F" w:rsidP="00B34D84">
      <w:pPr>
        <w:pStyle w:val="BodyText21"/>
        <w:numPr>
          <w:ilvl w:val="0"/>
          <w:numId w:val="12"/>
        </w:numPr>
        <w:shd w:val="clear" w:color="auto" w:fill="auto"/>
        <w:tabs>
          <w:tab w:val="left" w:pos="720"/>
        </w:tabs>
        <w:spacing w:line="240" w:lineRule="auto"/>
        <w:ind w:left="734" w:right="14" w:hanging="374"/>
        <w:rPr>
          <w:sz w:val="24"/>
        </w:rPr>
      </w:pPr>
      <w:r w:rsidRPr="00A3514F">
        <w:rPr>
          <w:b/>
          <w:sz w:val="24"/>
        </w:rPr>
        <w:t>P.</w:t>
      </w:r>
      <w:r w:rsidR="00363BFA">
        <w:rPr>
          <w:b/>
          <w:sz w:val="24"/>
        </w:rPr>
        <w:t xml:space="preserve"> </w:t>
      </w:r>
      <w:r w:rsidRPr="00A3514F">
        <w:rPr>
          <w:b/>
          <w:sz w:val="24"/>
        </w:rPr>
        <w:t xml:space="preserve">Gupta </w:t>
      </w:r>
      <w:r>
        <w:rPr>
          <w:sz w:val="24"/>
        </w:rPr>
        <w:t>and R. Pandey</w:t>
      </w:r>
      <w:r w:rsidRPr="00AE5FDB">
        <w:rPr>
          <w:sz w:val="24"/>
        </w:rPr>
        <w:t xml:space="preserve"> </w:t>
      </w:r>
      <w:r w:rsidR="00B87A76" w:rsidRPr="00AE5FDB">
        <w:rPr>
          <w:sz w:val="24"/>
        </w:rPr>
        <w:t>“Voltage Mode Single CDBA Based Multifunction Filter” at International Conference on Advanced Material Technologies (ICAMT)-2016, held at DIET, Visakhapatnam, 27-28 Dec</w:t>
      </w:r>
      <w:r w:rsidR="00376169" w:rsidRPr="00AE5FDB">
        <w:rPr>
          <w:sz w:val="24"/>
        </w:rPr>
        <w:t>ember</w:t>
      </w:r>
      <w:r w:rsidR="009969AF">
        <w:rPr>
          <w:sz w:val="24"/>
        </w:rPr>
        <w:t xml:space="preserve"> </w:t>
      </w:r>
      <w:r w:rsidR="00B87A76" w:rsidRPr="00AE5FDB">
        <w:rPr>
          <w:b/>
          <w:sz w:val="24"/>
        </w:rPr>
        <w:t>2016</w:t>
      </w:r>
      <w:r w:rsidR="00B87A76" w:rsidRPr="00AE5FDB">
        <w:rPr>
          <w:sz w:val="24"/>
        </w:rPr>
        <w:t>.</w:t>
      </w:r>
      <w:r w:rsidR="00376169" w:rsidRPr="00AE5FDB">
        <w:rPr>
          <w:sz w:val="24"/>
        </w:rPr>
        <w:t xml:space="preserve"> Proceedings published in IOP Conference Series: Materials Science and Engi</w:t>
      </w:r>
      <w:r w:rsidR="00B21CE5" w:rsidRPr="00AE5FDB">
        <w:rPr>
          <w:sz w:val="24"/>
        </w:rPr>
        <w:t>neering, Volume 225</w:t>
      </w:r>
      <w:r w:rsidR="00281164" w:rsidRPr="00AE5FDB">
        <w:rPr>
          <w:b/>
          <w:sz w:val="24"/>
        </w:rPr>
        <w:t>(Scopus Indexed)</w:t>
      </w:r>
      <w:r w:rsidR="00376169" w:rsidRPr="00AE5FDB">
        <w:rPr>
          <w:b/>
          <w:sz w:val="24"/>
        </w:rPr>
        <w:t>.</w:t>
      </w:r>
    </w:p>
    <w:p w:rsidR="00EF4527" w:rsidRDefault="00A3514F" w:rsidP="00B34D84">
      <w:pPr>
        <w:pStyle w:val="BodyText21"/>
        <w:numPr>
          <w:ilvl w:val="0"/>
          <w:numId w:val="12"/>
        </w:numPr>
        <w:shd w:val="clear" w:color="auto" w:fill="auto"/>
        <w:tabs>
          <w:tab w:val="left" w:pos="720"/>
        </w:tabs>
        <w:spacing w:line="240" w:lineRule="auto"/>
        <w:ind w:left="720" w:hanging="360"/>
        <w:rPr>
          <w:sz w:val="24"/>
        </w:rPr>
      </w:pPr>
      <w:r w:rsidRPr="00A3514F">
        <w:rPr>
          <w:b/>
          <w:sz w:val="24"/>
        </w:rPr>
        <w:t>P.</w:t>
      </w:r>
      <w:r w:rsidR="00363BFA">
        <w:rPr>
          <w:b/>
          <w:sz w:val="24"/>
        </w:rPr>
        <w:t xml:space="preserve"> </w:t>
      </w:r>
      <w:r w:rsidRPr="00A3514F">
        <w:rPr>
          <w:b/>
          <w:sz w:val="24"/>
        </w:rPr>
        <w:t xml:space="preserve">Gupta </w:t>
      </w:r>
      <w:r>
        <w:rPr>
          <w:sz w:val="24"/>
        </w:rPr>
        <w:t>and R. Pandey</w:t>
      </w:r>
      <w:r w:rsidRPr="00AE5FDB">
        <w:rPr>
          <w:sz w:val="24"/>
        </w:rPr>
        <w:t xml:space="preserve"> </w:t>
      </w:r>
      <w:r w:rsidR="00B87A76" w:rsidRPr="00AE5FDB">
        <w:rPr>
          <w:sz w:val="24"/>
        </w:rPr>
        <w:t>d “A gm-C Quadrature Oscillator based on DO-VDBA” National Conference on Recent In</w:t>
      </w:r>
      <w:bookmarkStart w:id="0" w:name="_GoBack"/>
      <w:bookmarkEnd w:id="0"/>
      <w:r w:rsidR="00B87A76" w:rsidRPr="00AE5FDB">
        <w:rPr>
          <w:sz w:val="24"/>
        </w:rPr>
        <w:t>novations in Engineering and Technology (NCRIET- 2</w:t>
      </w:r>
      <w:r w:rsidR="00376169" w:rsidRPr="00AE5FDB">
        <w:rPr>
          <w:sz w:val="24"/>
        </w:rPr>
        <w:t>016), Proceedings published in I</w:t>
      </w:r>
      <w:r w:rsidR="00B87A76" w:rsidRPr="00AE5FDB">
        <w:rPr>
          <w:sz w:val="24"/>
        </w:rPr>
        <w:t xml:space="preserve">nternational journal of innovations in engineering and management, pp.- 49-52, vol. 5; no. 1, </w:t>
      </w:r>
      <w:r w:rsidR="00B87A76" w:rsidRPr="00AE5FDB">
        <w:rPr>
          <w:rStyle w:val="BodytextBold0"/>
          <w:sz w:val="24"/>
        </w:rPr>
        <w:t>2016</w:t>
      </w:r>
      <w:r w:rsidR="00B87A76" w:rsidRPr="00AE5FDB">
        <w:rPr>
          <w:sz w:val="24"/>
        </w:rPr>
        <w:t>, ISSN: 2319-3344.</w:t>
      </w:r>
    </w:p>
    <w:p w:rsidR="008A2976" w:rsidRDefault="00D80CC4" w:rsidP="00D80CC4">
      <w:pPr>
        <w:pStyle w:val="Bodytext20"/>
        <w:shd w:val="clear" w:color="auto" w:fill="auto"/>
        <w:spacing w:before="185" w:after="120" w:line="278" w:lineRule="exact"/>
        <w:ind w:left="14"/>
        <w:rPr>
          <w:sz w:val="24"/>
          <w:highlight w:val="lightGray"/>
        </w:rPr>
      </w:pPr>
      <w:r w:rsidRPr="00D80CC4">
        <w:rPr>
          <w:sz w:val="24"/>
          <w:highlight w:val="lightGray"/>
        </w:rPr>
        <w:t>IN COMMUNICATION</w:t>
      </w:r>
    </w:p>
    <w:p w:rsidR="003E6B33" w:rsidRDefault="002820AC" w:rsidP="008A2976">
      <w:pPr>
        <w:pStyle w:val="Bodytext20"/>
        <w:shd w:val="clear" w:color="auto" w:fill="auto"/>
        <w:spacing w:after="120" w:line="220" w:lineRule="exact"/>
        <w:jc w:val="left"/>
        <w:rPr>
          <w:sz w:val="24"/>
        </w:rPr>
      </w:pPr>
      <w:r>
        <w:rPr>
          <w:sz w:val="24"/>
        </w:rPr>
        <w:t xml:space="preserve">Four </w:t>
      </w:r>
      <w:r w:rsidR="00363BFA" w:rsidRPr="00363BFA">
        <w:rPr>
          <w:sz w:val="24"/>
        </w:rPr>
        <w:t>Manuscripts are communicated to reputed SCI indexed journals.</w:t>
      </w:r>
    </w:p>
    <w:p w:rsidR="008A2976" w:rsidRPr="008A2976" w:rsidRDefault="008A2976" w:rsidP="008A2976">
      <w:pPr>
        <w:pStyle w:val="Bodytext20"/>
        <w:shd w:val="clear" w:color="auto" w:fill="auto"/>
        <w:spacing w:after="120" w:line="220" w:lineRule="exact"/>
        <w:jc w:val="left"/>
        <w:rPr>
          <w:sz w:val="24"/>
          <w:highlight w:val="lightGray"/>
        </w:rPr>
      </w:pPr>
      <w:r>
        <w:rPr>
          <w:sz w:val="24"/>
          <w:highlight w:val="lightGray"/>
        </w:rPr>
        <w:t>WORKSHOPS</w:t>
      </w:r>
    </w:p>
    <w:p w:rsidR="00EF4527" w:rsidRDefault="00B87A76" w:rsidP="002B4747">
      <w:pPr>
        <w:pStyle w:val="BodyText21"/>
        <w:numPr>
          <w:ilvl w:val="0"/>
          <w:numId w:val="1"/>
        </w:numPr>
        <w:shd w:val="clear" w:color="auto" w:fill="auto"/>
        <w:tabs>
          <w:tab w:val="left" w:pos="720"/>
        </w:tabs>
        <w:spacing w:line="240" w:lineRule="auto"/>
        <w:ind w:left="720" w:hanging="360"/>
        <w:rPr>
          <w:sz w:val="24"/>
        </w:rPr>
      </w:pPr>
      <w:r w:rsidRPr="00AE5FDB">
        <w:rPr>
          <w:sz w:val="24"/>
        </w:rPr>
        <w:t>Attended a One day workshop on “Tutorial on synthesis of Op-Amp and phase locked loop topolo</w:t>
      </w:r>
      <w:r w:rsidR="00376169" w:rsidRPr="00AE5FDB">
        <w:rPr>
          <w:sz w:val="24"/>
        </w:rPr>
        <w:t>gies from first principles and a</w:t>
      </w:r>
      <w:r w:rsidRPr="00AE5FDB">
        <w:rPr>
          <w:sz w:val="24"/>
        </w:rPr>
        <w:t xml:space="preserve"> modern agnostic technique for simulating pre element distortion contributions”, conducted by IEEE on 20 October</w:t>
      </w:r>
      <w:r w:rsidRPr="00247647">
        <w:rPr>
          <w:b/>
          <w:sz w:val="24"/>
        </w:rPr>
        <w:t xml:space="preserve"> </w:t>
      </w:r>
      <w:r w:rsidRPr="00247647">
        <w:rPr>
          <w:rStyle w:val="BodytextBold0"/>
          <w:b w:val="0"/>
          <w:sz w:val="24"/>
        </w:rPr>
        <w:t>2014</w:t>
      </w:r>
      <w:r w:rsidRPr="00247647">
        <w:rPr>
          <w:b/>
          <w:sz w:val="24"/>
        </w:rPr>
        <w:t>.</w:t>
      </w:r>
    </w:p>
    <w:p w:rsidR="008A2976" w:rsidRDefault="008A2976" w:rsidP="008A2976">
      <w:pPr>
        <w:pStyle w:val="BodyText21"/>
        <w:numPr>
          <w:ilvl w:val="0"/>
          <w:numId w:val="1"/>
        </w:numPr>
        <w:shd w:val="clear" w:color="auto" w:fill="auto"/>
        <w:tabs>
          <w:tab w:val="left" w:pos="720"/>
        </w:tabs>
        <w:spacing w:after="99" w:line="240" w:lineRule="auto"/>
        <w:ind w:left="720" w:hanging="360"/>
        <w:rPr>
          <w:sz w:val="24"/>
        </w:rPr>
      </w:pPr>
      <w:r w:rsidRPr="00AE5FDB">
        <w:rPr>
          <w:sz w:val="24"/>
        </w:rPr>
        <w:t>Attended national workshop on “PCB designing”, at the Technological Institute of Textile &amp; Sciences, Bhiwani on 20 March</w:t>
      </w:r>
      <w:r w:rsidRPr="00247647">
        <w:rPr>
          <w:sz w:val="24"/>
        </w:rPr>
        <w:t xml:space="preserve"> 2010.</w:t>
      </w:r>
    </w:p>
    <w:p w:rsidR="008A2976" w:rsidRDefault="008A2976" w:rsidP="008A2976">
      <w:pPr>
        <w:pStyle w:val="Bodytext20"/>
        <w:shd w:val="clear" w:color="auto" w:fill="auto"/>
        <w:spacing w:after="120" w:line="220" w:lineRule="exact"/>
        <w:jc w:val="left"/>
        <w:rPr>
          <w:sz w:val="24"/>
          <w:highlight w:val="lightGray"/>
        </w:rPr>
      </w:pPr>
      <w:r w:rsidRPr="008A2976">
        <w:rPr>
          <w:sz w:val="24"/>
          <w:highlight w:val="lightGray"/>
        </w:rPr>
        <w:t>F</w:t>
      </w:r>
      <w:r>
        <w:rPr>
          <w:sz w:val="24"/>
          <w:highlight w:val="lightGray"/>
        </w:rPr>
        <w:t xml:space="preserve">ACULTY DEVELOPMENT </w:t>
      </w:r>
      <w:r w:rsidRPr="008A2976">
        <w:rPr>
          <w:sz w:val="24"/>
          <w:highlight w:val="lightGray"/>
        </w:rPr>
        <w:t>P</w:t>
      </w:r>
      <w:r>
        <w:rPr>
          <w:sz w:val="24"/>
          <w:highlight w:val="lightGray"/>
        </w:rPr>
        <w:t>ROGRAMME</w:t>
      </w:r>
    </w:p>
    <w:p w:rsidR="003C72F2" w:rsidRDefault="003C72F2" w:rsidP="008A2976">
      <w:pPr>
        <w:pStyle w:val="Bodytext20"/>
        <w:shd w:val="clear" w:color="auto" w:fill="auto"/>
        <w:spacing w:after="120" w:line="220" w:lineRule="exact"/>
        <w:jc w:val="left"/>
        <w:rPr>
          <w:sz w:val="24"/>
          <w:highlight w:val="lightGray"/>
        </w:rPr>
      </w:pPr>
    </w:p>
    <w:p w:rsidR="003C72F2" w:rsidRDefault="003C72F2" w:rsidP="008A2976">
      <w:pPr>
        <w:pStyle w:val="BodyText21"/>
        <w:numPr>
          <w:ilvl w:val="0"/>
          <w:numId w:val="1"/>
        </w:numPr>
        <w:shd w:val="clear" w:color="auto" w:fill="auto"/>
        <w:tabs>
          <w:tab w:val="left" w:pos="720"/>
        </w:tabs>
        <w:spacing w:line="240" w:lineRule="auto"/>
        <w:ind w:left="720" w:hanging="360"/>
        <w:rPr>
          <w:sz w:val="24"/>
        </w:rPr>
      </w:pPr>
    </w:p>
    <w:p w:rsidR="008A2976" w:rsidRDefault="008A2976" w:rsidP="008A2976">
      <w:pPr>
        <w:pStyle w:val="BodyText21"/>
        <w:numPr>
          <w:ilvl w:val="0"/>
          <w:numId w:val="1"/>
        </w:numPr>
        <w:shd w:val="clear" w:color="auto" w:fill="auto"/>
        <w:tabs>
          <w:tab w:val="left" w:pos="720"/>
        </w:tabs>
        <w:spacing w:line="240" w:lineRule="auto"/>
        <w:ind w:left="720" w:hanging="360"/>
        <w:rPr>
          <w:sz w:val="24"/>
        </w:rPr>
      </w:pPr>
      <w:r w:rsidRPr="008A2976">
        <w:rPr>
          <w:sz w:val="24"/>
        </w:rPr>
        <w:t xml:space="preserve">Participated </w:t>
      </w:r>
      <w:r w:rsidR="00D80CC4">
        <w:rPr>
          <w:sz w:val="24"/>
        </w:rPr>
        <w:t>AICTE Training a</w:t>
      </w:r>
      <w:r w:rsidRPr="008A2976">
        <w:rPr>
          <w:sz w:val="24"/>
        </w:rPr>
        <w:t>nd Learning (ATAL) Academy Online Elementary FDP on "Custom IC Design in the Advanced CMOS Technology" from 21/11/2021 to 25/11/2021 at Indian Institute of Information Technology Pune.</w:t>
      </w:r>
    </w:p>
    <w:p w:rsidR="008A2976" w:rsidRPr="008A2976" w:rsidRDefault="008A2976" w:rsidP="008A2976">
      <w:pPr>
        <w:pStyle w:val="BodyText21"/>
        <w:numPr>
          <w:ilvl w:val="0"/>
          <w:numId w:val="1"/>
        </w:numPr>
        <w:shd w:val="clear" w:color="auto" w:fill="auto"/>
        <w:tabs>
          <w:tab w:val="left" w:pos="720"/>
        </w:tabs>
        <w:spacing w:line="240" w:lineRule="auto"/>
        <w:ind w:left="720" w:hanging="360"/>
        <w:rPr>
          <w:sz w:val="24"/>
        </w:rPr>
      </w:pPr>
      <w:r>
        <w:t>P</w:t>
      </w:r>
      <w:r w:rsidRPr="008A2976">
        <w:t xml:space="preserve">articipated AICTE </w:t>
      </w:r>
      <w:r w:rsidR="00D80CC4">
        <w:rPr>
          <w:sz w:val="24"/>
        </w:rPr>
        <w:t>Training a</w:t>
      </w:r>
      <w:r w:rsidRPr="008A2976">
        <w:rPr>
          <w:sz w:val="24"/>
        </w:rPr>
        <w:t>nd Learning (ATAL) Academy Online Elementary FDP on "Design of low power analog integrated circuits" from 29/11/2021 to 03/12/2021 at Gauhati University Institute of Science and Technology.</w:t>
      </w:r>
    </w:p>
    <w:p w:rsidR="00EF4527" w:rsidRPr="00AE5FDB" w:rsidRDefault="00B87A76" w:rsidP="002B4747">
      <w:pPr>
        <w:pStyle w:val="BodyText21"/>
        <w:numPr>
          <w:ilvl w:val="0"/>
          <w:numId w:val="1"/>
        </w:numPr>
        <w:shd w:val="clear" w:color="auto" w:fill="auto"/>
        <w:tabs>
          <w:tab w:val="left" w:pos="720"/>
        </w:tabs>
        <w:spacing w:line="240" w:lineRule="auto"/>
        <w:ind w:left="720" w:hanging="360"/>
        <w:rPr>
          <w:sz w:val="24"/>
        </w:rPr>
      </w:pPr>
      <w:r w:rsidRPr="00AE5FDB">
        <w:rPr>
          <w:sz w:val="24"/>
        </w:rPr>
        <w:t>Attended faculty development program on “Efficient Engineering Education”</w:t>
      </w:r>
      <w:r w:rsidR="00376169" w:rsidRPr="00AE5FDB">
        <w:rPr>
          <w:sz w:val="24"/>
        </w:rPr>
        <w:t>,</w:t>
      </w:r>
      <w:r w:rsidRPr="00AE5FDB">
        <w:rPr>
          <w:sz w:val="24"/>
        </w:rPr>
        <w:t xml:space="preserve"> from 03-09 February</w:t>
      </w:r>
      <w:r w:rsidRPr="00247647">
        <w:rPr>
          <w:sz w:val="24"/>
        </w:rPr>
        <w:t xml:space="preserve"> 2014</w:t>
      </w:r>
      <w:r w:rsidRPr="00AE5FDB">
        <w:rPr>
          <w:sz w:val="24"/>
        </w:rPr>
        <w:t xml:space="preserve"> at PDMCEW, Bahadurgarh.</w:t>
      </w:r>
    </w:p>
    <w:p w:rsidR="00EF4527" w:rsidRPr="00AE5FDB" w:rsidRDefault="00B87A76" w:rsidP="002B4747">
      <w:pPr>
        <w:pStyle w:val="BodyText21"/>
        <w:numPr>
          <w:ilvl w:val="0"/>
          <w:numId w:val="1"/>
        </w:numPr>
        <w:shd w:val="clear" w:color="auto" w:fill="auto"/>
        <w:tabs>
          <w:tab w:val="left" w:pos="720"/>
        </w:tabs>
        <w:spacing w:line="240" w:lineRule="auto"/>
        <w:ind w:left="720" w:hanging="360"/>
        <w:rPr>
          <w:sz w:val="24"/>
        </w:rPr>
      </w:pPr>
      <w:r w:rsidRPr="00AE5FDB">
        <w:rPr>
          <w:sz w:val="24"/>
        </w:rPr>
        <w:t>Attended faculty development program on “Efficient Engineering Education”</w:t>
      </w:r>
      <w:r w:rsidR="00376169" w:rsidRPr="00AE5FDB">
        <w:rPr>
          <w:sz w:val="24"/>
        </w:rPr>
        <w:t>,</w:t>
      </w:r>
      <w:r w:rsidRPr="00AE5FDB">
        <w:rPr>
          <w:sz w:val="24"/>
        </w:rPr>
        <w:t xml:space="preserve"> from 17-22 December </w:t>
      </w:r>
      <w:r w:rsidRPr="00247647">
        <w:rPr>
          <w:sz w:val="24"/>
        </w:rPr>
        <w:t>2012</w:t>
      </w:r>
      <w:r w:rsidRPr="00AE5FDB">
        <w:rPr>
          <w:sz w:val="24"/>
        </w:rPr>
        <w:t xml:space="preserve"> at PDMCEW, Bahadurgarh.</w:t>
      </w:r>
    </w:p>
    <w:p w:rsidR="00EF4527" w:rsidRPr="00AE5FDB" w:rsidRDefault="00B87A76" w:rsidP="002B4747">
      <w:pPr>
        <w:pStyle w:val="BodyText21"/>
        <w:numPr>
          <w:ilvl w:val="0"/>
          <w:numId w:val="1"/>
        </w:numPr>
        <w:shd w:val="clear" w:color="auto" w:fill="auto"/>
        <w:tabs>
          <w:tab w:val="left" w:pos="720"/>
        </w:tabs>
        <w:spacing w:line="240" w:lineRule="auto"/>
        <w:ind w:left="720" w:hanging="360"/>
        <w:rPr>
          <w:sz w:val="24"/>
        </w:rPr>
      </w:pPr>
      <w:r w:rsidRPr="00AE5FDB">
        <w:rPr>
          <w:sz w:val="24"/>
        </w:rPr>
        <w:t>Attended national workshop on “MATLAB &amp; its applications in Engineering”</w:t>
      </w:r>
      <w:r w:rsidR="00376169" w:rsidRPr="00AE5FDB">
        <w:rPr>
          <w:sz w:val="24"/>
        </w:rPr>
        <w:t>,</w:t>
      </w:r>
      <w:r w:rsidRPr="00AE5FDB">
        <w:rPr>
          <w:sz w:val="24"/>
        </w:rPr>
        <w:t xml:space="preserve"> Maharishi Markandeshwar University, Sadopur Ambala on 20-21 </w:t>
      </w:r>
      <w:r w:rsidRPr="00247647">
        <w:rPr>
          <w:sz w:val="24"/>
        </w:rPr>
        <w:t>April, 2012</w:t>
      </w:r>
      <w:r w:rsidRPr="00AE5FDB">
        <w:rPr>
          <w:sz w:val="24"/>
        </w:rPr>
        <w:t>.</w:t>
      </w:r>
    </w:p>
    <w:p w:rsidR="00EF4527" w:rsidRPr="00AE5FDB" w:rsidRDefault="00B87A76" w:rsidP="002B4747">
      <w:pPr>
        <w:pStyle w:val="BodyText21"/>
        <w:numPr>
          <w:ilvl w:val="0"/>
          <w:numId w:val="1"/>
        </w:numPr>
        <w:shd w:val="clear" w:color="auto" w:fill="auto"/>
        <w:tabs>
          <w:tab w:val="left" w:pos="720"/>
        </w:tabs>
        <w:spacing w:line="240" w:lineRule="auto"/>
        <w:ind w:left="720" w:hanging="360"/>
        <w:rPr>
          <w:sz w:val="24"/>
        </w:rPr>
      </w:pPr>
      <w:r w:rsidRPr="00AE5FDB">
        <w:rPr>
          <w:sz w:val="24"/>
        </w:rPr>
        <w:t>Attended faculty development program on “Teaching methodology in Engineering Education”</w:t>
      </w:r>
      <w:r w:rsidR="00376169" w:rsidRPr="00AE5FDB">
        <w:rPr>
          <w:sz w:val="24"/>
        </w:rPr>
        <w:t>,</w:t>
      </w:r>
      <w:r w:rsidRPr="00AE5FDB">
        <w:rPr>
          <w:sz w:val="24"/>
        </w:rPr>
        <w:t xml:space="preserve"> from 9-22 July </w:t>
      </w:r>
      <w:r w:rsidRPr="00247647">
        <w:rPr>
          <w:sz w:val="24"/>
        </w:rPr>
        <w:t>2011</w:t>
      </w:r>
      <w:r w:rsidRPr="00AE5FDB">
        <w:rPr>
          <w:sz w:val="24"/>
        </w:rPr>
        <w:t xml:space="preserve"> at PDMCEW, Bahadurgarh.</w:t>
      </w:r>
    </w:p>
    <w:p w:rsidR="009969AF" w:rsidRDefault="009969AF" w:rsidP="002B4747">
      <w:pPr>
        <w:pStyle w:val="Bodytext20"/>
        <w:shd w:val="clear" w:color="auto" w:fill="auto"/>
        <w:spacing w:after="120" w:line="220" w:lineRule="exact"/>
        <w:jc w:val="left"/>
        <w:rPr>
          <w:sz w:val="24"/>
          <w:highlight w:val="lightGray"/>
        </w:rPr>
        <w:sectPr w:rsidR="009969AF" w:rsidSect="00EF4527">
          <w:type w:val="continuous"/>
          <w:pgSz w:w="11909" w:h="16838"/>
          <w:pgMar w:top="1379" w:right="1256" w:bottom="1379" w:left="1273" w:header="0" w:footer="3" w:gutter="0"/>
          <w:cols w:space="720"/>
          <w:noEndnote/>
          <w:docGrid w:linePitch="360"/>
        </w:sectPr>
      </w:pPr>
    </w:p>
    <w:p w:rsidR="00EF4527" w:rsidRPr="00D16B49" w:rsidRDefault="00B87A76">
      <w:pPr>
        <w:pStyle w:val="BodyText21"/>
        <w:shd w:val="clear" w:color="auto" w:fill="auto"/>
        <w:spacing w:after="244" w:line="278" w:lineRule="exact"/>
        <w:ind w:firstLine="0"/>
        <w:jc w:val="left"/>
        <w:rPr>
          <w:b/>
          <w:bCs/>
          <w:sz w:val="24"/>
          <w:highlight w:val="lightGray"/>
        </w:rPr>
      </w:pPr>
      <w:r w:rsidRPr="00D16B49">
        <w:rPr>
          <w:b/>
          <w:highlight w:val="lightGray"/>
        </w:rPr>
        <w:lastRenderedPageBreak/>
        <w:t>REFER</w:t>
      </w:r>
      <w:r w:rsidR="00D16B49">
        <w:rPr>
          <w:b/>
          <w:highlight w:val="lightGray"/>
        </w:rPr>
        <w:t>E</w:t>
      </w:r>
      <w:r w:rsidRPr="00D16B49">
        <w:rPr>
          <w:b/>
          <w:highlight w:val="lightGray"/>
        </w:rPr>
        <w:t>NCES</w:t>
      </w:r>
    </w:p>
    <w:p w:rsidR="00CC5165" w:rsidRPr="00AE5FDB" w:rsidRDefault="00B87A76" w:rsidP="000035AE">
      <w:pPr>
        <w:pStyle w:val="BodyText21"/>
        <w:numPr>
          <w:ilvl w:val="0"/>
          <w:numId w:val="2"/>
        </w:numPr>
        <w:shd w:val="clear" w:color="auto" w:fill="auto"/>
        <w:tabs>
          <w:tab w:val="left" w:pos="712"/>
          <w:tab w:val="left" w:pos="7920"/>
        </w:tabs>
        <w:spacing w:line="240" w:lineRule="auto"/>
        <w:ind w:left="720" w:right="922" w:hanging="360"/>
        <w:jc w:val="left"/>
        <w:rPr>
          <w:sz w:val="24"/>
        </w:rPr>
      </w:pPr>
      <w:r w:rsidRPr="00AE5FDB">
        <w:rPr>
          <w:sz w:val="24"/>
        </w:rPr>
        <w:t xml:space="preserve">Dr. Rajeshwari Pandey </w:t>
      </w:r>
    </w:p>
    <w:p w:rsidR="009C348F" w:rsidRPr="00AE5FDB" w:rsidRDefault="00B87A76" w:rsidP="000035AE">
      <w:pPr>
        <w:pStyle w:val="BodyText21"/>
        <w:shd w:val="clear" w:color="auto" w:fill="auto"/>
        <w:tabs>
          <w:tab w:val="left" w:pos="712"/>
          <w:tab w:val="left" w:pos="7920"/>
          <w:tab w:val="left" w:pos="9360"/>
        </w:tabs>
        <w:spacing w:line="240" w:lineRule="auto"/>
        <w:ind w:left="720" w:right="922" w:firstLine="0"/>
        <w:jc w:val="left"/>
        <w:rPr>
          <w:sz w:val="24"/>
        </w:rPr>
      </w:pPr>
      <w:r w:rsidRPr="00AE5FDB">
        <w:rPr>
          <w:sz w:val="24"/>
        </w:rPr>
        <w:t xml:space="preserve">Professor, ECE Department </w:t>
      </w:r>
    </w:p>
    <w:p w:rsidR="00EF4527" w:rsidRPr="00AE5FDB" w:rsidRDefault="00B87A76" w:rsidP="000035AE">
      <w:pPr>
        <w:pStyle w:val="BodyText21"/>
        <w:shd w:val="clear" w:color="auto" w:fill="auto"/>
        <w:tabs>
          <w:tab w:val="left" w:pos="712"/>
          <w:tab w:val="left" w:pos="7920"/>
          <w:tab w:val="left" w:pos="9360"/>
        </w:tabs>
        <w:spacing w:line="240" w:lineRule="auto"/>
        <w:ind w:left="720" w:right="922" w:firstLine="0"/>
        <w:jc w:val="left"/>
        <w:rPr>
          <w:sz w:val="24"/>
        </w:rPr>
      </w:pPr>
      <w:r w:rsidRPr="00AE5FDB">
        <w:rPr>
          <w:sz w:val="24"/>
        </w:rPr>
        <w:lastRenderedPageBreak/>
        <w:t>Delhi Technological University (Formerly Delhi College of Engineering)</w:t>
      </w:r>
    </w:p>
    <w:p w:rsidR="009C348F" w:rsidRPr="00AE5FDB" w:rsidRDefault="00B87A76" w:rsidP="000035AE">
      <w:pPr>
        <w:pStyle w:val="BodyText21"/>
        <w:shd w:val="clear" w:color="auto" w:fill="auto"/>
        <w:tabs>
          <w:tab w:val="left" w:pos="7920"/>
        </w:tabs>
        <w:spacing w:line="240" w:lineRule="auto"/>
        <w:ind w:left="720" w:right="922" w:firstLine="0"/>
        <w:jc w:val="left"/>
        <w:rPr>
          <w:sz w:val="24"/>
        </w:rPr>
      </w:pPr>
      <w:r w:rsidRPr="00AE5FDB">
        <w:rPr>
          <w:sz w:val="24"/>
        </w:rPr>
        <w:t>Bawana Road, Delhi-</w:t>
      </w:r>
      <w:r w:rsidRPr="00AE5FDB">
        <w:rPr>
          <w:sz w:val="24"/>
        </w:rPr>
        <w:lastRenderedPageBreak/>
        <w:t xml:space="preserve">110042 </w:t>
      </w:r>
    </w:p>
    <w:p w:rsidR="00EF4527" w:rsidRPr="00AE5FDB" w:rsidRDefault="00B87A76" w:rsidP="000035AE">
      <w:pPr>
        <w:pStyle w:val="BodyText21"/>
        <w:shd w:val="clear" w:color="auto" w:fill="auto"/>
        <w:tabs>
          <w:tab w:val="left" w:pos="7920"/>
        </w:tabs>
        <w:spacing w:line="240" w:lineRule="auto"/>
        <w:ind w:left="720" w:right="922" w:firstLine="0"/>
        <w:jc w:val="left"/>
        <w:rPr>
          <w:sz w:val="24"/>
        </w:rPr>
      </w:pPr>
      <w:r w:rsidRPr="00AE5FDB">
        <w:rPr>
          <w:sz w:val="24"/>
        </w:rPr>
        <w:t>Phone: +91-9968243273</w:t>
      </w:r>
    </w:p>
    <w:p w:rsidR="00CC5165" w:rsidRPr="00AE5FDB" w:rsidRDefault="00B87A76" w:rsidP="000035AE">
      <w:pPr>
        <w:pStyle w:val="BodyText21"/>
        <w:numPr>
          <w:ilvl w:val="0"/>
          <w:numId w:val="2"/>
        </w:numPr>
        <w:shd w:val="clear" w:color="auto" w:fill="auto"/>
        <w:tabs>
          <w:tab w:val="left" w:pos="712"/>
          <w:tab w:val="left" w:pos="7920"/>
        </w:tabs>
        <w:ind w:left="720" w:right="922" w:hanging="360"/>
        <w:jc w:val="left"/>
        <w:rPr>
          <w:sz w:val="24"/>
        </w:rPr>
      </w:pPr>
      <w:r w:rsidRPr="00AE5FDB">
        <w:rPr>
          <w:sz w:val="24"/>
        </w:rPr>
        <w:t xml:space="preserve">Dr. Neeta Pandey </w:t>
      </w:r>
    </w:p>
    <w:p w:rsidR="009C348F" w:rsidRPr="00AE5FDB" w:rsidRDefault="00B87A76" w:rsidP="000035AE">
      <w:pPr>
        <w:pStyle w:val="BodyText21"/>
        <w:shd w:val="clear" w:color="auto" w:fill="auto"/>
        <w:tabs>
          <w:tab w:val="left" w:pos="712"/>
          <w:tab w:val="left" w:pos="7920"/>
        </w:tabs>
        <w:ind w:left="720" w:right="922" w:firstLine="0"/>
        <w:jc w:val="left"/>
        <w:rPr>
          <w:sz w:val="24"/>
        </w:rPr>
      </w:pPr>
      <w:r w:rsidRPr="00AE5FDB">
        <w:rPr>
          <w:sz w:val="24"/>
        </w:rPr>
        <w:t xml:space="preserve">Professor, ECE Department </w:t>
      </w:r>
    </w:p>
    <w:p w:rsidR="00EF4527" w:rsidRPr="00AE5FDB" w:rsidRDefault="00B87A76" w:rsidP="000035AE">
      <w:pPr>
        <w:pStyle w:val="BodyText21"/>
        <w:shd w:val="clear" w:color="auto" w:fill="auto"/>
        <w:tabs>
          <w:tab w:val="left" w:pos="712"/>
          <w:tab w:val="left" w:pos="7920"/>
        </w:tabs>
        <w:ind w:left="720" w:right="922" w:firstLine="0"/>
        <w:jc w:val="left"/>
        <w:rPr>
          <w:sz w:val="24"/>
        </w:rPr>
      </w:pPr>
      <w:r w:rsidRPr="00AE5FDB">
        <w:rPr>
          <w:sz w:val="24"/>
        </w:rPr>
        <w:t xml:space="preserve">Delhi Technological </w:t>
      </w:r>
      <w:r w:rsidRPr="00AE5FDB">
        <w:rPr>
          <w:sz w:val="24"/>
        </w:rPr>
        <w:lastRenderedPageBreak/>
        <w:t>University (Formerly Delhi College of Engineering)</w:t>
      </w:r>
    </w:p>
    <w:p w:rsidR="000035AE" w:rsidRPr="00AE5FDB" w:rsidRDefault="00B87A76" w:rsidP="000035AE">
      <w:pPr>
        <w:pStyle w:val="BodyText21"/>
        <w:shd w:val="clear" w:color="auto" w:fill="auto"/>
        <w:tabs>
          <w:tab w:val="left" w:pos="7920"/>
        </w:tabs>
        <w:spacing w:line="278" w:lineRule="exact"/>
        <w:ind w:left="720" w:right="922" w:firstLine="0"/>
        <w:jc w:val="left"/>
        <w:rPr>
          <w:sz w:val="24"/>
        </w:rPr>
      </w:pPr>
      <w:r w:rsidRPr="00AE5FDB">
        <w:rPr>
          <w:sz w:val="24"/>
        </w:rPr>
        <w:t xml:space="preserve">Bawana Road, Delhi-110042 </w:t>
      </w:r>
    </w:p>
    <w:p w:rsidR="009969AF" w:rsidRDefault="00B87A76" w:rsidP="000035AE">
      <w:pPr>
        <w:pStyle w:val="BodyText21"/>
        <w:shd w:val="clear" w:color="auto" w:fill="auto"/>
        <w:tabs>
          <w:tab w:val="left" w:pos="7920"/>
        </w:tabs>
        <w:spacing w:line="278" w:lineRule="exact"/>
        <w:ind w:left="720" w:right="922" w:firstLine="0"/>
        <w:jc w:val="left"/>
        <w:rPr>
          <w:sz w:val="24"/>
        </w:rPr>
        <w:sectPr w:rsidR="009969AF" w:rsidSect="009969AF">
          <w:type w:val="continuous"/>
          <w:pgSz w:w="11909" w:h="16838"/>
          <w:pgMar w:top="1379" w:right="1256" w:bottom="1379" w:left="1273" w:header="0" w:footer="3" w:gutter="0"/>
          <w:cols w:num="2" w:space="720"/>
          <w:noEndnote/>
          <w:docGrid w:linePitch="360"/>
        </w:sectPr>
      </w:pPr>
      <w:r w:rsidRPr="00AE5FDB">
        <w:rPr>
          <w:sz w:val="24"/>
        </w:rPr>
        <w:t>Phone: +91-9868780900</w:t>
      </w:r>
    </w:p>
    <w:p w:rsidR="00EF4527" w:rsidRPr="00AE5FDB" w:rsidRDefault="00EF4527" w:rsidP="000035AE">
      <w:pPr>
        <w:pStyle w:val="BodyText21"/>
        <w:shd w:val="clear" w:color="auto" w:fill="auto"/>
        <w:tabs>
          <w:tab w:val="left" w:pos="7920"/>
        </w:tabs>
        <w:spacing w:line="278" w:lineRule="exact"/>
        <w:ind w:left="720" w:right="922" w:firstLine="0"/>
        <w:jc w:val="left"/>
        <w:rPr>
          <w:sz w:val="24"/>
        </w:rPr>
      </w:pPr>
    </w:p>
    <w:p w:rsidR="007B6ED1" w:rsidRDefault="00B87A76">
      <w:pPr>
        <w:pStyle w:val="BodyText21"/>
        <w:shd w:val="clear" w:color="auto" w:fill="auto"/>
        <w:spacing w:line="220" w:lineRule="exact"/>
        <w:ind w:left="7200" w:firstLine="0"/>
        <w:jc w:val="left"/>
        <w:rPr>
          <w:sz w:val="24"/>
        </w:rPr>
      </w:pPr>
      <w:r w:rsidRPr="00AE5FDB">
        <w:rPr>
          <w:sz w:val="24"/>
        </w:rPr>
        <w:t>(</w:t>
      </w:r>
      <w:r w:rsidR="00D16B49">
        <w:rPr>
          <w:sz w:val="24"/>
        </w:rPr>
        <w:t xml:space="preserve">Dr. </w:t>
      </w:r>
      <w:r w:rsidR="007B6ED1">
        <w:rPr>
          <w:sz w:val="24"/>
        </w:rPr>
        <w:t>Priyanka Gupta)</w:t>
      </w:r>
    </w:p>
    <w:p w:rsidR="007B6ED1" w:rsidRDefault="007B6ED1" w:rsidP="007B6ED1">
      <w:pPr>
        <w:pStyle w:val="BodyText21"/>
        <w:shd w:val="clear" w:color="auto" w:fill="auto"/>
        <w:spacing w:line="220" w:lineRule="exact"/>
        <w:ind w:firstLine="0"/>
        <w:rPr>
          <w:sz w:val="24"/>
        </w:rPr>
      </w:pPr>
    </w:p>
    <w:p w:rsidR="009969AF" w:rsidRDefault="009969AF" w:rsidP="007B6ED1">
      <w:pPr>
        <w:pStyle w:val="Bodytext20"/>
        <w:shd w:val="clear" w:color="auto" w:fill="auto"/>
        <w:spacing w:before="185" w:after="120" w:line="360" w:lineRule="auto"/>
        <w:ind w:left="14"/>
        <w:jc w:val="center"/>
        <w:rPr>
          <w:bCs w:val="0"/>
          <w:sz w:val="36"/>
        </w:rPr>
      </w:pPr>
    </w:p>
    <w:p w:rsidR="007B6ED1" w:rsidRPr="00B222B9" w:rsidRDefault="007B6ED1" w:rsidP="007B6ED1">
      <w:pPr>
        <w:pStyle w:val="Bodytext20"/>
        <w:shd w:val="clear" w:color="auto" w:fill="auto"/>
        <w:spacing w:before="185" w:after="120" w:line="360" w:lineRule="auto"/>
        <w:ind w:left="14"/>
        <w:jc w:val="center"/>
        <w:rPr>
          <w:bCs w:val="0"/>
          <w:sz w:val="36"/>
        </w:rPr>
      </w:pPr>
      <w:r w:rsidRPr="00B222B9">
        <w:rPr>
          <w:bCs w:val="0"/>
          <w:sz w:val="36"/>
        </w:rPr>
        <w:t>List of Publications</w:t>
      </w:r>
    </w:p>
    <w:p w:rsidR="007B6ED1" w:rsidRDefault="007B6ED1" w:rsidP="007B6ED1">
      <w:pPr>
        <w:pStyle w:val="Bodytext20"/>
        <w:shd w:val="clear" w:color="auto" w:fill="auto"/>
        <w:spacing w:before="185" w:after="120" w:line="360" w:lineRule="auto"/>
        <w:ind w:left="14"/>
        <w:rPr>
          <w:sz w:val="24"/>
        </w:rPr>
      </w:pPr>
      <w:r w:rsidRPr="00AE5FDB">
        <w:rPr>
          <w:sz w:val="24"/>
          <w:highlight w:val="lightGray"/>
        </w:rPr>
        <w:t xml:space="preserve">PUBLICATIONS </w:t>
      </w:r>
      <w:r>
        <w:rPr>
          <w:sz w:val="24"/>
          <w:highlight w:val="lightGray"/>
        </w:rPr>
        <w:t>IN JOURNALS</w:t>
      </w:r>
    </w:p>
    <w:p w:rsidR="00B34D84" w:rsidRDefault="00B34D84" w:rsidP="007B6ED1">
      <w:pPr>
        <w:pStyle w:val="Bodytext20"/>
        <w:shd w:val="clear" w:color="auto" w:fill="auto"/>
        <w:spacing w:before="185" w:after="120" w:line="360" w:lineRule="auto"/>
        <w:ind w:left="14"/>
        <w:rPr>
          <w:sz w:val="24"/>
        </w:rPr>
      </w:pPr>
    </w:p>
    <w:p w:rsidR="00B34D84" w:rsidRPr="004E71DB" w:rsidRDefault="00B34D84" w:rsidP="004E71DB">
      <w:pPr>
        <w:pStyle w:val="Bodytext20"/>
        <w:numPr>
          <w:ilvl w:val="0"/>
          <w:numId w:val="5"/>
        </w:numPr>
        <w:shd w:val="clear" w:color="auto" w:fill="auto"/>
        <w:spacing w:before="185" w:after="120" w:line="278" w:lineRule="exact"/>
        <w:ind w:left="810" w:hanging="360"/>
        <w:rPr>
          <w:b w:val="0"/>
          <w:bCs w:val="0"/>
          <w:sz w:val="24"/>
        </w:rPr>
      </w:pPr>
      <w:r w:rsidRPr="00B34D84">
        <w:rPr>
          <w:b w:val="0"/>
          <w:bCs w:val="0"/>
          <w:sz w:val="24"/>
        </w:rPr>
        <w:t xml:space="preserve">J Gupta and </w:t>
      </w:r>
      <w:r w:rsidRPr="00B34D84">
        <w:rPr>
          <w:bCs w:val="0"/>
          <w:sz w:val="24"/>
        </w:rPr>
        <w:t>P Gupta</w:t>
      </w:r>
      <w:r w:rsidRPr="00B34D84">
        <w:rPr>
          <w:b w:val="0"/>
          <w:bCs w:val="0"/>
          <w:sz w:val="24"/>
        </w:rPr>
        <w:t xml:space="preserve">, “Human Health and Real-time Nitric Acid Detection in Drinking” Accepted for publication in, International Journal of Information Technology </w:t>
      </w:r>
      <w:r w:rsidRPr="00B34D84">
        <w:rPr>
          <w:bCs w:val="0"/>
          <w:sz w:val="24"/>
        </w:rPr>
        <w:t>(Sep 2023)</w:t>
      </w:r>
      <w:r w:rsidRPr="00B34D84">
        <w:rPr>
          <w:b w:val="0"/>
          <w:bCs w:val="0"/>
          <w:sz w:val="24"/>
        </w:rPr>
        <w:t xml:space="preserve"> </w:t>
      </w:r>
      <w:r w:rsidRPr="00B34D84">
        <w:rPr>
          <w:bCs w:val="0"/>
          <w:sz w:val="24"/>
        </w:rPr>
        <w:t>(Scopus Indexed).</w:t>
      </w:r>
    </w:p>
    <w:p w:rsidR="009969AF" w:rsidRPr="009969AF" w:rsidRDefault="009969AF" w:rsidP="009969AF">
      <w:pPr>
        <w:pStyle w:val="BodyText21"/>
        <w:numPr>
          <w:ilvl w:val="0"/>
          <w:numId w:val="5"/>
        </w:numPr>
        <w:tabs>
          <w:tab w:val="left" w:pos="720"/>
        </w:tabs>
        <w:spacing w:line="360" w:lineRule="auto"/>
        <w:ind w:left="734" w:right="14" w:hanging="374"/>
        <w:rPr>
          <w:b/>
          <w:sz w:val="24"/>
        </w:rPr>
      </w:pPr>
      <w:r w:rsidRPr="009969AF">
        <w:rPr>
          <w:b/>
          <w:sz w:val="24"/>
        </w:rPr>
        <w:t>P Gupta,</w:t>
      </w:r>
      <w:r>
        <w:rPr>
          <w:sz w:val="24"/>
        </w:rPr>
        <w:t xml:space="preserve"> </w:t>
      </w:r>
      <w:r w:rsidRPr="009969AF">
        <w:rPr>
          <w:sz w:val="24"/>
        </w:rPr>
        <w:t xml:space="preserve">Surbhi Gupta, Yashika Aggarwal, Utkarsh and Shruti, “A new Adaptive biased VDTA” Accepted for publication in, Journal of Circuits, Systems, and Computers </w:t>
      </w:r>
      <w:r w:rsidRPr="009969AF">
        <w:rPr>
          <w:b/>
          <w:sz w:val="24"/>
        </w:rPr>
        <w:t>(June 2023) (SCI Indexed).</w:t>
      </w:r>
    </w:p>
    <w:p w:rsidR="009969AF" w:rsidRDefault="009969AF" w:rsidP="009969AF">
      <w:pPr>
        <w:pStyle w:val="BodyText21"/>
        <w:tabs>
          <w:tab w:val="left" w:pos="720"/>
        </w:tabs>
        <w:spacing w:line="360" w:lineRule="auto"/>
        <w:ind w:left="734" w:right="14" w:firstLine="0"/>
        <w:rPr>
          <w:sz w:val="24"/>
        </w:rPr>
      </w:pPr>
    </w:p>
    <w:p w:rsidR="007B6ED1" w:rsidRPr="00EA0949" w:rsidRDefault="007B6ED1" w:rsidP="007B6ED1">
      <w:pPr>
        <w:pStyle w:val="BodyText21"/>
        <w:numPr>
          <w:ilvl w:val="0"/>
          <w:numId w:val="5"/>
        </w:numPr>
        <w:tabs>
          <w:tab w:val="left" w:pos="720"/>
        </w:tabs>
        <w:spacing w:line="360" w:lineRule="auto"/>
        <w:ind w:left="734" w:right="14" w:hanging="374"/>
        <w:rPr>
          <w:sz w:val="24"/>
        </w:rPr>
      </w:pPr>
      <w:r w:rsidRPr="00EA0949">
        <w:rPr>
          <w:sz w:val="24"/>
        </w:rPr>
        <w:t>P.Gupta and R. Pandey, “Low Power Squaring Circuit Using Single Voltage</w:t>
      </w:r>
      <w:r>
        <w:rPr>
          <w:sz w:val="24"/>
        </w:rPr>
        <w:t xml:space="preserve"> </w:t>
      </w:r>
      <w:r w:rsidRPr="00EA0949">
        <w:rPr>
          <w:sz w:val="24"/>
        </w:rPr>
        <w:t>Differencing Buffered Amplifier” Accepted for publication in, Journal of Circuits, Systems, and Computers (</w:t>
      </w:r>
      <w:r w:rsidRPr="00EA0949">
        <w:rPr>
          <w:b/>
          <w:sz w:val="24"/>
        </w:rPr>
        <w:t>May 2022)</w:t>
      </w:r>
      <w:r>
        <w:rPr>
          <w:b/>
          <w:sz w:val="24"/>
        </w:rPr>
        <w:t xml:space="preserve"> </w:t>
      </w:r>
      <w:r w:rsidRPr="00EA0949">
        <w:rPr>
          <w:b/>
          <w:sz w:val="24"/>
        </w:rPr>
        <w:t>(SCI Indexed).</w:t>
      </w:r>
    </w:p>
    <w:p w:rsidR="007B6ED1" w:rsidRPr="008A2976" w:rsidRDefault="007B6ED1" w:rsidP="007B6ED1">
      <w:pPr>
        <w:pStyle w:val="BodyText21"/>
        <w:numPr>
          <w:ilvl w:val="0"/>
          <w:numId w:val="5"/>
        </w:numPr>
        <w:tabs>
          <w:tab w:val="left" w:pos="720"/>
        </w:tabs>
        <w:spacing w:line="360" w:lineRule="auto"/>
        <w:ind w:left="734" w:right="14" w:hanging="374"/>
        <w:rPr>
          <w:sz w:val="24"/>
        </w:rPr>
      </w:pPr>
      <w:r>
        <w:rPr>
          <w:sz w:val="24"/>
        </w:rPr>
        <w:t xml:space="preserve">K. Gurumurthy and </w:t>
      </w:r>
      <w:r w:rsidRPr="00A3514F">
        <w:rPr>
          <w:b/>
          <w:sz w:val="24"/>
        </w:rPr>
        <w:t>P. Gupta</w:t>
      </w:r>
      <w:r w:rsidRPr="00AE5FDB">
        <w:rPr>
          <w:sz w:val="24"/>
        </w:rPr>
        <w:t xml:space="preserve"> “A New Realization of Third-Order Inverse Bandpass Filter</w:t>
      </w:r>
      <w:r>
        <w:rPr>
          <w:sz w:val="24"/>
        </w:rPr>
        <w:t xml:space="preserve"> </w:t>
      </w:r>
      <w:r w:rsidRPr="008A2976">
        <w:rPr>
          <w:sz w:val="24"/>
        </w:rPr>
        <w:t>and Its Application as an Oscillator”, Journal of Circuits, Systems, and Computers, Vol. 31, No. 5,</w:t>
      </w:r>
      <w:r w:rsidRPr="008A2976">
        <w:rPr>
          <w:b/>
          <w:sz w:val="24"/>
        </w:rPr>
        <w:t xml:space="preserve">2022, </w:t>
      </w:r>
      <w:r w:rsidRPr="008A2976">
        <w:rPr>
          <w:sz w:val="24"/>
        </w:rPr>
        <w:t>pp. 2250079.1- 2250079.20 (</w:t>
      </w:r>
      <w:r w:rsidRPr="008A2976">
        <w:rPr>
          <w:b/>
          <w:sz w:val="24"/>
        </w:rPr>
        <w:t>SCI Indexed</w:t>
      </w:r>
      <w:r w:rsidRPr="008A2976">
        <w:rPr>
          <w:sz w:val="24"/>
        </w:rPr>
        <w:t>).</w:t>
      </w:r>
    </w:p>
    <w:p w:rsidR="007B6ED1" w:rsidRPr="00AE5FDB" w:rsidRDefault="007B6ED1" w:rsidP="007B6ED1">
      <w:pPr>
        <w:pStyle w:val="BodyText21"/>
        <w:numPr>
          <w:ilvl w:val="0"/>
          <w:numId w:val="5"/>
        </w:numPr>
        <w:shd w:val="clear" w:color="auto" w:fill="auto"/>
        <w:tabs>
          <w:tab w:val="left" w:pos="720"/>
        </w:tabs>
        <w:spacing w:line="360" w:lineRule="auto"/>
        <w:ind w:left="734" w:right="14" w:hanging="374"/>
        <w:rPr>
          <w:sz w:val="24"/>
        </w:rPr>
      </w:pPr>
      <w:r w:rsidRPr="00A3514F">
        <w:rPr>
          <w:b/>
          <w:sz w:val="24"/>
        </w:rPr>
        <w:t xml:space="preserve">P.Gupta </w:t>
      </w:r>
      <w:r>
        <w:rPr>
          <w:sz w:val="24"/>
        </w:rPr>
        <w:t>and R. Pandey</w:t>
      </w:r>
      <w:r w:rsidRPr="00AE5FDB">
        <w:rPr>
          <w:sz w:val="24"/>
        </w:rPr>
        <w:t xml:space="preserve">, “Dual Output Voltage Differencing Buffered Amplifier Based Active -C Multiphase Sinusoidal Oscillator”, IJE Transactions C: Aspects, Vol. 32, No. 6, </w:t>
      </w:r>
      <w:r w:rsidRPr="00AE5FDB">
        <w:rPr>
          <w:b/>
          <w:sz w:val="24"/>
        </w:rPr>
        <w:t xml:space="preserve">2021, </w:t>
      </w:r>
      <w:r w:rsidRPr="00AE5FDB">
        <w:rPr>
          <w:sz w:val="24"/>
        </w:rPr>
        <w:t>pp. 1438-1444 (</w:t>
      </w:r>
      <w:r w:rsidR="002820AC">
        <w:rPr>
          <w:b/>
          <w:sz w:val="24"/>
        </w:rPr>
        <w:t>ESCI</w:t>
      </w:r>
      <w:r w:rsidRPr="00AE5FDB">
        <w:rPr>
          <w:b/>
          <w:sz w:val="24"/>
        </w:rPr>
        <w:t xml:space="preserve"> Indexed</w:t>
      </w:r>
      <w:r w:rsidRPr="00AE5FDB">
        <w:rPr>
          <w:sz w:val="24"/>
        </w:rPr>
        <w:t>).</w:t>
      </w:r>
    </w:p>
    <w:p w:rsidR="007B6ED1" w:rsidRPr="00AE5FDB" w:rsidRDefault="007B6ED1" w:rsidP="007B6ED1">
      <w:pPr>
        <w:pStyle w:val="BodyText21"/>
        <w:numPr>
          <w:ilvl w:val="0"/>
          <w:numId w:val="5"/>
        </w:numPr>
        <w:shd w:val="clear" w:color="auto" w:fill="auto"/>
        <w:tabs>
          <w:tab w:val="left" w:pos="720"/>
        </w:tabs>
        <w:spacing w:line="360" w:lineRule="auto"/>
        <w:ind w:left="734" w:right="14" w:hanging="374"/>
        <w:rPr>
          <w:sz w:val="24"/>
        </w:rPr>
      </w:pPr>
      <w:r w:rsidRPr="00A3514F">
        <w:rPr>
          <w:b/>
          <w:sz w:val="24"/>
        </w:rPr>
        <w:t xml:space="preserve">P.Gupta </w:t>
      </w:r>
      <w:r>
        <w:rPr>
          <w:sz w:val="24"/>
        </w:rPr>
        <w:t>and R. Pandey</w:t>
      </w:r>
      <w:r w:rsidRPr="00AE5FDB">
        <w:rPr>
          <w:sz w:val="24"/>
        </w:rPr>
        <w:t xml:space="preserve">, “A Low Power Voltage Differencing Buffered Amplifier”, International Journal of Circuit Theory and Applications, </w:t>
      </w:r>
      <w:r w:rsidRPr="00AE5FDB">
        <w:rPr>
          <w:b/>
          <w:sz w:val="24"/>
        </w:rPr>
        <w:t>2019</w:t>
      </w:r>
      <w:r w:rsidRPr="00AE5FDB">
        <w:rPr>
          <w:sz w:val="24"/>
        </w:rPr>
        <w:t xml:space="preserve"> (</w:t>
      </w:r>
      <w:r w:rsidRPr="00AE5FDB">
        <w:rPr>
          <w:b/>
          <w:sz w:val="24"/>
        </w:rPr>
        <w:t>SCI Indexed</w:t>
      </w:r>
      <w:r w:rsidRPr="00AE5FDB">
        <w:rPr>
          <w:sz w:val="24"/>
        </w:rPr>
        <w:t>).</w:t>
      </w:r>
    </w:p>
    <w:p w:rsidR="007B6ED1" w:rsidRPr="00AE5FDB" w:rsidRDefault="007B6ED1" w:rsidP="007B6ED1">
      <w:pPr>
        <w:pStyle w:val="BodyText21"/>
        <w:numPr>
          <w:ilvl w:val="0"/>
          <w:numId w:val="5"/>
        </w:numPr>
        <w:shd w:val="clear" w:color="auto" w:fill="auto"/>
        <w:tabs>
          <w:tab w:val="left" w:pos="720"/>
        </w:tabs>
        <w:spacing w:line="360" w:lineRule="auto"/>
        <w:ind w:left="734" w:right="14" w:hanging="374"/>
        <w:rPr>
          <w:sz w:val="24"/>
        </w:rPr>
      </w:pPr>
      <w:r w:rsidRPr="00A3514F">
        <w:rPr>
          <w:b/>
          <w:sz w:val="24"/>
        </w:rPr>
        <w:t xml:space="preserve">P.Gupta </w:t>
      </w:r>
      <w:r>
        <w:rPr>
          <w:sz w:val="24"/>
        </w:rPr>
        <w:t>and R. Pandey</w:t>
      </w:r>
      <w:r w:rsidRPr="00AE5FDB">
        <w:rPr>
          <w:sz w:val="24"/>
        </w:rPr>
        <w:t>, “Voltage Differencing Buffered Amplifier based Voltage Mode Four Quadrant Analog Multiplier and its Applications”, IJE Transactions A: Basics, Vol. 32, No. 4,</w:t>
      </w:r>
      <w:r>
        <w:rPr>
          <w:sz w:val="24"/>
        </w:rPr>
        <w:t xml:space="preserve"> </w:t>
      </w:r>
      <w:r w:rsidRPr="00AE5FDB">
        <w:rPr>
          <w:b/>
          <w:sz w:val="24"/>
        </w:rPr>
        <w:t xml:space="preserve">2019, </w:t>
      </w:r>
      <w:r w:rsidRPr="00AE5FDB">
        <w:rPr>
          <w:sz w:val="24"/>
        </w:rPr>
        <w:t>pp. 528-535 (</w:t>
      </w:r>
      <w:r w:rsidR="002820AC">
        <w:rPr>
          <w:b/>
          <w:sz w:val="24"/>
        </w:rPr>
        <w:t>ESCI</w:t>
      </w:r>
      <w:r w:rsidRPr="00AE5FDB">
        <w:rPr>
          <w:b/>
          <w:sz w:val="24"/>
        </w:rPr>
        <w:t xml:space="preserve"> Indexed</w:t>
      </w:r>
      <w:r w:rsidRPr="00AE5FDB">
        <w:rPr>
          <w:sz w:val="24"/>
        </w:rPr>
        <w:t>).</w:t>
      </w:r>
    </w:p>
    <w:p w:rsidR="007B6ED1" w:rsidRDefault="007B6ED1" w:rsidP="007B6ED1">
      <w:pPr>
        <w:pStyle w:val="BodyText21"/>
        <w:numPr>
          <w:ilvl w:val="0"/>
          <w:numId w:val="5"/>
        </w:numPr>
        <w:shd w:val="clear" w:color="auto" w:fill="auto"/>
        <w:tabs>
          <w:tab w:val="left" w:pos="720"/>
        </w:tabs>
        <w:spacing w:line="360" w:lineRule="auto"/>
        <w:ind w:left="734" w:right="14" w:hanging="374"/>
        <w:rPr>
          <w:sz w:val="24"/>
        </w:rPr>
      </w:pPr>
      <w:r w:rsidRPr="00A3514F">
        <w:rPr>
          <w:b/>
          <w:sz w:val="24"/>
        </w:rPr>
        <w:t>P.Gupta</w:t>
      </w:r>
      <w:r>
        <w:rPr>
          <w:b/>
          <w:sz w:val="24"/>
        </w:rPr>
        <w:t xml:space="preserve">, </w:t>
      </w:r>
      <w:r w:rsidRPr="00A3514F">
        <w:rPr>
          <w:sz w:val="24"/>
        </w:rPr>
        <w:t>N. Pandey</w:t>
      </w:r>
      <w:r w:rsidRPr="00A3514F">
        <w:rPr>
          <w:b/>
          <w:sz w:val="24"/>
        </w:rPr>
        <w:t xml:space="preserve"> </w:t>
      </w:r>
      <w:r>
        <w:rPr>
          <w:sz w:val="24"/>
        </w:rPr>
        <w:t>and R. Pandey</w:t>
      </w:r>
      <w:r w:rsidRPr="00AE5FDB">
        <w:rPr>
          <w:sz w:val="24"/>
        </w:rPr>
        <w:t xml:space="preserve">, “High CMRR Wide Bandwidth Instrumentation </w:t>
      </w:r>
      <w:r w:rsidRPr="00AE5FDB">
        <w:rPr>
          <w:sz w:val="24"/>
        </w:rPr>
        <w:lastRenderedPageBreak/>
        <w:t xml:space="preserve">Amplifier Based on VDBA”, Recent Advances in Electrical &amp; Electronic Engineering, Volume 11, Issue 2, </w:t>
      </w:r>
      <w:r w:rsidRPr="00AE5FDB">
        <w:rPr>
          <w:b/>
          <w:sz w:val="24"/>
        </w:rPr>
        <w:t xml:space="preserve">2018, </w:t>
      </w:r>
      <w:r w:rsidRPr="00AE5FDB">
        <w:rPr>
          <w:sz w:val="24"/>
        </w:rPr>
        <w:t>pp.239-247 (</w:t>
      </w:r>
      <w:r w:rsidR="002820AC">
        <w:rPr>
          <w:b/>
          <w:sz w:val="24"/>
        </w:rPr>
        <w:t>ESCI</w:t>
      </w:r>
      <w:r w:rsidRPr="00AE5FDB">
        <w:rPr>
          <w:b/>
          <w:sz w:val="24"/>
        </w:rPr>
        <w:t xml:space="preserve"> Indexed</w:t>
      </w:r>
      <w:r w:rsidRPr="00AE5FDB">
        <w:rPr>
          <w:sz w:val="24"/>
        </w:rPr>
        <w:t>).</w:t>
      </w:r>
    </w:p>
    <w:p w:rsidR="007B6ED1" w:rsidRPr="00AE5FDB" w:rsidRDefault="007B6ED1" w:rsidP="007B6ED1">
      <w:pPr>
        <w:pStyle w:val="BodyText21"/>
        <w:numPr>
          <w:ilvl w:val="0"/>
          <w:numId w:val="5"/>
        </w:numPr>
        <w:shd w:val="clear" w:color="auto" w:fill="auto"/>
        <w:tabs>
          <w:tab w:val="left" w:pos="720"/>
        </w:tabs>
        <w:spacing w:line="360" w:lineRule="auto"/>
        <w:ind w:left="734" w:right="14" w:hanging="374"/>
        <w:rPr>
          <w:sz w:val="24"/>
        </w:rPr>
      </w:pPr>
      <w:r w:rsidRPr="00A3514F">
        <w:rPr>
          <w:b/>
          <w:sz w:val="24"/>
        </w:rPr>
        <w:t xml:space="preserve">P.Gupta </w:t>
      </w:r>
      <w:r>
        <w:rPr>
          <w:sz w:val="24"/>
        </w:rPr>
        <w:t>and R. Pandey</w:t>
      </w:r>
      <w:r w:rsidRPr="00AE5FDB">
        <w:rPr>
          <w:sz w:val="24"/>
        </w:rPr>
        <w:t xml:space="preserve"> "Single VDBA based Multifunction Filter", International Journal of Control Theory and Applications, Vol. 10, Issue 6, </w:t>
      </w:r>
      <w:r w:rsidRPr="00AE5FDB">
        <w:rPr>
          <w:b/>
          <w:sz w:val="24"/>
        </w:rPr>
        <w:t>2017</w:t>
      </w:r>
      <w:r w:rsidRPr="00AE5FDB">
        <w:rPr>
          <w:sz w:val="24"/>
        </w:rPr>
        <w:t>, pp. 651-</w:t>
      </w:r>
      <w:r w:rsidRPr="00AE5FDB">
        <w:rPr>
          <w:sz w:val="24"/>
        </w:rPr>
        <w:softHyphen/>
        <w:t xml:space="preserve">661. </w:t>
      </w:r>
    </w:p>
    <w:p w:rsidR="007B6ED1" w:rsidRPr="00FA0E6A" w:rsidRDefault="007B6ED1" w:rsidP="007B6ED1">
      <w:pPr>
        <w:pStyle w:val="BodyText21"/>
        <w:numPr>
          <w:ilvl w:val="0"/>
          <w:numId w:val="5"/>
        </w:numPr>
        <w:shd w:val="clear" w:color="auto" w:fill="auto"/>
        <w:tabs>
          <w:tab w:val="left" w:pos="720"/>
        </w:tabs>
        <w:spacing w:line="360" w:lineRule="auto"/>
        <w:ind w:left="740" w:right="20"/>
        <w:rPr>
          <w:sz w:val="24"/>
        </w:rPr>
      </w:pPr>
      <w:r w:rsidRPr="00A3514F">
        <w:rPr>
          <w:sz w:val="24"/>
        </w:rPr>
        <w:t>K. Gupta</w:t>
      </w:r>
      <w:r>
        <w:rPr>
          <w:sz w:val="24"/>
        </w:rPr>
        <w:t xml:space="preserve">, </w:t>
      </w:r>
      <w:r>
        <w:rPr>
          <w:b/>
          <w:sz w:val="24"/>
        </w:rPr>
        <w:t>P.Gupta</w:t>
      </w:r>
      <w:r w:rsidRPr="00A3514F">
        <w:rPr>
          <w:sz w:val="24"/>
        </w:rPr>
        <w:t>,</w:t>
      </w:r>
      <w:r>
        <w:rPr>
          <w:sz w:val="24"/>
        </w:rPr>
        <w:t xml:space="preserve"> N Pandey and R. Pandey</w:t>
      </w:r>
      <w:r w:rsidRPr="00AE5FDB">
        <w:rPr>
          <w:sz w:val="24"/>
        </w:rPr>
        <w:t xml:space="preserve"> titled “CDBA - Current Based Instrumentation Amplifier” in Journal of Communications Technology, Electronics and Computer Science, Issue 4, pp. 11-15, </w:t>
      </w:r>
      <w:r w:rsidRPr="00AE5FDB">
        <w:rPr>
          <w:rStyle w:val="BodytextBold0"/>
          <w:sz w:val="24"/>
        </w:rPr>
        <w:t>2016</w:t>
      </w:r>
      <w:r w:rsidRPr="00AE5FDB">
        <w:rPr>
          <w:sz w:val="24"/>
        </w:rPr>
        <w:t>, ISSN 2457-905X.</w:t>
      </w:r>
    </w:p>
    <w:p w:rsidR="007B6ED1" w:rsidRPr="00D80CC4" w:rsidRDefault="007B6ED1" w:rsidP="007B6ED1">
      <w:pPr>
        <w:pStyle w:val="Bodytext20"/>
        <w:shd w:val="clear" w:color="auto" w:fill="auto"/>
        <w:spacing w:before="185" w:after="120" w:line="278" w:lineRule="exact"/>
        <w:ind w:left="14"/>
        <w:rPr>
          <w:sz w:val="24"/>
          <w:highlight w:val="lightGray"/>
        </w:rPr>
      </w:pPr>
      <w:r w:rsidRPr="00D80CC4">
        <w:rPr>
          <w:sz w:val="24"/>
          <w:highlight w:val="lightGray"/>
        </w:rPr>
        <w:t>PAPERS IN CONFERENCES</w:t>
      </w:r>
    </w:p>
    <w:p w:rsidR="007B6ED1" w:rsidRPr="00AE5FDB" w:rsidRDefault="007B6ED1" w:rsidP="007B6ED1">
      <w:pPr>
        <w:pStyle w:val="BodyText21"/>
        <w:numPr>
          <w:ilvl w:val="0"/>
          <w:numId w:val="6"/>
        </w:numPr>
        <w:shd w:val="clear" w:color="auto" w:fill="auto"/>
        <w:tabs>
          <w:tab w:val="left" w:pos="720"/>
        </w:tabs>
        <w:spacing w:line="360" w:lineRule="auto"/>
        <w:ind w:left="734" w:right="14" w:hanging="374"/>
        <w:rPr>
          <w:sz w:val="24"/>
        </w:rPr>
      </w:pPr>
      <w:r w:rsidRPr="00A3514F">
        <w:rPr>
          <w:b/>
          <w:sz w:val="24"/>
        </w:rPr>
        <w:t>P.</w:t>
      </w:r>
      <w:r>
        <w:rPr>
          <w:b/>
          <w:sz w:val="24"/>
        </w:rPr>
        <w:t xml:space="preserve"> </w:t>
      </w:r>
      <w:r w:rsidRPr="00A3514F">
        <w:rPr>
          <w:b/>
          <w:sz w:val="24"/>
        </w:rPr>
        <w:t xml:space="preserve">Gupta </w:t>
      </w:r>
      <w:r>
        <w:rPr>
          <w:sz w:val="24"/>
        </w:rPr>
        <w:t>and R. Pandey</w:t>
      </w:r>
      <w:r w:rsidRPr="00AE5FDB">
        <w:rPr>
          <w:sz w:val="24"/>
        </w:rPr>
        <w:t xml:space="preserve"> “A Review of VDBA Implementations and Applications”, at International Conference NFEST- 2018, held at DTU Delhi, 8-12 January </w:t>
      </w:r>
      <w:r w:rsidRPr="00AE5FDB">
        <w:rPr>
          <w:b/>
          <w:sz w:val="24"/>
        </w:rPr>
        <w:t>2018</w:t>
      </w:r>
      <w:r w:rsidRPr="00AE5FDB">
        <w:rPr>
          <w:sz w:val="24"/>
        </w:rPr>
        <w:t xml:space="preserve">. </w:t>
      </w:r>
    </w:p>
    <w:p w:rsidR="007B6ED1" w:rsidRPr="00AE5FDB" w:rsidRDefault="007B6ED1" w:rsidP="007B6ED1">
      <w:pPr>
        <w:pStyle w:val="BodyText21"/>
        <w:numPr>
          <w:ilvl w:val="0"/>
          <w:numId w:val="6"/>
        </w:numPr>
        <w:shd w:val="clear" w:color="auto" w:fill="auto"/>
        <w:tabs>
          <w:tab w:val="left" w:pos="720"/>
        </w:tabs>
        <w:spacing w:line="360" w:lineRule="auto"/>
        <w:ind w:left="734" w:right="14" w:hanging="374"/>
        <w:rPr>
          <w:sz w:val="24"/>
        </w:rPr>
      </w:pPr>
      <w:r w:rsidRPr="00A3514F">
        <w:rPr>
          <w:b/>
          <w:sz w:val="24"/>
        </w:rPr>
        <w:t>P.</w:t>
      </w:r>
      <w:r>
        <w:rPr>
          <w:b/>
          <w:sz w:val="24"/>
        </w:rPr>
        <w:t xml:space="preserve"> </w:t>
      </w:r>
      <w:r w:rsidRPr="00A3514F">
        <w:rPr>
          <w:b/>
          <w:sz w:val="24"/>
        </w:rPr>
        <w:t xml:space="preserve">Gupta </w:t>
      </w:r>
      <w:r>
        <w:rPr>
          <w:sz w:val="24"/>
        </w:rPr>
        <w:t>and R. Pandey</w:t>
      </w:r>
      <w:r w:rsidRPr="00AE5FDB">
        <w:rPr>
          <w:sz w:val="24"/>
        </w:rPr>
        <w:t xml:space="preserve"> “Voltage Mode Single CDBA Based Multifunction Filter” at International Conference on Advanced Material Technologies (ICAMT)-2016, held at DIET, Visakhapatnam, 27-28 December</w:t>
      </w:r>
      <w:r w:rsidRPr="00AE5FDB">
        <w:rPr>
          <w:b/>
          <w:sz w:val="24"/>
        </w:rPr>
        <w:t>2016</w:t>
      </w:r>
      <w:r w:rsidRPr="00AE5FDB">
        <w:rPr>
          <w:sz w:val="24"/>
        </w:rPr>
        <w:t>. Proceedings published in IOP Conference Series: Materials Science and Engineering, Volume 225</w:t>
      </w:r>
      <w:r w:rsidRPr="00AE5FDB">
        <w:rPr>
          <w:b/>
          <w:sz w:val="24"/>
        </w:rPr>
        <w:t>(Scopus Indexed).</w:t>
      </w:r>
    </w:p>
    <w:p w:rsidR="007B6ED1" w:rsidRDefault="007B6ED1" w:rsidP="007B6ED1">
      <w:pPr>
        <w:pStyle w:val="BodyText21"/>
        <w:numPr>
          <w:ilvl w:val="0"/>
          <w:numId w:val="6"/>
        </w:numPr>
        <w:shd w:val="clear" w:color="auto" w:fill="auto"/>
        <w:tabs>
          <w:tab w:val="left" w:pos="720"/>
        </w:tabs>
        <w:spacing w:line="360" w:lineRule="auto"/>
        <w:ind w:left="720" w:hanging="360"/>
        <w:rPr>
          <w:sz w:val="24"/>
        </w:rPr>
      </w:pPr>
      <w:r w:rsidRPr="00A3514F">
        <w:rPr>
          <w:b/>
          <w:sz w:val="24"/>
        </w:rPr>
        <w:t>P.</w:t>
      </w:r>
      <w:r>
        <w:rPr>
          <w:b/>
          <w:sz w:val="24"/>
        </w:rPr>
        <w:t xml:space="preserve"> </w:t>
      </w:r>
      <w:r w:rsidRPr="00A3514F">
        <w:rPr>
          <w:b/>
          <w:sz w:val="24"/>
        </w:rPr>
        <w:t xml:space="preserve">Gupta </w:t>
      </w:r>
      <w:r>
        <w:rPr>
          <w:sz w:val="24"/>
        </w:rPr>
        <w:t>and R. Pandey</w:t>
      </w:r>
      <w:r w:rsidRPr="00AE5FDB">
        <w:rPr>
          <w:sz w:val="24"/>
        </w:rPr>
        <w:t xml:space="preserve"> d “A gm-C Quadrature Oscillator based on DO-VDBA” National Conference on Recent Innovations in Engineering and Technology (NCRIET- 2016), Proceedings published in International journal of innovations in engineering and management, pp.- 49-52, vol. 5; no. 1, </w:t>
      </w:r>
      <w:r w:rsidRPr="00AE5FDB">
        <w:rPr>
          <w:rStyle w:val="BodytextBold0"/>
          <w:sz w:val="24"/>
        </w:rPr>
        <w:t>2016</w:t>
      </w:r>
      <w:r w:rsidRPr="00AE5FDB">
        <w:rPr>
          <w:sz w:val="24"/>
        </w:rPr>
        <w:t>, ISSN: 2319-3344.</w:t>
      </w:r>
    </w:p>
    <w:p w:rsidR="007B6ED1" w:rsidRDefault="007B6ED1" w:rsidP="007B6ED1">
      <w:pPr>
        <w:pStyle w:val="BodyText21"/>
        <w:shd w:val="clear" w:color="auto" w:fill="auto"/>
        <w:tabs>
          <w:tab w:val="left" w:pos="720"/>
        </w:tabs>
        <w:spacing w:line="240" w:lineRule="auto"/>
        <w:ind w:left="360" w:firstLine="0"/>
        <w:rPr>
          <w:b/>
          <w:sz w:val="24"/>
        </w:rPr>
      </w:pPr>
    </w:p>
    <w:p w:rsidR="007B6ED1" w:rsidRPr="008A2976" w:rsidRDefault="007B6ED1" w:rsidP="007B6ED1">
      <w:pPr>
        <w:pStyle w:val="Bodytext20"/>
        <w:shd w:val="clear" w:color="auto" w:fill="auto"/>
        <w:spacing w:before="185" w:after="120" w:line="278" w:lineRule="exact"/>
        <w:ind w:left="14"/>
        <w:rPr>
          <w:sz w:val="24"/>
          <w:highlight w:val="lightGray"/>
        </w:rPr>
      </w:pPr>
      <w:r w:rsidRPr="008A2976">
        <w:rPr>
          <w:sz w:val="24"/>
          <w:highlight w:val="lightGray"/>
        </w:rPr>
        <w:t>PATENT PUBLISHED</w:t>
      </w:r>
    </w:p>
    <w:p w:rsidR="007B6ED1" w:rsidRDefault="007B6ED1" w:rsidP="007B6ED1">
      <w:pPr>
        <w:pStyle w:val="BodyText21"/>
        <w:numPr>
          <w:ilvl w:val="0"/>
          <w:numId w:val="9"/>
        </w:numPr>
        <w:shd w:val="clear" w:color="auto" w:fill="auto"/>
        <w:tabs>
          <w:tab w:val="left" w:pos="720"/>
        </w:tabs>
        <w:spacing w:line="240" w:lineRule="auto"/>
        <w:ind w:right="14"/>
        <w:rPr>
          <w:sz w:val="24"/>
        </w:rPr>
      </w:pPr>
      <w:r w:rsidRPr="00AE5FDB">
        <w:rPr>
          <w:sz w:val="24"/>
        </w:rPr>
        <w:t xml:space="preserve">Title of the </w:t>
      </w:r>
      <w:r w:rsidR="00741364">
        <w:rPr>
          <w:sz w:val="24"/>
        </w:rPr>
        <w:t>I</w:t>
      </w:r>
      <w:r>
        <w:rPr>
          <w:sz w:val="24"/>
        </w:rPr>
        <w:t>nventio</w:t>
      </w:r>
      <w:r w:rsidRPr="00AE5FDB">
        <w:rPr>
          <w:sz w:val="24"/>
        </w:rPr>
        <w:t xml:space="preserve">n: </w:t>
      </w:r>
      <w:r w:rsidRPr="007B6ED1">
        <w:rPr>
          <w:sz w:val="24"/>
        </w:rPr>
        <w:t>VDBA Based First Order All Pass Filter and Its Applications</w:t>
      </w:r>
      <w:r w:rsidRPr="00AE5FDB">
        <w:rPr>
          <w:sz w:val="24"/>
        </w:rPr>
        <w:t>, Dated- 02 July 2021</w:t>
      </w:r>
      <w:r>
        <w:rPr>
          <w:sz w:val="24"/>
        </w:rPr>
        <w:t>.</w:t>
      </w:r>
    </w:p>
    <w:p w:rsidR="007B6ED1" w:rsidRDefault="007B6ED1" w:rsidP="007B6ED1">
      <w:pPr>
        <w:pStyle w:val="BodyText21"/>
        <w:shd w:val="clear" w:color="auto" w:fill="auto"/>
        <w:spacing w:after="120" w:line="250" w:lineRule="exact"/>
        <w:ind w:left="14" w:right="14" w:firstLine="0"/>
        <w:rPr>
          <w:sz w:val="24"/>
        </w:rPr>
      </w:pPr>
    </w:p>
    <w:p w:rsidR="007B6ED1" w:rsidRPr="00AE5FDB" w:rsidRDefault="007B6ED1" w:rsidP="007B6ED1">
      <w:pPr>
        <w:pStyle w:val="BodyText21"/>
        <w:shd w:val="clear" w:color="auto" w:fill="auto"/>
        <w:spacing w:after="120" w:line="250" w:lineRule="exact"/>
        <w:ind w:left="14" w:right="14" w:firstLine="0"/>
        <w:rPr>
          <w:sz w:val="24"/>
        </w:rPr>
      </w:pPr>
    </w:p>
    <w:p w:rsidR="007B6ED1" w:rsidRDefault="007B6ED1" w:rsidP="007B6ED1">
      <w:pPr>
        <w:pStyle w:val="BodyText21"/>
        <w:shd w:val="clear" w:color="auto" w:fill="auto"/>
        <w:tabs>
          <w:tab w:val="left" w:pos="720"/>
        </w:tabs>
        <w:spacing w:line="240" w:lineRule="auto"/>
        <w:ind w:left="360" w:firstLine="0"/>
        <w:rPr>
          <w:sz w:val="24"/>
        </w:rPr>
      </w:pPr>
    </w:p>
    <w:p w:rsidR="007B6ED1" w:rsidRPr="007B6ED1" w:rsidRDefault="007B6ED1" w:rsidP="007B6ED1">
      <w:pPr>
        <w:pStyle w:val="BodyText21"/>
        <w:shd w:val="clear" w:color="auto" w:fill="auto"/>
        <w:spacing w:line="220" w:lineRule="exact"/>
        <w:ind w:left="630" w:firstLine="0"/>
        <w:jc w:val="center"/>
        <w:rPr>
          <w:b/>
          <w:sz w:val="24"/>
        </w:rPr>
      </w:pPr>
    </w:p>
    <w:p w:rsidR="007B6ED1" w:rsidRDefault="007B6ED1" w:rsidP="007B6ED1">
      <w:pPr>
        <w:pStyle w:val="BodyText21"/>
        <w:shd w:val="clear" w:color="auto" w:fill="auto"/>
        <w:spacing w:line="220" w:lineRule="exact"/>
        <w:ind w:left="7200" w:firstLine="0"/>
        <w:jc w:val="center"/>
        <w:rPr>
          <w:sz w:val="24"/>
        </w:rPr>
      </w:pPr>
    </w:p>
    <w:p w:rsidR="007B6ED1" w:rsidRPr="00AE5FDB" w:rsidRDefault="007B6ED1">
      <w:pPr>
        <w:pStyle w:val="BodyText21"/>
        <w:shd w:val="clear" w:color="auto" w:fill="auto"/>
        <w:spacing w:line="220" w:lineRule="exact"/>
        <w:ind w:left="7200" w:firstLine="0"/>
        <w:jc w:val="left"/>
        <w:rPr>
          <w:sz w:val="24"/>
        </w:rPr>
      </w:pPr>
    </w:p>
    <w:sectPr w:rsidR="007B6ED1" w:rsidRPr="00AE5FDB" w:rsidSect="00EF4527">
      <w:type w:val="continuous"/>
      <w:pgSz w:w="11909" w:h="16838"/>
      <w:pgMar w:top="1379" w:right="1256" w:bottom="1379" w:left="1273" w:header="0" w:footer="3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87E95" w:rsidRDefault="00C87E95" w:rsidP="00EF4527">
      <w:r>
        <w:separator/>
      </w:r>
    </w:p>
  </w:endnote>
  <w:endnote w:type="continuationSeparator" w:id="0">
    <w:p w:rsidR="00C87E95" w:rsidRDefault="00C87E95" w:rsidP="00EF45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87E95" w:rsidRDefault="00C87E95"/>
  </w:footnote>
  <w:footnote w:type="continuationSeparator" w:id="0">
    <w:p w:rsidR="00C87E95" w:rsidRDefault="00C87E95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3031A4"/>
    <w:multiLevelType w:val="multilevel"/>
    <w:tmpl w:val="71F8CFE6"/>
    <w:lvl w:ilvl="0">
      <w:start w:val="1"/>
      <w:numFmt w:val="decimal"/>
      <w:lvlText w:val="%1.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5031974"/>
    <w:multiLevelType w:val="hybridMultilevel"/>
    <w:tmpl w:val="19AAF542"/>
    <w:lvl w:ilvl="0" w:tplc="9D72955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120176F"/>
    <w:multiLevelType w:val="hybridMultilevel"/>
    <w:tmpl w:val="86AABE94"/>
    <w:lvl w:ilvl="0" w:tplc="B308C7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12A1B5B"/>
    <w:multiLevelType w:val="multilevel"/>
    <w:tmpl w:val="71F8CFE6"/>
    <w:lvl w:ilvl="0">
      <w:start w:val="1"/>
      <w:numFmt w:val="decimal"/>
      <w:lvlText w:val="%1.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42057479"/>
    <w:multiLevelType w:val="hybridMultilevel"/>
    <w:tmpl w:val="3C285408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5">
    <w:nsid w:val="48A82640"/>
    <w:multiLevelType w:val="hybridMultilevel"/>
    <w:tmpl w:val="196ED4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CC553C3"/>
    <w:multiLevelType w:val="multilevel"/>
    <w:tmpl w:val="95A0BCA6"/>
    <w:lvl w:ilvl="0">
      <w:start w:val="1"/>
      <w:numFmt w:val="bullet"/>
      <w:lvlText w:val="•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4EAA24FD"/>
    <w:multiLevelType w:val="hybridMultilevel"/>
    <w:tmpl w:val="D8EC7F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A324EDB"/>
    <w:multiLevelType w:val="hybridMultilevel"/>
    <w:tmpl w:val="8C5AE6FE"/>
    <w:lvl w:ilvl="0" w:tplc="0409000F">
      <w:start w:val="1"/>
      <w:numFmt w:val="decimal"/>
      <w:lvlText w:val="%1."/>
      <w:lvlJc w:val="left"/>
      <w:pPr>
        <w:ind w:left="1439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9" w:hanging="360"/>
      </w:pPr>
      <w:rPr>
        <w:rFonts w:ascii="Wingdings" w:hAnsi="Wingdings" w:hint="default"/>
      </w:rPr>
    </w:lvl>
  </w:abstractNum>
  <w:abstractNum w:abstractNumId="9">
    <w:nsid w:val="6E34032E"/>
    <w:multiLevelType w:val="multilevel"/>
    <w:tmpl w:val="5E404B1E"/>
    <w:lvl w:ilvl="0">
      <w:start w:val="1"/>
      <w:numFmt w:val="decimal"/>
      <w:lvlText w:val="%1.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71E24524"/>
    <w:multiLevelType w:val="multilevel"/>
    <w:tmpl w:val="8208E8C6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7B3908B4"/>
    <w:multiLevelType w:val="hybridMultilevel"/>
    <w:tmpl w:val="3F7E346E"/>
    <w:lvl w:ilvl="0" w:tplc="FE547EDC">
      <w:start w:val="1"/>
      <w:numFmt w:val="decimal"/>
      <w:lvlText w:val="%1."/>
      <w:lvlJc w:val="left"/>
      <w:pPr>
        <w:ind w:left="37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4" w:hanging="360"/>
      </w:pPr>
    </w:lvl>
    <w:lvl w:ilvl="2" w:tplc="0409001B" w:tentative="1">
      <w:start w:val="1"/>
      <w:numFmt w:val="lowerRoman"/>
      <w:lvlText w:val="%3."/>
      <w:lvlJc w:val="right"/>
      <w:pPr>
        <w:ind w:left="1814" w:hanging="180"/>
      </w:pPr>
    </w:lvl>
    <w:lvl w:ilvl="3" w:tplc="0409000F" w:tentative="1">
      <w:start w:val="1"/>
      <w:numFmt w:val="decimal"/>
      <w:lvlText w:val="%4."/>
      <w:lvlJc w:val="left"/>
      <w:pPr>
        <w:ind w:left="2534" w:hanging="360"/>
      </w:pPr>
    </w:lvl>
    <w:lvl w:ilvl="4" w:tplc="04090019" w:tentative="1">
      <w:start w:val="1"/>
      <w:numFmt w:val="lowerLetter"/>
      <w:lvlText w:val="%5."/>
      <w:lvlJc w:val="left"/>
      <w:pPr>
        <w:ind w:left="3254" w:hanging="360"/>
      </w:pPr>
    </w:lvl>
    <w:lvl w:ilvl="5" w:tplc="0409001B" w:tentative="1">
      <w:start w:val="1"/>
      <w:numFmt w:val="lowerRoman"/>
      <w:lvlText w:val="%6."/>
      <w:lvlJc w:val="right"/>
      <w:pPr>
        <w:ind w:left="3974" w:hanging="180"/>
      </w:pPr>
    </w:lvl>
    <w:lvl w:ilvl="6" w:tplc="0409000F" w:tentative="1">
      <w:start w:val="1"/>
      <w:numFmt w:val="decimal"/>
      <w:lvlText w:val="%7."/>
      <w:lvlJc w:val="left"/>
      <w:pPr>
        <w:ind w:left="4694" w:hanging="360"/>
      </w:pPr>
    </w:lvl>
    <w:lvl w:ilvl="7" w:tplc="04090019" w:tentative="1">
      <w:start w:val="1"/>
      <w:numFmt w:val="lowerLetter"/>
      <w:lvlText w:val="%8."/>
      <w:lvlJc w:val="left"/>
      <w:pPr>
        <w:ind w:left="5414" w:hanging="360"/>
      </w:pPr>
    </w:lvl>
    <w:lvl w:ilvl="8" w:tplc="0409001B" w:tentative="1">
      <w:start w:val="1"/>
      <w:numFmt w:val="lowerRoman"/>
      <w:lvlText w:val="%9."/>
      <w:lvlJc w:val="right"/>
      <w:pPr>
        <w:ind w:left="6134" w:hanging="180"/>
      </w:pPr>
    </w:lvl>
  </w:abstractNum>
  <w:num w:numId="1">
    <w:abstractNumId w:val="6"/>
  </w:num>
  <w:num w:numId="2">
    <w:abstractNumId w:val="10"/>
  </w:num>
  <w:num w:numId="3">
    <w:abstractNumId w:val="2"/>
  </w:num>
  <w:num w:numId="4">
    <w:abstractNumId w:val="4"/>
  </w:num>
  <w:num w:numId="5">
    <w:abstractNumId w:val="3"/>
  </w:num>
  <w:num w:numId="6">
    <w:abstractNumId w:val="0"/>
  </w:num>
  <w:num w:numId="7">
    <w:abstractNumId w:val="11"/>
  </w:num>
  <w:num w:numId="8">
    <w:abstractNumId w:val="1"/>
  </w:num>
  <w:num w:numId="9">
    <w:abstractNumId w:val="7"/>
  </w:num>
  <w:num w:numId="10">
    <w:abstractNumId w:val="8"/>
  </w:num>
  <w:num w:numId="11">
    <w:abstractNumId w:val="5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81"/>
  <w:drawingGridVerticalSpacing w:val="181"/>
  <w:characterSpacingControl w:val="compressPunctuation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WwtLQ0MTEytTC3MDdX0lEKTi0uzszPAykwNKsFAG7whl8tAAAA"/>
  </w:docVars>
  <w:rsids>
    <w:rsidRoot w:val="00EF4527"/>
    <w:rsid w:val="000035AE"/>
    <w:rsid w:val="00050D40"/>
    <w:rsid w:val="000C5704"/>
    <w:rsid w:val="0017086F"/>
    <w:rsid w:val="001C36BA"/>
    <w:rsid w:val="001C38D2"/>
    <w:rsid w:val="001F2ADD"/>
    <w:rsid w:val="00221CF7"/>
    <w:rsid w:val="00247647"/>
    <w:rsid w:val="00264A16"/>
    <w:rsid w:val="00272649"/>
    <w:rsid w:val="00281164"/>
    <w:rsid w:val="002820AC"/>
    <w:rsid w:val="00293FC5"/>
    <w:rsid w:val="002A05C7"/>
    <w:rsid w:val="002B4747"/>
    <w:rsid w:val="002D715F"/>
    <w:rsid w:val="0030336B"/>
    <w:rsid w:val="00321A8A"/>
    <w:rsid w:val="003502A7"/>
    <w:rsid w:val="00353A3E"/>
    <w:rsid w:val="00363BFA"/>
    <w:rsid w:val="003736F8"/>
    <w:rsid w:val="00376169"/>
    <w:rsid w:val="00390379"/>
    <w:rsid w:val="003C2E26"/>
    <w:rsid w:val="003C348F"/>
    <w:rsid w:val="003C72F2"/>
    <w:rsid w:val="003E2586"/>
    <w:rsid w:val="003E6B33"/>
    <w:rsid w:val="004D24B5"/>
    <w:rsid w:val="004E71DB"/>
    <w:rsid w:val="00525313"/>
    <w:rsid w:val="005479B2"/>
    <w:rsid w:val="00555F75"/>
    <w:rsid w:val="00561120"/>
    <w:rsid w:val="00595E74"/>
    <w:rsid w:val="005B392E"/>
    <w:rsid w:val="005B46FA"/>
    <w:rsid w:val="005C30DD"/>
    <w:rsid w:val="005C4712"/>
    <w:rsid w:val="006223E4"/>
    <w:rsid w:val="00623358"/>
    <w:rsid w:val="006323E9"/>
    <w:rsid w:val="00656031"/>
    <w:rsid w:val="006B2232"/>
    <w:rsid w:val="006D5745"/>
    <w:rsid w:val="007129E5"/>
    <w:rsid w:val="00741364"/>
    <w:rsid w:val="00744CA3"/>
    <w:rsid w:val="007625DA"/>
    <w:rsid w:val="007664EA"/>
    <w:rsid w:val="00775071"/>
    <w:rsid w:val="007878AB"/>
    <w:rsid w:val="007A5EFD"/>
    <w:rsid w:val="007B6ED1"/>
    <w:rsid w:val="008026DF"/>
    <w:rsid w:val="00835A67"/>
    <w:rsid w:val="0084151C"/>
    <w:rsid w:val="00882E26"/>
    <w:rsid w:val="008A0647"/>
    <w:rsid w:val="008A2976"/>
    <w:rsid w:val="008A4841"/>
    <w:rsid w:val="008C5BF4"/>
    <w:rsid w:val="009463E7"/>
    <w:rsid w:val="009969AF"/>
    <w:rsid w:val="009A0266"/>
    <w:rsid w:val="009A473D"/>
    <w:rsid w:val="009C348F"/>
    <w:rsid w:val="009E4282"/>
    <w:rsid w:val="009F1E07"/>
    <w:rsid w:val="009F4F05"/>
    <w:rsid w:val="00A15553"/>
    <w:rsid w:val="00A3514F"/>
    <w:rsid w:val="00A40921"/>
    <w:rsid w:val="00A50284"/>
    <w:rsid w:val="00A83FF4"/>
    <w:rsid w:val="00AE5FDB"/>
    <w:rsid w:val="00AE7F14"/>
    <w:rsid w:val="00B01402"/>
    <w:rsid w:val="00B03E68"/>
    <w:rsid w:val="00B21CE5"/>
    <w:rsid w:val="00B222B9"/>
    <w:rsid w:val="00B26F0E"/>
    <w:rsid w:val="00B34D84"/>
    <w:rsid w:val="00B87A76"/>
    <w:rsid w:val="00B91B37"/>
    <w:rsid w:val="00B96634"/>
    <w:rsid w:val="00BD22A4"/>
    <w:rsid w:val="00BF4C7F"/>
    <w:rsid w:val="00BF77AD"/>
    <w:rsid w:val="00C20F50"/>
    <w:rsid w:val="00C713A3"/>
    <w:rsid w:val="00C87E95"/>
    <w:rsid w:val="00CA7780"/>
    <w:rsid w:val="00CB4F1F"/>
    <w:rsid w:val="00CC5165"/>
    <w:rsid w:val="00CE35F4"/>
    <w:rsid w:val="00D16B49"/>
    <w:rsid w:val="00D27D98"/>
    <w:rsid w:val="00D63372"/>
    <w:rsid w:val="00D70E1E"/>
    <w:rsid w:val="00D747C2"/>
    <w:rsid w:val="00D80CC4"/>
    <w:rsid w:val="00D85090"/>
    <w:rsid w:val="00DB7624"/>
    <w:rsid w:val="00DD7D6C"/>
    <w:rsid w:val="00E56F81"/>
    <w:rsid w:val="00E64E4C"/>
    <w:rsid w:val="00E747EF"/>
    <w:rsid w:val="00EA0949"/>
    <w:rsid w:val="00EF4527"/>
    <w:rsid w:val="00F333C1"/>
    <w:rsid w:val="00F50DDD"/>
    <w:rsid w:val="00FA0E6A"/>
    <w:rsid w:val="00FB7228"/>
    <w:rsid w:val="00FE6933"/>
    <w:rsid w:val="00FE7A3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769D3D2-B96C-4331-8D2A-AC0A49B1DA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ourier New" w:eastAsia="Courier New" w:hAnsi="Courier New" w:cs="Courier New"/>
        <w:sz w:val="24"/>
        <w:szCs w:val="24"/>
        <w:lang w:val="en-US" w:eastAsia="en-IN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EF4527"/>
    <w:rPr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EF4527"/>
    <w:rPr>
      <w:color w:val="0066CC"/>
      <w:u w:val="single"/>
    </w:rPr>
  </w:style>
  <w:style w:type="character" w:customStyle="1" w:styleId="BodytextExact">
    <w:name w:val="Body text Exact"/>
    <w:basedOn w:val="DefaultParagraphFont"/>
    <w:rsid w:val="00EF452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3"/>
      <w:sz w:val="20"/>
      <w:szCs w:val="20"/>
      <w:u w:val="none"/>
    </w:rPr>
  </w:style>
  <w:style w:type="character" w:customStyle="1" w:styleId="Bodytext2">
    <w:name w:val="Body text (2)_"/>
    <w:basedOn w:val="DefaultParagraphFont"/>
    <w:link w:val="Bodytext20"/>
    <w:rsid w:val="00EF4527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2"/>
      <w:szCs w:val="22"/>
      <w:u w:val="none"/>
    </w:rPr>
  </w:style>
  <w:style w:type="character" w:customStyle="1" w:styleId="Bodytext">
    <w:name w:val="Body text_"/>
    <w:basedOn w:val="DefaultParagraphFont"/>
    <w:link w:val="BodyText21"/>
    <w:rsid w:val="00EF452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2"/>
      <w:szCs w:val="22"/>
      <w:u w:val="none"/>
    </w:rPr>
  </w:style>
  <w:style w:type="character" w:customStyle="1" w:styleId="BodytextBold">
    <w:name w:val="Body text + Bold"/>
    <w:basedOn w:val="Bodytext"/>
    <w:rsid w:val="00EF4527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en-US"/>
    </w:rPr>
  </w:style>
  <w:style w:type="character" w:customStyle="1" w:styleId="BodyText1">
    <w:name w:val="Body Text1"/>
    <w:basedOn w:val="Bodytext"/>
    <w:rsid w:val="00EF452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en-US"/>
    </w:rPr>
  </w:style>
  <w:style w:type="character" w:customStyle="1" w:styleId="BodytextBold0">
    <w:name w:val="Body text + Bold"/>
    <w:basedOn w:val="Bodytext"/>
    <w:rsid w:val="00EF4527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en-US"/>
    </w:rPr>
  </w:style>
  <w:style w:type="paragraph" w:customStyle="1" w:styleId="BodyText21">
    <w:name w:val="Body Text2"/>
    <w:basedOn w:val="Normal"/>
    <w:link w:val="Bodytext"/>
    <w:rsid w:val="00EF4527"/>
    <w:pPr>
      <w:shd w:val="clear" w:color="auto" w:fill="FFFFFF"/>
      <w:spacing w:line="274" w:lineRule="exact"/>
      <w:ind w:hanging="380"/>
      <w:jc w:val="both"/>
    </w:pPr>
    <w:rPr>
      <w:rFonts w:ascii="Times New Roman" w:eastAsia="Times New Roman" w:hAnsi="Times New Roman" w:cs="Times New Roman"/>
      <w:sz w:val="22"/>
      <w:szCs w:val="22"/>
    </w:rPr>
  </w:style>
  <w:style w:type="paragraph" w:customStyle="1" w:styleId="Bodytext20">
    <w:name w:val="Body text (2)"/>
    <w:basedOn w:val="Normal"/>
    <w:link w:val="Bodytext2"/>
    <w:rsid w:val="00EF4527"/>
    <w:pPr>
      <w:shd w:val="clear" w:color="auto" w:fill="FFFFFF"/>
      <w:spacing w:line="274" w:lineRule="exact"/>
      <w:jc w:val="both"/>
    </w:pPr>
    <w:rPr>
      <w:rFonts w:ascii="Times New Roman" w:eastAsia="Times New Roman" w:hAnsi="Times New Roman" w:cs="Times New Roman"/>
      <w:b/>
      <w:bCs/>
      <w:sz w:val="22"/>
      <w:szCs w:val="22"/>
    </w:rPr>
  </w:style>
  <w:style w:type="table" w:styleId="TableGrid">
    <w:name w:val="Table Grid"/>
    <w:basedOn w:val="TableNormal"/>
    <w:uiPriority w:val="59"/>
    <w:rsid w:val="000035AE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01">
    <w:name w:val="fontstyle01"/>
    <w:basedOn w:val="DefaultParagraphFont"/>
    <w:rsid w:val="00C20F50"/>
    <w:rPr>
      <w:rFonts w:ascii="Times New Roman" w:hAnsi="Times New Roman" w:cs="Times New Roman" w:hint="default"/>
      <w:b w:val="0"/>
      <w:bCs w:val="0"/>
      <w:i w:val="0"/>
      <w:iCs w:val="0"/>
      <w:color w:val="000000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5FD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5FDB"/>
    <w:rPr>
      <w:rFonts w:ascii="Tahoma" w:hAnsi="Tahoma" w:cs="Tahoma"/>
      <w:color w:val="000000"/>
      <w:sz w:val="16"/>
      <w:szCs w:val="16"/>
    </w:rPr>
  </w:style>
  <w:style w:type="paragraph" w:styleId="ListParagraph">
    <w:name w:val="List Paragraph"/>
    <w:basedOn w:val="Normal"/>
    <w:uiPriority w:val="34"/>
    <w:qFormat/>
    <w:rsid w:val="008A29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877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priyankagupta09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47</TotalTime>
  <Pages>5</Pages>
  <Words>1555</Words>
  <Characters>8870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</dc:creator>
  <cp:lastModifiedBy>Microsoft account</cp:lastModifiedBy>
  <cp:revision>10</cp:revision>
  <cp:lastPrinted>2022-07-02T06:39:00Z</cp:lastPrinted>
  <dcterms:created xsi:type="dcterms:W3CDTF">2023-07-03T14:03:00Z</dcterms:created>
  <dcterms:modified xsi:type="dcterms:W3CDTF">2024-02-27T07:05:00Z</dcterms:modified>
</cp:coreProperties>
</file>